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21B" w:rsidRDefault="00D2021B" w:rsidP="00D2021B">
      <w:pPr>
        <w:pStyle w:val="BodyText"/>
        <w:spacing w:before="5"/>
        <w:rPr>
          <w:rFonts w:ascii="Times New Roman"/>
          <w:sz w:val="16"/>
        </w:rPr>
      </w:pPr>
    </w:p>
    <w:p w:rsidR="00D2021B" w:rsidRDefault="00D2021B" w:rsidP="00D2021B">
      <w:pPr>
        <w:pStyle w:val="Heading1"/>
        <w:spacing w:before="101"/>
      </w:pPr>
      <w:r>
        <w:t>Internship Review</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8"/>
        <w:gridCol w:w="1732"/>
        <w:gridCol w:w="1499"/>
        <w:gridCol w:w="750"/>
        <w:gridCol w:w="1994"/>
      </w:tblGrid>
      <w:tr w:rsidR="00D2021B" w:rsidTr="00BA13B9">
        <w:trPr>
          <w:trHeight w:val="260"/>
        </w:trPr>
        <w:tc>
          <w:tcPr>
            <w:tcW w:w="3828" w:type="dxa"/>
            <w:shd w:val="clear" w:color="auto" w:fill="B3B3B3"/>
          </w:tcPr>
          <w:p w:rsidR="00D2021B" w:rsidRDefault="00D2021B" w:rsidP="00BA13B9">
            <w:pPr>
              <w:pStyle w:val="TableParagraph"/>
              <w:spacing w:line="240" w:lineRule="exact"/>
              <w:rPr>
                <w:sz w:val="20"/>
              </w:rPr>
            </w:pPr>
            <w:r>
              <w:rPr>
                <w:sz w:val="20"/>
              </w:rPr>
              <w:t>Name of student</w:t>
            </w:r>
          </w:p>
        </w:tc>
        <w:tc>
          <w:tcPr>
            <w:tcW w:w="1732" w:type="dxa"/>
            <w:shd w:val="clear" w:color="auto" w:fill="B3B3B3"/>
          </w:tcPr>
          <w:p w:rsidR="00D2021B" w:rsidRDefault="00D2021B" w:rsidP="00BA13B9">
            <w:pPr>
              <w:pStyle w:val="TableParagraph"/>
              <w:spacing w:line="240" w:lineRule="exact"/>
              <w:rPr>
                <w:sz w:val="20"/>
              </w:rPr>
            </w:pPr>
            <w:r>
              <w:rPr>
                <w:sz w:val="20"/>
              </w:rPr>
              <w:t>St. Nr.</w:t>
            </w:r>
          </w:p>
        </w:tc>
        <w:tc>
          <w:tcPr>
            <w:tcW w:w="1499" w:type="dxa"/>
            <w:shd w:val="clear" w:color="auto" w:fill="B3B3B3"/>
          </w:tcPr>
          <w:p w:rsidR="00D2021B" w:rsidRDefault="00D2021B" w:rsidP="00BA13B9">
            <w:pPr>
              <w:pStyle w:val="TableParagraph"/>
              <w:spacing w:line="240" w:lineRule="exact"/>
              <w:rPr>
                <w:sz w:val="20"/>
              </w:rPr>
            </w:pPr>
            <w:r>
              <w:rPr>
                <w:sz w:val="20"/>
              </w:rPr>
              <w:t>Course code</w:t>
            </w:r>
          </w:p>
        </w:tc>
        <w:tc>
          <w:tcPr>
            <w:tcW w:w="750" w:type="dxa"/>
            <w:shd w:val="clear" w:color="auto" w:fill="B3B3B3"/>
          </w:tcPr>
          <w:p w:rsidR="00D2021B" w:rsidRDefault="00D2021B" w:rsidP="00BA13B9">
            <w:pPr>
              <w:pStyle w:val="TableParagraph"/>
              <w:spacing w:line="240" w:lineRule="exact"/>
              <w:rPr>
                <w:sz w:val="20"/>
              </w:rPr>
            </w:pPr>
            <w:r>
              <w:rPr>
                <w:sz w:val="20"/>
              </w:rPr>
              <w:t>EC</w:t>
            </w:r>
          </w:p>
        </w:tc>
        <w:tc>
          <w:tcPr>
            <w:tcW w:w="1994" w:type="dxa"/>
            <w:shd w:val="clear" w:color="auto" w:fill="B3B3B3"/>
          </w:tcPr>
          <w:p w:rsidR="00D2021B" w:rsidRDefault="00D2021B" w:rsidP="00BA13B9">
            <w:pPr>
              <w:pStyle w:val="TableParagraph"/>
              <w:spacing w:line="240" w:lineRule="exact"/>
              <w:rPr>
                <w:sz w:val="20"/>
              </w:rPr>
            </w:pPr>
            <w:r>
              <w:rPr>
                <w:sz w:val="20"/>
              </w:rPr>
              <w:t>Date</w:t>
            </w:r>
          </w:p>
        </w:tc>
      </w:tr>
      <w:tr w:rsidR="00D2021B" w:rsidTr="00BA13B9">
        <w:trPr>
          <w:trHeight w:val="561"/>
        </w:trPr>
        <w:sdt>
          <w:sdtPr>
            <w:rPr>
              <w:rFonts w:ascii="Times New Roman"/>
              <w:sz w:val="18"/>
            </w:rPr>
            <w:id w:val="185342424"/>
            <w:placeholder>
              <w:docPart w:val="619C7FD03AFC4348A1C6C46A6F1BA85D"/>
            </w:placeholder>
            <w:showingPlcHdr/>
          </w:sdtPr>
          <w:sdtEndPr/>
          <w:sdtContent>
            <w:bookmarkStart w:id="0" w:name="_GoBack" w:displacedByCustomXml="prev"/>
            <w:tc>
              <w:tcPr>
                <w:tcW w:w="3828" w:type="dxa"/>
              </w:tcPr>
              <w:p w:rsidR="00D2021B" w:rsidRDefault="00D2021B" w:rsidP="00BA13B9">
                <w:pPr>
                  <w:pStyle w:val="TableParagraph"/>
                  <w:ind w:left="0"/>
                  <w:rPr>
                    <w:rFonts w:ascii="Times New Roman"/>
                    <w:sz w:val="18"/>
                  </w:rPr>
                </w:pPr>
                <w:r w:rsidRPr="003A5A79">
                  <w:rPr>
                    <w:rStyle w:val="PlaceholderText"/>
                  </w:rPr>
                  <w:t>text</w:t>
                </w:r>
              </w:p>
            </w:tc>
            <w:bookmarkEnd w:id="0" w:displacedByCustomXml="next"/>
          </w:sdtContent>
        </w:sdt>
        <w:sdt>
          <w:sdtPr>
            <w:rPr>
              <w:rFonts w:ascii="Times New Roman"/>
              <w:sz w:val="18"/>
            </w:rPr>
            <w:id w:val="412361046"/>
            <w:placeholder>
              <w:docPart w:val="EC18BCA6AA0C4A87BB702D957B21ACF7"/>
            </w:placeholder>
            <w:showingPlcHdr/>
          </w:sdtPr>
          <w:sdtEndPr/>
          <w:sdtContent>
            <w:tc>
              <w:tcPr>
                <w:tcW w:w="1732" w:type="dxa"/>
              </w:tcPr>
              <w:p w:rsidR="00D2021B" w:rsidRDefault="00D2021B" w:rsidP="00BA13B9">
                <w:r w:rsidRPr="005378DE">
                  <w:rPr>
                    <w:rStyle w:val="PlaceholderText"/>
                  </w:rPr>
                  <w:t>text</w:t>
                </w:r>
              </w:p>
            </w:tc>
          </w:sdtContent>
        </w:sdt>
        <w:sdt>
          <w:sdtPr>
            <w:rPr>
              <w:rFonts w:ascii="Times New Roman"/>
              <w:sz w:val="18"/>
            </w:rPr>
            <w:id w:val="-1298218673"/>
            <w:placeholder>
              <w:docPart w:val="9415C94AD91F407498E04232A230070C"/>
            </w:placeholder>
            <w:showingPlcHdr/>
          </w:sdtPr>
          <w:sdtEndPr/>
          <w:sdtContent>
            <w:tc>
              <w:tcPr>
                <w:tcW w:w="1499" w:type="dxa"/>
              </w:tcPr>
              <w:p w:rsidR="00D2021B" w:rsidRDefault="00D2021B" w:rsidP="00BA13B9">
                <w:r w:rsidRPr="005378DE">
                  <w:rPr>
                    <w:rStyle w:val="PlaceholderText"/>
                  </w:rPr>
                  <w:t>text</w:t>
                </w:r>
              </w:p>
            </w:tc>
          </w:sdtContent>
        </w:sdt>
        <w:sdt>
          <w:sdtPr>
            <w:rPr>
              <w:rFonts w:ascii="Times New Roman"/>
              <w:sz w:val="18"/>
            </w:rPr>
            <w:id w:val="-1894181459"/>
            <w:placeholder>
              <w:docPart w:val="D66087776E7D4FA28C723C8F70F793FE"/>
            </w:placeholder>
            <w:showingPlcHdr/>
          </w:sdtPr>
          <w:sdtEndPr/>
          <w:sdtContent>
            <w:tc>
              <w:tcPr>
                <w:tcW w:w="750" w:type="dxa"/>
              </w:tcPr>
              <w:p w:rsidR="00D2021B" w:rsidRDefault="00D2021B" w:rsidP="00BA13B9">
                <w:r w:rsidRPr="005378DE">
                  <w:rPr>
                    <w:rStyle w:val="PlaceholderText"/>
                  </w:rPr>
                  <w:t>text</w:t>
                </w:r>
              </w:p>
            </w:tc>
          </w:sdtContent>
        </w:sdt>
        <w:sdt>
          <w:sdtPr>
            <w:rPr>
              <w:rFonts w:ascii="Times New Roman"/>
              <w:sz w:val="18"/>
            </w:rPr>
            <w:id w:val="1256099094"/>
            <w:placeholder>
              <w:docPart w:val="1A9D5B1FC38A4E7DB65178E9A9128B36"/>
            </w:placeholder>
            <w:showingPlcHdr/>
          </w:sdtPr>
          <w:sdtEndPr/>
          <w:sdtContent>
            <w:tc>
              <w:tcPr>
                <w:tcW w:w="1994" w:type="dxa"/>
              </w:tcPr>
              <w:p w:rsidR="00D2021B" w:rsidRDefault="00D2021B" w:rsidP="00BA13B9">
                <w:r w:rsidRPr="005378DE">
                  <w:rPr>
                    <w:rStyle w:val="PlaceholderText"/>
                  </w:rPr>
                  <w:t>text</w:t>
                </w:r>
              </w:p>
            </w:tc>
          </w:sdtContent>
        </w:sdt>
      </w:tr>
    </w:tbl>
    <w:p w:rsidR="00D2021B" w:rsidRDefault="00D2021B" w:rsidP="00D2021B">
      <w:pPr>
        <w:pStyle w:val="BodyText"/>
        <w:spacing w:before="11"/>
        <w:rPr>
          <w:b/>
          <w:sz w:val="23"/>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6"/>
        <w:gridCol w:w="2278"/>
        <w:gridCol w:w="3699"/>
      </w:tblGrid>
      <w:tr w:rsidR="00D2021B" w:rsidTr="00BA13B9">
        <w:trPr>
          <w:trHeight w:val="483"/>
        </w:trPr>
        <w:tc>
          <w:tcPr>
            <w:tcW w:w="3826" w:type="dxa"/>
            <w:shd w:val="clear" w:color="auto" w:fill="B3B3B3"/>
          </w:tcPr>
          <w:p w:rsidR="00D2021B" w:rsidRDefault="00D2021B" w:rsidP="00BA13B9">
            <w:pPr>
              <w:pStyle w:val="TableParagraph"/>
              <w:rPr>
                <w:sz w:val="20"/>
              </w:rPr>
            </w:pPr>
            <w:r>
              <w:rPr>
                <w:sz w:val="20"/>
              </w:rPr>
              <w:t>Title of report</w:t>
            </w:r>
          </w:p>
        </w:tc>
        <w:tc>
          <w:tcPr>
            <w:tcW w:w="2278" w:type="dxa"/>
            <w:shd w:val="clear" w:color="auto" w:fill="B3B3B3"/>
          </w:tcPr>
          <w:p w:rsidR="00D2021B" w:rsidRDefault="00D2021B" w:rsidP="00BA13B9">
            <w:pPr>
              <w:pStyle w:val="TableParagraph"/>
              <w:spacing w:before="6" w:line="242" w:lineRule="exact"/>
              <w:ind w:right="311"/>
              <w:rPr>
                <w:sz w:val="20"/>
              </w:rPr>
            </w:pPr>
            <w:r>
              <w:rPr>
                <w:sz w:val="20"/>
              </w:rPr>
              <w:t>Company / Research Group of internship</w:t>
            </w:r>
          </w:p>
        </w:tc>
        <w:tc>
          <w:tcPr>
            <w:tcW w:w="3699" w:type="dxa"/>
            <w:shd w:val="clear" w:color="auto" w:fill="B3B3B3"/>
          </w:tcPr>
          <w:p w:rsidR="00D2021B" w:rsidRDefault="00D2021B" w:rsidP="00BA13B9">
            <w:pPr>
              <w:pStyle w:val="TableParagraph"/>
              <w:spacing w:before="6" w:line="242" w:lineRule="exact"/>
              <w:ind w:left="106" w:right="850"/>
              <w:rPr>
                <w:sz w:val="20"/>
              </w:rPr>
            </w:pPr>
            <w:r>
              <w:rPr>
                <w:sz w:val="20"/>
              </w:rPr>
              <w:t>Direct supervisor of Company / Research Group</w:t>
            </w:r>
          </w:p>
        </w:tc>
      </w:tr>
      <w:tr w:rsidR="00D2021B" w:rsidTr="00BA13B9">
        <w:trPr>
          <w:trHeight w:val="435"/>
        </w:trPr>
        <w:sdt>
          <w:sdtPr>
            <w:rPr>
              <w:rFonts w:ascii="Times New Roman"/>
              <w:sz w:val="18"/>
            </w:rPr>
            <w:id w:val="1207221842"/>
            <w:placeholder>
              <w:docPart w:val="B6E8189432384799A0DCFD60E0071A79"/>
            </w:placeholder>
            <w:showingPlcHdr/>
          </w:sdtPr>
          <w:sdtEndPr/>
          <w:sdtContent>
            <w:tc>
              <w:tcPr>
                <w:tcW w:w="3826"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sdt>
          <w:sdtPr>
            <w:rPr>
              <w:rFonts w:ascii="Times New Roman"/>
              <w:sz w:val="18"/>
            </w:rPr>
            <w:id w:val="-1313246275"/>
            <w:placeholder>
              <w:docPart w:val="9722B323C34D491E81FC40A3FFBCDCA6"/>
            </w:placeholder>
            <w:showingPlcHdr/>
          </w:sdtPr>
          <w:sdtEndPr/>
          <w:sdtContent>
            <w:tc>
              <w:tcPr>
                <w:tcW w:w="2278"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sdt>
          <w:sdtPr>
            <w:rPr>
              <w:rFonts w:ascii="Times New Roman"/>
              <w:sz w:val="18"/>
            </w:rPr>
            <w:id w:val="1877802999"/>
            <w:placeholder>
              <w:docPart w:val="D29F71AE761346E68492C13EB5B44014"/>
            </w:placeholder>
            <w:showingPlcHdr/>
          </w:sdtPr>
          <w:sdtEndPr/>
          <w:sdtContent>
            <w:tc>
              <w:tcPr>
                <w:tcW w:w="3699"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bl>
    <w:p w:rsidR="00D2021B" w:rsidRDefault="00D2021B" w:rsidP="00D2021B">
      <w:pPr>
        <w:pStyle w:val="BodyText"/>
        <w:spacing w:before="11"/>
        <w:rPr>
          <w:b/>
          <w:sz w:val="23"/>
        </w:rPr>
      </w:pPr>
    </w:p>
    <w:p w:rsidR="00D2021B" w:rsidRDefault="00D2021B" w:rsidP="00D2021B">
      <w:pPr>
        <w:ind w:left="218"/>
        <w:rPr>
          <w:b/>
          <w:sz w:val="24"/>
        </w:rPr>
      </w:pPr>
      <w:r>
        <w:rPr>
          <w:b/>
          <w:sz w:val="24"/>
        </w:rPr>
        <w:t>Colloquium</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50"/>
        <w:gridCol w:w="1285"/>
        <w:gridCol w:w="851"/>
        <w:gridCol w:w="3817"/>
      </w:tblGrid>
      <w:tr w:rsidR="00D2021B" w:rsidTr="00BA13B9">
        <w:trPr>
          <w:trHeight w:val="242"/>
        </w:trPr>
        <w:tc>
          <w:tcPr>
            <w:tcW w:w="3850" w:type="dxa"/>
            <w:shd w:val="clear" w:color="auto" w:fill="B3B3B3"/>
          </w:tcPr>
          <w:p w:rsidR="00D2021B" w:rsidRDefault="00D2021B" w:rsidP="00BA13B9">
            <w:pPr>
              <w:pStyle w:val="TableParagraph"/>
              <w:spacing w:line="222" w:lineRule="exact"/>
              <w:rPr>
                <w:sz w:val="20"/>
              </w:rPr>
            </w:pPr>
            <w:r>
              <w:rPr>
                <w:sz w:val="20"/>
              </w:rPr>
              <w:t>Description</w:t>
            </w:r>
          </w:p>
        </w:tc>
        <w:tc>
          <w:tcPr>
            <w:tcW w:w="1285" w:type="dxa"/>
            <w:shd w:val="clear" w:color="auto" w:fill="B3B3B3"/>
          </w:tcPr>
          <w:p w:rsidR="00D2021B" w:rsidRDefault="00D2021B" w:rsidP="00BA13B9">
            <w:pPr>
              <w:pStyle w:val="TableParagraph"/>
              <w:spacing w:line="222" w:lineRule="exact"/>
              <w:rPr>
                <w:sz w:val="20"/>
              </w:rPr>
            </w:pPr>
            <w:r>
              <w:rPr>
                <w:sz w:val="20"/>
              </w:rPr>
              <w:t>Aspect</w:t>
            </w:r>
          </w:p>
        </w:tc>
        <w:tc>
          <w:tcPr>
            <w:tcW w:w="851" w:type="dxa"/>
            <w:shd w:val="clear" w:color="auto" w:fill="B3B3B3"/>
          </w:tcPr>
          <w:p w:rsidR="00D2021B" w:rsidRDefault="00D2021B" w:rsidP="00BA13B9">
            <w:pPr>
              <w:pStyle w:val="TableParagraph"/>
              <w:spacing w:line="222" w:lineRule="exact"/>
              <w:ind w:left="106"/>
              <w:rPr>
                <w:sz w:val="20"/>
              </w:rPr>
            </w:pPr>
            <w:r>
              <w:rPr>
                <w:sz w:val="20"/>
              </w:rPr>
              <w:t>Mark</w:t>
            </w:r>
          </w:p>
        </w:tc>
        <w:tc>
          <w:tcPr>
            <w:tcW w:w="3817" w:type="dxa"/>
            <w:shd w:val="clear" w:color="auto" w:fill="B3B3B3"/>
          </w:tcPr>
          <w:p w:rsidR="00D2021B" w:rsidRDefault="00D2021B" w:rsidP="00BA13B9">
            <w:pPr>
              <w:pStyle w:val="TableParagraph"/>
              <w:spacing w:line="222" w:lineRule="exact"/>
              <w:ind w:left="105"/>
              <w:rPr>
                <w:sz w:val="20"/>
              </w:rPr>
            </w:pPr>
            <w:r>
              <w:rPr>
                <w:sz w:val="20"/>
              </w:rPr>
              <w:t>Comments</w:t>
            </w:r>
          </w:p>
        </w:tc>
      </w:tr>
      <w:tr w:rsidR="00D2021B" w:rsidTr="00BA13B9">
        <w:trPr>
          <w:trHeight w:val="395"/>
        </w:trPr>
        <w:tc>
          <w:tcPr>
            <w:tcW w:w="3850" w:type="dxa"/>
          </w:tcPr>
          <w:p w:rsidR="00D2021B" w:rsidRDefault="00D2021B" w:rsidP="00BA13B9">
            <w:pPr>
              <w:pStyle w:val="TableParagraph"/>
              <w:spacing w:line="217" w:lineRule="exact"/>
              <w:rPr>
                <w:sz w:val="18"/>
              </w:rPr>
            </w:pPr>
            <w:r>
              <w:rPr>
                <w:sz w:val="18"/>
              </w:rPr>
              <w:t>Was the presentation adequately structured?</w:t>
            </w:r>
          </w:p>
        </w:tc>
        <w:tc>
          <w:tcPr>
            <w:tcW w:w="1285" w:type="dxa"/>
          </w:tcPr>
          <w:p w:rsidR="00D2021B" w:rsidRDefault="00D2021B" w:rsidP="00BA13B9">
            <w:pPr>
              <w:pStyle w:val="TableParagraph"/>
              <w:spacing w:line="217" w:lineRule="exact"/>
              <w:ind w:left="108"/>
              <w:rPr>
                <w:sz w:val="18"/>
              </w:rPr>
            </w:pPr>
            <w:r>
              <w:rPr>
                <w:sz w:val="18"/>
              </w:rPr>
              <w:t>Structure</w:t>
            </w:r>
          </w:p>
        </w:tc>
        <w:sdt>
          <w:sdtPr>
            <w:rPr>
              <w:rFonts w:ascii="Times New Roman"/>
              <w:sz w:val="18"/>
            </w:rPr>
            <w:id w:val="794019823"/>
            <w:placeholder>
              <w:docPart w:val="F3D2091F54F64B898FAC2DEDB9710AF2"/>
            </w:placeholder>
            <w:showingPlcHdr/>
            <w:text/>
          </w:sdtPr>
          <w:sdtEndPr/>
          <w:sdtContent>
            <w:tc>
              <w:tcPr>
                <w:tcW w:w="851"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039047048"/>
            <w:placeholder>
              <w:docPart w:val="60706EE52F7745FBB4CCC74BCB3C7989"/>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652"/>
        </w:trPr>
        <w:tc>
          <w:tcPr>
            <w:tcW w:w="3850" w:type="dxa"/>
          </w:tcPr>
          <w:p w:rsidR="00D2021B" w:rsidRDefault="00D2021B" w:rsidP="00BA13B9">
            <w:pPr>
              <w:pStyle w:val="TableParagraph"/>
              <w:spacing w:before="5" w:line="218" w:lineRule="exact"/>
              <w:ind w:right="587"/>
              <w:rPr>
                <w:sz w:val="18"/>
              </w:rPr>
            </w:pPr>
            <w:r>
              <w:rPr>
                <w:sz w:val="18"/>
              </w:rPr>
              <w:t>Was the presentation audible and lively presented, making use of adequate audiovisual aids?</w:t>
            </w:r>
          </w:p>
        </w:tc>
        <w:tc>
          <w:tcPr>
            <w:tcW w:w="1285" w:type="dxa"/>
          </w:tcPr>
          <w:p w:rsidR="00D2021B" w:rsidRDefault="00D2021B" w:rsidP="00BA13B9">
            <w:pPr>
              <w:pStyle w:val="TableParagraph"/>
              <w:ind w:right="316"/>
              <w:rPr>
                <w:sz w:val="18"/>
              </w:rPr>
            </w:pPr>
            <w:r>
              <w:rPr>
                <w:sz w:val="18"/>
              </w:rPr>
              <w:t>Presentation skills</w:t>
            </w:r>
          </w:p>
        </w:tc>
        <w:sdt>
          <w:sdtPr>
            <w:rPr>
              <w:rFonts w:ascii="Times New Roman"/>
              <w:sz w:val="18"/>
            </w:rPr>
            <w:id w:val="-971204644"/>
            <w:placeholder>
              <w:docPart w:val="28D17F2C8306405C83FAD1C591F8B6E2"/>
            </w:placeholder>
            <w:showingPlcHdr/>
            <w:text/>
          </w:sdtPr>
          <w:sdtEndPr/>
          <w:sdtContent>
            <w:tc>
              <w:tcPr>
                <w:tcW w:w="851"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606774991"/>
            <w:placeholder>
              <w:docPart w:val="462085E783A74A43AB74F509B12BD4C6"/>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1079"/>
        </w:trPr>
        <w:tc>
          <w:tcPr>
            <w:tcW w:w="3850" w:type="dxa"/>
          </w:tcPr>
          <w:p w:rsidR="00D2021B" w:rsidRDefault="00D2021B" w:rsidP="00BA13B9">
            <w:pPr>
              <w:pStyle w:val="TableParagraph"/>
              <w:ind w:right="169"/>
              <w:rPr>
                <w:sz w:val="18"/>
              </w:rPr>
            </w:pPr>
            <w:r>
              <w:rPr>
                <w:sz w:val="18"/>
              </w:rPr>
              <w:t>What was the general impression of the presentation? Did the presentation provide a sufficient impression of the work? Did the</w:t>
            </w:r>
          </w:p>
          <w:p w:rsidR="00D2021B" w:rsidRDefault="00D2021B" w:rsidP="00BA13B9">
            <w:pPr>
              <w:pStyle w:val="TableParagraph"/>
              <w:spacing w:line="210" w:lineRule="atLeast"/>
              <w:ind w:right="389"/>
              <w:rPr>
                <w:sz w:val="18"/>
              </w:rPr>
            </w:pPr>
            <w:r>
              <w:rPr>
                <w:sz w:val="18"/>
              </w:rPr>
              <w:t>presenter stick to the allotted time (20-25 minutes)?</w:t>
            </w:r>
          </w:p>
        </w:tc>
        <w:tc>
          <w:tcPr>
            <w:tcW w:w="1285" w:type="dxa"/>
          </w:tcPr>
          <w:p w:rsidR="00D2021B" w:rsidRDefault="00D2021B" w:rsidP="00BA13B9">
            <w:pPr>
              <w:pStyle w:val="TableParagraph"/>
              <w:ind w:right="453"/>
              <w:rPr>
                <w:sz w:val="18"/>
              </w:rPr>
            </w:pPr>
            <w:r>
              <w:rPr>
                <w:sz w:val="18"/>
              </w:rPr>
              <w:t>Overall impression</w:t>
            </w:r>
          </w:p>
        </w:tc>
        <w:sdt>
          <w:sdtPr>
            <w:rPr>
              <w:rFonts w:ascii="Times New Roman"/>
              <w:sz w:val="18"/>
            </w:rPr>
            <w:id w:val="141162737"/>
            <w:placeholder>
              <w:docPart w:val="90430538335046E6A331820232273D9C"/>
            </w:placeholder>
            <w:showingPlcHdr/>
            <w:text/>
          </w:sdtPr>
          <w:sdtEndPr/>
          <w:sdtContent>
            <w:tc>
              <w:tcPr>
                <w:tcW w:w="851"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342760550"/>
            <w:placeholder>
              <w:docPart w:val="DE2E82095CB64DB28713F08CF3B11243"/>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bl>
    <w:p w:rsidR="00D2021B" w:rsidRDefault="00D2021B" w:rsidP="00D2021B">
      <w:pPr>
        <w:pStyle w:val="BodyText"/>
        <w:spacing w:before="11"/>
        <w:rPr>
          <w:b/>
          <w:sz w:val="23"/>
        </w:rPr>
      </w:pPr>
    </w:p>
    <w:p w:rsidR="00D2021B" w:rsidRDefault="00D2021B" w:rsidP="00D2021B">
      <w:pPr>
        <w:ind w:left="218"/>
        <w:rPr>
          <w:b/>
          <w:sz w:val="24"/>
        </w:rPr>
      </w:pPr>
      <w:r>
        <w:rPr>
          <w:b/>
          <w:sz w:val="24"/>
        </w:rPr>
        <w:t>Internship Report Content</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32"/>
        <w:gridCol w:w="1408"/>
        <w:gridCol w:w="746"/>
        <w:gridCol w:w="3817"/>
      </w:tblGrid>
      <w:tr w:rsidR="00D2021B" w:rsidTr="00BA13B9">
        <w:trPr>
          <w:trHeight w:val="242"/>
        </w:trPr>
        <w:tc>
          <w:tcPr>
            <w:tcW w:w="3832" w:type="dxa"/>
            <w:shd w:val="clear" w:color="auto" w:fill="B3B3B3"/>
          </w:tcPr>
          <w:p w:rsidR="00D2021B" w:rsidRDefault="00D2021B" w:rsidP="00BA13B9">
            <w:pPr>
              <w:pStyle w:val="TableParagraph"/>
              <w:spacing w:line="222" w:lineRule="exact"/>
              <w:rPr>
                <w:sz w:val="20"/>
              </w:rPr>
            </w:pPr>
            <w:r>
              <w:rPr>
                <w:sz w:val="20"/>
              </w:rPr>
              <w:t>Description</w:t>
            </w:r>
          </w:p>
        </w:tc>
        <w:tc>
          <w:tcPr>
            <w:tcW w:w="1408" w:type="dxa"/>
            <w:shd w:val="clear" w:color="auto" w:fill="B3B3B3"/>
          </w:tcPr>
          <w:p w:rsidR="00D2021B" w:rsidRDefault="00D2021B" w:rsidP="00BA13B9">
            <w:pPr>
              <w:pStyle w:val="TableParagraph"/>
              <w:spacing w:line="222" w:lineRule="exact"/>
              <w:rPr>
                <w:sz w:val="20"/>
              </w:rPr>
            </w:pPr>
            <w:r>
              <w:rPr>
                <w:sz w:val="20"/>
              </w:rPr>
              <w:t>Aspect</w:t>
            </w:r>
          </w:p>
        </w:tc>
        <w:tc>
          <w:tcPr>
            <w:tcW w:w="746" w:type="dxa"/>
            <w:shd w:val="clear" w:color="auto" w:fill="B3B3B3"/>
          </w:tcPr>
          <w:p w:rsidR="00D2021B" w:rsidRDefault="00D2021B" w:rsidP="00BA13B9">
            <w:pPr>
              <w:pStyle w:val="TableParagraph"/>
              <w:spacing w:line="222" w:lineRule="exact"/>
              <w:rPr>
                <w:sz w:val="20"/>
              </w:rPr>
            </w:pPr>
            <w:r>
              <w:rPr>
                <w:sz w:val="20"/>
              </w:rPr>
              <w:t>Grade</w:t>
            </w:r>
          </w:p>
        </w:tc>
        <w:tc>
          <w:tcPr>
            <w:tcW w:w="3817" w:type="dxa"/>
            <w:shd w:val="clear" w:color="auto" w:fill="B3B3B3"/>
          </w:tcPr>
          <w:p w:rsidR="00D2021B" w:rsidRDefault="00D2021B" w:rsidP="00BA13B9">
            <w:pPr>
              <w:pStyle w:val="TableParagraph"/>
              <w:spacing w:line="222" w:lineRule="exact"/>
              <w:ind w:left="106"/>
              <w:rPr>
                <w:sz w:val="20"/>
              </w:rPr>
            </w:pPr>
            <w:r>
              <w:rPr>
                <w:sz w:val="20"/>
              </w:rPr>
              <w:t>Comments</w:t>
            </w:r>
          </w:p>
        </w:tc>
      </w:tr>
      <w:tr w:rsidR="00D2021B" w:rsidTr="00BA13B9">
        <w:trPr>
          <w:trHeight w:val="438"/>
        </w:trPr>
        <w:tc>
          <w:tcPr>
            <w:tcW w:w="3832" w:type="dxa"/>
          </w:tcPr>
          <w:p w:rsidR="00D2021B" w:rsidRDefault="00D2021B" w:rsidP="00BA13B9">
            <w:pPr>
              <w:pStyle w:val="TableParagraph"/>
              <w:spacing w:before="5" w:line="218" w:lineRule="exact"/>
              <w:ind w:right="272"/>
              <w:rPr>
                <w:sz w:val="18"/>
              </w:rPr>
            </w:pPr>
            <w:r>
              <w:rPr>
                <w:sz w:val="18"/>
              </w:rPr>
              <w:t>Does the title of the report reflect the topic sufficiently and clearly?</w:t>
            </w:r>
          </w:p>
        </w:tc>
        <w:tc>
          <w:tcPr>
            <w:tcW w:w="1408" w:type="dxa"/>
          </w:tcPr>
          <w:p w:rsidR="00D2021B" w:rsidRDefault="00D2021B" w:rsidP="00BA13B9">
            <w:pPr>
              <w:pStyle w:val="TableParagraph"/>
              <w:spacing w:line="217" w:lineRule="exact"/>
              <w:rPr>
                <w:sz w:val="18"/>
              </w:rPr>
            </w:pPr>
            <w:r>
              <w:rPr>
                <w:sz w:val="18"/>
              </w:rPr>
              <w:t>Title</w:t>
            </w:r>
          </w:p>
        </w:tc>
        <w:sdt>
          <w:sdtPr>
            <w:rPr>
              <w:rFonts w:ascii="Times New Roman"/>
              <w:sz w:val="18"/>
            </w:rPr>
            <w:id w:val="-1555689317"/>
            <w:placeholder>
              <w:docPart w:val="9A65C962D22647159CC577FFF767EAC5"/>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264922649"/>
            <w:placeholder>
              <w:docPart w:val="76B86047BC0342608859103A0ACE563D"/>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1"/>
        </w:trPr>
        <w:tc>
          <w:tcPr>
            <w:tcW w:w="3832" w:type="dxa"/>
          </w:tcPr>
          <w:p w:rsidR="00D2021B" w:rsidRDefault="00D2021B" w:rsidP="00BA13B9">
            <w:pPr>
              <w:pStyle w:val="TableParagraph"/>
              <w:spacing w:before="3" w:line="218" w:lineRule="exact"/>
              <w:ind w:right="738"/>
              <w:rPr>
                <w:sz w:val="18"/>
              </w:rPr>
            </w:pPr>
            <w:r>
              <w:rPr>
                <w:sz w:val="18"/>
              </w:rPr>
              <w:t>Does the abstract contain a sufficient summary of the work?</w:t>
            </w:r>
          </w:p>
        </w:tc>
        <w:tc>
          <w:tcPr>
            <w:tcW w:w="1408" w:type="dxa"/>
          </w:tcPr>
          <w:p w:rsidR="00D2021B" w:rsidRDefault="00D2021B" w:rsidP="00BA13B9">
            <w:pPr>
              <w:pStyle w:val="TableParagraph"/>
              <w:spacing w:line="215" w:lineRule="exact"/>
              <w:rPr>
                <w:sz w:val="18"/>
              </w:rPr>
            </w:pPr>
            <w:r>
              <w:rPr>
                <w:sz w:val="18"/>
              </w:rPr>
              <w:t>Abstract</w:t>
            </w:r>
          </w:p>
        </w:tc>
        <w:sdt>
          <w:sdtPr>
            <w:rPr>
              <w:rFonts w:ascii="Times New Roman"/>
              <w:sz w:val="18"/>
            </w:rPr>
            <w:id w:val="-1674245270"/>
            <w:placeholder>
              <w:docPart w:val="94EBC4E703AC4CECBF92935735E4D7EF"/>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080409334"/>
            <w:placeholder>
              <w:docPart w:val="E93C14EB631342EB922F686EB49DF4AC"/>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705"/>
        </w:trPr>
        <w:tc>
          <w:tcPr>
            <w:tcW w:w="3832" w:type="dxa"/>
          </w:tcPr>
          <w:p w:rsidR="00D2021B" w:rsidRDefault="00D2021B" w:rsidP="00BA13B9">
            <w:pPr>
              <w:pStyle w:val="TableParagraph"/>
              <w:ind w:right="155"/>
              <w:rPr>
                <w:sz w:val="18"/>
              </w:rPr>
            </w:pPr>
            <w:r>
              <w:rPr>
                <w:sz w:val="18"/>
              </w:rPr>
              <w:t>Does the introduction present the importance of the topic and position it based on recent literature?</w:t>
            </w:r>
          </w:p>
        </w:tc>
        <w:tc>
          <w:tcPr>
            <w:tcW w:w="1408" w:type="dxa"/>
          </w:tcPr>
          <w:p w:rsidR="00D2021B" w:rsidRDefault="00D2021B" w:rsidP="00BA13B9">
            <w:pPr>
              <w:pStyle w:val="TableParagraph"/>
              <w:spacing w:line="210" w:lineRule="exact"/>
              <w:rPr>
                <w:sz w:val="18"/>
              </w:rPr>
            </w:pPr>
            <w:r>
              <w:rPr>
                <w:sz w:val="18"/>
              </w:rPr>
              <w:t>Relevance</w:t>
            </w:r>
          </w:p>
        </w:tc>
        <w:sdt>
          <w:sdtPr>
            <w:rPr>
              <w:rFonts w:ascii="Times New Roman"/>
              <w:sz w:val="18"/>
            </w:rPr>
            <w:id w:val="1960915004"/>
            <w:placeholder>
              <w:docPart w:val="209068373CF04EBABBC16E2E394D6376"/>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2095235621"/>
            <w:placeholder>
              <w:docPart w:val="77D75B5EE6644D1587D9716084A36CA5"/>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3"/>
        </w:trPr>
        <w:tc>
          <w:tcPr>
            <w:tcW w:w="3832" w:type="dxa"/>
          </w:tcPr>
          <w:p w:rsidR="00D2021B" w:rsidRDefault="00D2021B" w:rsidP="00BA13B9">
            <w:pPr>
              <w:pStyle w:val="TableParagraph"/>
              <w:spacing w:before="5" w:line="218" w:lineRule="exact"/>
              <w:ind w:right="749"/>
              <w:rPr>
                <w:sz w:val="18"/>
              </w:rPr>
            </w:pPr>
            <w:r>
              <w:rPr>
                <w:sz w:val="18"/>
              </w:rPr>
              <w:t>Does the introduction present a clear objective?</w:t>
            </w:r>
          </w:p>
        </w:tc>
        <w:tc>
          <w:tcPr>
            <w:tcW w:w="1408" w:type="dxa"/>
          </w:tcPr>
          <w:p w:rsidR="00D2021B" w:rsidRDefault="00D2021B" w:rsidP="00BA13B9">
            <w:pPr>
              <w:pStyle w:val="TableParagraph"/>
              <w:spacing w:line="217" w:lineRule="exact"/>
              <w:rPr>
                <w:sz w:val="18"/>
              </w:rPr>
            </w:pPr>
            <w:r>
              <w:rPr>
                <w:sz w:val="18"/>
              </w:rPr>
              <w:t>Objective</w:t>
            </w:r>
          </w:p>
        </w:tc>
        <w:sdt>
          <w:sdtPr>
            <w:rPr>
              <w:rFonts w:ascii="Times New Roman"/>
              <w:sz w:val="18"/>
            </w:rPr>
            <w:id w:val="-1100018318"/>
            <w:placeholder>
              <w:docPart w:val="E88566375381492594E3FBB820D849D8"/>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253308883"/>
            <w:placeholder>
              <w:docPart w:val="8CFD3191540543AABEBE76B83BEA701A"/>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77"/>
        </w:trPr>
        <w:tc>
          <w:tcPr>
            <w:tcW w:w="3832" w:type="dxa"/>
          </w:tcPr>
          <w:p w:rsidR="00D2021B" w:rsidRDefault="00D2021B" w:rsidP="00BA13B9">
            <w:pPr>
              <w:pStyle w:val="TableParagraph"/>
              <w:ind w:right="176"/>
              <w:rPr>
                <w:sz w:val="18"/>
              </w:rPr>
            </w:pPr>
            <w:r>
              <w:rPr>
                <w:sz w:val="18"/>
              </w:rPr>
              <w:t>Is the processing of information original and technically correct?</w:t>
            </w:r>
          </w:p>
        </w:tc>
        <w:tc>
          <w:tcPr>
            <w:tcW w:w="1408" w:type="dxa"/>
          </w:tcPr>
          <w:p w:rsidR="00D2021B" w:rsidRDefault="00D2021B" w:rsidP="00BA13B9">
            <w:pPr>
              <w:pStyle w:val="TableParagraph"/>
              <w:ind w:right="79"/>
              <w:rPr>
                <w:sz w:val="18"/>
              </w:rPr>
            </w:pPr>
            <w:r>
              <w:rPr>
                <w:sz w:val="18"/>
              </w:rPr>
              <w:t>Processing &amp; Innovativeness</w:t>
            </w:r>
          </w:p>
        </w:tc>
        <w:sdt>
          <w:sdtPr>
            <w:rPr>
              <w:rFonts w:ascii="Times New Roman"/>
              <w:sz w:val="18"/>
            </w:rPr>
            <w:id w:val="-1573195118"/>
            <w:placeholder>
              <w:docPart w:val="01D4D17A114C48EDBDCB07B652625A57"/>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880079923"/>
            <w:placeholder>
              <w:docPart w:val="354F0E7450EB4E459AB47D56E0FFD683"/>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83"/>
        </w:trPr>
        <w:tc>
          <w:tcPr>
            <w:tcW w:w="3832" w:type="dxa"/>
          </w:tcPr>
          <w:p w:rsidR="00D2021B" w:rsidRDefault="00D2021B" w:rsidP="00BA13B9">
            <w:pPr>
              <w:pStyle w:val="TableParagraph"/>
              <w:ind w:right="422"/>
              <w:rPr>
                <w:sz w:val="18"/>
              </w:rPr>
            </w:pPr>
            <w:r>
              <w:rPr>
                <w:sz w:val="18"/>
              </w:rPr>
              <w:t>Is the analysis clear and is the discussion original and technically correct?</w:t>
            </w:r>
          </w:p>
        </w:tc>
        <w:tc>
          <w:tcPr>
            <w:tcW w:w="1408" w:type="dxa"/>
          </w:tcPr>
          <w:p w:rsidR="00D2021B" w:rsidRDefault="00D2021B" w:rsidP="00BA13B9">
            <w:pPr>
              <w:pStyle w:val="TableParagraph"/>
              <w:ind w:right="444"/>
              <w:rPr>
                <w:sz w:val="18"/>
              </w:rPr>
            </w:pPr>
            <w:r>
              <w:rPr>
                <w:sz w:val="18"/>
              </w:rPr>
              <w:t>Analysis &amp; Discussion</w:t>
            </w:r>
          </w:p>
        </w:tc>
        <w:sdt>
          <w:sdtPr>
            <w:rPr>
              <w:rFonts w:ascii="Times New Roman"/>
              <w:sz w:val="18"/>
            </w:rPr>
            <w:id w:val="252247136"/>
            <w:placeholder>
              <w:docPart w:val="1223CE6977374C38A9D9CC67A120236D"/>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302463325"/>
            <w:placeholder>
              <w:docPart w:val="CA14498FCAE344C09C8F1FAF62420115"/>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84"/>
        </w:trPr>
        <w:tc>
          <w:tcPr>
            <w:tcW w:w="3832" w:type="dxa"/>
          </w:tcPr>
          <w:p w:rsidR="00D2021B" w:rsidRDefault="00D2021B" w:rsidP="00BA13B9">
            <w:pPr>
              <w:pStyle w:val="TableParagraph"/>
              <w:ind w:right="437"/>
              <w:rPr>
                <w:sz w:val="18"/>
              </w:rPr>
            </w:pPr>
            <w:r>
              <w:rPr>
                <w:sz w:val="18"/>
              </w:rPr>
              <w:t>Does the report cover the relevant topics adequately?</w:t>
            </w:r>
          </w:p>
        </w:tc>
        <w:tc>
          <w:tcPr>
            <w:tcW w:w="1408" w:type="dxa"/>
          </w:tcPr>
          <w:p w:rsidR="00D2021B" w:rsidRDefault="00D2021B" w:rsidP="00BA13B9">
            <w:pPr>
              <w:pStyle w:val="TableParagraph"/>
              <w:spacing w:line="217" w:lineRule="exact"/>
              <w:rPr>
                <w:sz w:val="18"/>
              </w:rPr>
            </w:pPr>
            <w:r>
              <w:rPr>
                <w:sz w:val="18"/>
              </w:rPr>
              <w:t>Completeness</w:t>
            </w:r>
          </w:p>
        </w:tc>
        <w:sdt>
          <w:sdtPr>
            <w:rPr>
              <w:rFonts w:ascii="Times New Roman"/>
              <w:sz w:val="18"/>
            </w:rPr>
            <w:id w:val="726569056"/>
            <w:placeholder>
              <w:docPart w:val="2EB2FE40BB504921A62B157F4EA81921"/>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649080186"/>
            <w:placeholder>
              <w:docPart w:val="E72DBDEDE8484D619B82E2069EDCBB78"/>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D2021B">
        <w:trPr>
          <w:trHeight w:val="467"/>
        </w:trPr>
        <w:tc>
          <w:tcPr>
            <w:tcW w:w="3832" w:type="dxa"/>
          </w:tcPr>
          <w:p w:rsidR="00D2021B" w:rsidRDefault="00D2021B" w:rsidP="00BA13B9">
            <w:pPr>
              <w:pStyle w:val="TableParagraph"/>
              <w:spacing w:line="197" w:lineRule="exact"/>
              <w:rPr>
                <w:sz w:val="18"/>
              </w:rPr>
            </w:pPr>
            <w:r>
              <w:rPr>
                <w:sz w:val="18"/>
              </w:rPr>
              <w:t>Are the conclusions sound and justifiable?</w:t>
            </w:r>
          </w:p>
        </w:tc>
        <w:tc>
          <w:tcPr>
            <w:tcW w:w="1408" w:type="dxa"/>
          </w:tcPr>
          <w:p w:rsidR="00D2021B" w:rsidRDefault="00D2021B" w:rsidP="00BA13B9">
            <w:pPr>
              <w:pStyle w:val="TableParagraph"/>
              <w:spacing w:line="197" w:lineRule="exact"/>
              <w:rPr>
                <w:sz w:val="18"/>
              </w:rPr>
            </w:pPr>
            <w:r>
              <w:rPr>
                <w:sz w:val="18"/>
              </w:rPr>
              <w:t>Conclusion</w:t>
            </w:r>
          </w:p>
        </w:tc>
        <w:sdt>
          <w:sdtPr>
            <w:rPr>
              <w:rFonts w:ascii="Times New Roman"/>
              <w:sz w:val="18"/>
            </w:rPr>
            <w:id w:val="-1371525306"/>
            <w:placeholder>
              <w:docPart w:val="76A1CDD3E29845898B675FDB89942617"/>
            </w:placeholder>
            <w:showingPlcHdr/>
            <w:text/>
          </w:sdtPr>
          <w:sdtEndPr/>
          <w:sdtContent>
            <w:tc>
              <w:tcPr>
                <w:tcW w:w="746" w:type="dxa"/>
              </w:tcPr>
              <w:p w:rsidR="00D2021B" w:rsidRDefault="00D2021B" w:rsidP="00BA13B9">
                <w:pPr>
                  <w:pStyle w:val="TableParagraph"/>
                  <w:ind w:left="0"/>
                  <w:rPr>
                    <w:rFonts w:ascii="Times New Roman"/>
                    <w:sz w:val="14"/>
                  </w:rPr>
                </w:pPr>
                <w:r>
                  <w:rPr>
                    <w:rStyle w:val="PlaceholderText"/>
                  </w:rPr>
                  <w:t>Grade</w:t>
                </w:r>
              </w:p>
            </w:tc>
          </w:sdtContent>
        </w:sdt>
        <w:sdt>
          <w:sdtPr>
            <w:rPr>
              <w:rFonts w:ascii="Times New Roman"/>
              <w:sz w:val="14"/>
            </w:rPr>
            <w:id w:val="2070766859"/>
            <w:placeholder>
              <w:docPart w:val="9FF97469B2444F47AD419B2EAAC6ACE2"/>
            </w:placeholder>
            <w:showingPlcHdr/>
          </w:sdtPr>
          <w:sdtEndPr/>
          <w:sdtContent>
            <w:tc>
              <w:tcPr>
                <w:tcW w:w="3817" w:type="dxa"/>
              </w:tcPr>
              <w:p w:rsidR="00D2021B" w:rsidRDefault="00D2021B" w:rsidP="00BA13B9">
                <w:pPr>
                  <w:pStyle w:val="TableParagraph"/>
                  <w:ind w:left="0"/>
                  <w:rPr>
                    <w:rFonts w:ascii="Times New Roman"/>
                    <w:sz w:val="14"/>
                  </w:rPr>
                </w:pPr>
                <w:r w:rsidRPr="003A5A79">
                  <w:rPr>
                    <w:rStyle w:val="PlaceholderText"/>
                  </w:rPr>
                  <w:t>Click or tap here to enter text.</w:t>
                </w:r>
              </w:p>
            </w:tc>
          </w:sdtContent>
        </w:sdt>
      </w:tr>
      <w:tr w:rsidR="00D2021B" w:rsidTr="00BA13B9">
        <w:trPr>
          <w:trHeight w:val="435"/>
        </w:trPr>
        <w:tc>
          <w:tcPr>
            <w:tcW w:w="3832" w:type="dxa"/>
          </w:tcPr>
          <w:p w:rsidR="00D2021B" w:rsidRDefault="00D2021B" w:rsidP="00BA13B9">
            <w:pPr>
              <w:pStyle w:val="TableParagraph"/>
              <w:spacing w:before="5" w:line="218" w:lineRule="exact"/>
              <w:ind w:right="413"/>
              <w:rPr>
                <w:sz w:val="18"/>
              </w:rPr>
            </w:pPr>
            <w:r>
              <w:rPr>
                <w:sz w:val="18"/>
              </w:rPr>
              <w:t>Does the report evaluate the societal and ethical effects of the work?</w:t>
            </w:r>
          </w:p>
        </w:tc>
        <w:tc>
          <w:tcPr>
            <w:tcW w:w="1408" w:type="dxa"/>
          </w:tcPr>
          <w:p w:rsidR="00D2021B" w:rsidRDefault="00D2021B" w:rsidP="00BA13B9">
            <w:pPr>
              <w:pStyle w:val="TableParagraph"/>
              <w:spacing w:before="5" w:line="218" w:lineRule="exact"/>
              <w:ind w:right="106"/>
              <w:rPr>
                <w:sz w:val="18"/>
              </w:rPr>
            </w:pPr>
            <w:r>
              <w:rPr>
                <w:sz w:val="18"/>
              </w:rPr>
              <w:t>Societal &amp; ethical aspects</w:t>
            </w:r>
          </w:p>
        </w:tc>
        <w:sdt>
          <w:sdtPr>
            <w:rPr>
              <w:rFonts w:ascii="Times New Roman"/>
              <w:sz w:val="18"/>
            </w:rPr>
            <w:id w:val="1779061895"/>
            <w:placeholder>
              <w:docPart w:val="D1EDCC1AA478440FBB271AC132F00BB5"/>
            </w:placeholder>
            <w:showingPlcHdr/>
            <w:text/>
          </w:sdtPr>
          <w:sdtEndPr/>
          <w:sdtContent>
            <w:tc>
              <w:tcPr>
                <w:tcW w:w="746"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651672313"/>
            <w:placeholder>
              <w:docPart w:val="34C6D03D942542A0B6B8EC3B051D2E6E"/>
            </w:placeholder>
            <w:showingPlcHdr/>
          </w:sdtPr>
          <w:sdtEndPr/>
          <w:sdtContent>
            <w:tc>
              <w:tcPr>
                <w:tcW w:w="3817"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bl>
    <w:p w:rsidR="00D2021B" w:rsidRDefault="00D2021B" w:rsidP="00D2021B">
      <w:pPr>
        <w:pStyle w:val="BodyText"/>
        <w:rPr>
          <w:b/>
          <w:sz w:val="24"/>
        </w:rPr>
      </w:pPr>
    </w:p>
    <w:p w:rsidR="00D2021B" w:rsidRDefault="00D2021B" w:rsidP="00D2021B">
      <w:pPr>
        <w:widowControl/>
        <w:autoSpaceDE/>
        <w:autoSpaceDN/>
        <w:spacing w:after="160" w:line="259" w:lineRule="auto"/>
        <w:rPr>
          <w:b/>
          <w:sz w:val="24"/>
        </w:rPr>
      </w:pPr>
      <w:r>
        <w:rPr>
          <w:b/>
          <w:sz w:val="24"/>
        </w:rPr>
        <w:br w:type="page"/>
      </w:r>
    </w:p>
    <w:p w:rsidR="00D2021B" w:rsidRDefault="00D2021B" w:rsidP="00D2021B">
      <w:pPr>
        <w:ind w:left="218"/>
        <w:rPr>
          <w:b/>
          <w:sz w:val="24"/>
        </w:rPr>
      </w:pPr>
    </w:p>
    <w:p w:rsidR="00D2021B" w:rsidRDefault="00D2021B" w:rsidP="00D2021B">
      <w:pPr>
        <w:ind w:left="218"/>
        <w:rPr>
          <w:b/>
          <w:sz w:val="24"/>
        </w:rPr>
      </w:pPr>
    </w:p>
    <w:p w:rsidR="00D2021B" w:rsidRDefault="00D2021B" w:rsidP="00D2021B">
      <w:pPr>
        <w:ind w:left="218"/>
        <w:rPr>
          <w:b/>
          <w:sz w:val="24"/>
        </w:rPr>
      </w:pPr>
      <w:r>
        <w:rPr>
          <w:b/>
          <w:sz w:val="24"/>
        </w:rPr>
        <w:t>Internship Report Organization &amp; Clarity in Writing</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8"/>
        <w:gridCol w:w="1390"/>
        <w:gridCol w:w="744"/>
        <w:gridCol w:w="3781"/>
      </w:tblGrid>
      <w:tr w:rsidR="00D2021B" w:rsidTr="00BA13B9">
        <w:trPr>
          <w:trHeight w:val="241"/>
        </w:trPr>
        <w:tc>
          <w:tcPr>
            <w:tcW w:w="3888" w:type="dxa"/>
            <w:shd w:val="clear" w:color="auto" w:fill="B3B3B3"/>
          </w:tcPr>
          <w:p w:rsidR="00D2021B" w:rsidRDefault="00D2021B" w:rsidP="00BA13B9">
            <w:pPr>
              <w:pStyle w:val="TableParagraph"/>
              <w:spacing w:line="222" w:lineRule="exact"/>
              <w:rPr>
                <w:sz w:val="20"/>
              </w:rPr>
            </w:pPr>
            <w:r>
              <w:rPr>
                <w:sz w:val="20"/>
              </w:rPr>
              <w:t>Description</w:t>
            </w:r>
          </w:p>
        </w:tc>
        <w:tc>
          <w:tcPr>
            <w:tcW w:w="1390" w:type="dxa"/>
            <w:shd w:val="clear" w:color="auto" w:fill="B3B3B3"/>
          </w:tcPr>
          <w:p w:rsidR="00D2021B" w:rsidRDefault="00D2021B" w:rsidP="00BA13B9">
            <w:pPr>
              <w:pStyle w:val="TableParagraph"/>
              <w:spacing w:line="222" w:lineRule="exact"/>
              <w:rPr>
                <w:sz w:val="20"/>
              </w:rPr>
            </w:pPr>
            <w:r>
              <w:rPr>
                <w:sz w:val="20"/>
              </w:rPr>
              <w:t>Aspect</w:t>
            </w:r>
          </w:p>
        </w:tc>
        <w:tc>
          <w:tcPr>
            <w:tcW w:w="744" w:type="dxa"/>
            <w:shd w:val="clear" w:color="auto" w:fill="B3B3B3"/>
          </w:tcPr>
          <w:p w:rsidR="00D2021B" w:rsidRDefault="00D2021B" w:rsidP="00BA13B9">
            <w:pPr>
              <w:pStyle w:val="TableParagraph"/>
              <w:spacing w:line="222" w:lineRule="exact"/>
              <w:rPr>
                <w:sz w:val="20"/>
              </w:rPr>
            </w:pPr>
            <w:r>
              <w:rPr>
                <w:sz w:val="20"/>
              </w:rPr>
              <w:t>Grade</w:t>
            </w:r>
          </w:p>
        </w:tc>
        <w:tc>
          <w:tcPr>
            <w:tcW w:w="3781" w:type="dxa"/>
            <w:shd w:val="clear" w:color="auto" w:fill="B3B3B3"/>
          </w:tcPr>
          <w:p w:rsidR="00D2021B" w:rsidRDefault="00D2021B" w:rsidP="00BA13B9">
            <w:pPr>
              <w:pStyle w:val="TableParagraph"/>
              <w:spacing w:line="222" w:lineRule="exact"/>
              <w:rPr>
                <w:sz w:val="20"/>
              </w:rPr>
            </w:pPr>
            <w:r>
              <w:rPr>
                <w:sz w:val="20"/>
              </w:rPr>
              <w:t>Comments</w:t>
            </w:r>
          </w:p>
        </w:tc>
      </w:tr>
      <w:tr w:rsidR="00D2021B" w:rsidTr="00BA13B9">
        <w:trPr>
          <w:trHeight w:val="1085"/>
        </w:trPr>
        <w:tc>
          <w:tcPr>
            <w:tcW w:w="3888" w:type="dxa"/>
          </w:tcPr>
          <w:p w:rsidR="00D2021B" w:rsidRDefault="00D2021B" w:rsidP="00BA13B9">
            <w:pPr>
              <w:pStyle w:val="TableParagraph"/>
              <w:spacing w:before="5" w:line="218" w:lineRule="exact"/>
              <w:ind w:right="100"/>
              <w:rPr>
                <w:sz w:val="18"/>
              </w:rPr>
            </w:pPr>
            <w:r>
              <w:rPr>
                <w:sz w:val="18"/>
              </w:rPr>
              <w:t>Is the content of the report properly organized (chapters, sections)? including: title page, abstract, nomenclature, introduction, methods, results, discussion, conclusion, page numbering</w:t>
            </w:r>
          </w:p>
        </w:tc>
        <w:tc>
          <w:tcPr>
            <w:tcW w:w="1390" w:type="dxa"/>
          </w:tcPr>
          <w:p w:rsidR="00D2021B" w:rsidRDefault="00D2021B" w:rsidP="00BA13B9">
            <w:pPr>
              <w:pStyle w:val="TableParagraph"/>
              <w:rPr>
                <w:sz w:val="18"/>
              </w:rPr>
            </w:pPr>
            <w:r>
              <w:rPr>
                <w:sz w:val="18"/>
              </w:rPr>
              <w:t>Organization</w:t>
            </w:r>
          </w:p>
        </w:tc>
        <w:sdt>
          <w:sdtPr>
            <w:rPr>
              <w:rFonts w:ascii="Times New Roman"/>
              <w:sz w:val="18"/>
            </w:rPr>
            <w:id w:val="-2064864852"/>
            <w:placeholder>
              <w:docPart w:val="8B882E4D4D374F5C96FA4DE2645EF093"/>
            </w:placeholder>
            <w:showingPlcHdr/>
            <w:text/>
          </w:sdtPr>
          <w:sdtEndPr/>
          <w:sdtContent>
            <w:tc>
              <w:tcPr>
                <w:tcW w:w="744"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648561122"/>
            <w:placeholder>
              <w:docPart w:val="139F0F6CF4524E2D81F10E9259C67CD0"/>
            </w:placeholder>
            <w:showingPlcHdr/>
          </w:sdtPr>
          <w:sdtEndPr/>
          <w:sdtContent>
            <w:tc>
              <w:tcPr>
                <w:tcW w:w="3781"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26"/>
        </w:trPr>
        <w:tc>
          <w:tcPr>
            <w:tcW w:w="3888" w:type="dxa"/>
          </w:tcPr>
          <w:p w:rsidR="00D2021B" w:rsidRDefault="00D2021B" w:rsidP="00BA13B9">
            <w:pPr>
              <w:pStyle w:val="TableParagraph"/>
              <w:spacing w:line="208" w:lineRule="exact"/>
              <w:rPr>
                <w:sz w:val="18"/>
              </w:rPr>
            </w:pPr>
            <w:r>
              <w:rPr>
                <w:sz w:val="18"/>
              </w:rPr>
              <w:t>Is the presentation clear to readers familiar</w:t>
            </w:r>
          </w:p>
          <w:p w:rsidR="00D2021B" w:rsidRDefault="00D2021B" w:rsidP="00BA13B9">
            <w:pPr>
              <w:pStyle w:val="TableParagraph"/>
              <w:spacing w:line="198" w:lineRule="exact"/>
              <w:rPr>
                <w:sz w:val="18"/>
              </w:rPr>
            </w:pPr>
            <w:r>
              <w:rPr>
                <w:sz w:val="18"/>
              </w:rPr>
              <w:t>with the field?</w:t>
            </w:r>
          </w:p>
        </w:tc>
        <w:tc>
          <w:tcPr>
            <w:tcW w:w="1390" w:type="dxa"/>
          </w:tcPr>
          <w:p w:rsidR="00D2021B" w:rsidRDefault="00D2021B" w:rsidP="00BA13B9">
            <w:pPr>
              <w:pStyle w:val="TableParagraph"/>
              <w:spacing w:line="208" w:lineRule="exact"/>
              <w:rPr>
                <w:sz w:val="18"/>
              </w:rPr>
            </w:pPr>
            <w:r>
              <w:rPr>
                <w:sz w:val="18"/>
              </w:rPr>
              <w:t>Presentation</w:t>
            </w:r>
          </w:p>
        </w:tc>
        <w:sdt>
          <w:sdtPr>
            <w:rPr>
              <w:rFonts w:ascii="Times New Roman"/>
              <w:sz w:val="18"/>
            </w:rPr>
            <w:id w:val="-1792673244"/>
            <w:placeholder>
              <w:docPart w:val="6D8C5B6E09D74F168738D149DB772761"/>
            </w:placeholder>
            <w:showingPlcHdr/>
            <w:text/>
          </w:sdtPr>
          <w:sdtEndPr/>
          <w:sdtContent>
            <w:tc>
              <w:tcPr>
                <w:tcW w:w="744"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845948849"/>
            <w:placeholder>
              <w:docPart w:val="14101D1AAD8B46F8A49247B3A89EF0B2"/>
            </w:placeholder>
            <w:showingPlcHdr/>
          </w:sdtPr>
          <w:sdtEndPr/>
          <w:sdtContent>
            <w:tc>
              <w:tcPr>
                <w:tcW w:w="3781"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4"/>
        </w:trPr>
        <w:tc>
          <w:tcPr>
            <w:tcW w:w="3888" w:type="dxa"/>
          </w:tcPr>
          <w:p w:rsidR="00D2021B" w:rsidRDefault="00D2021B" w:rsidP="00BA13B9">
            <w:pPr>
              <w:pStyle w:val="TableParagraph"/>
              <w:spacing w:before="5" w:line="218" w:lineRule="exact"/>
              <w:ind w:right="390"/>
              <w:rPr>
                <w:sz w:val="18"/>
              </w:rPr>
            </w:pPr>
            <w:r>
              <w:rPr>
                <w:sz w:val="18"/>
              </w:rPr>
              <w:t>Is the report free of the typographical and grammatical errors?</w:t>
            </w:r>
          </w:p>
        </w:tc>
        <w:tc>
          <w:tcPr>
            <w:tcW w:w="1390" w:type="dxa"/>
          </w:tcPr>
          <w:p w:rsidR="00D2021B" w:rsidRDefault="00D2021B" w:rsidP="00BA13B9">
            <w:pPr>
              <w:pStyle w:val="TableParagraph"/>
              <w:spacing w:line="217" w:lineRule="exact"/>
              <w:rPr>
                <w:sz w:val="18"/>
              </w:rPr>
            </w:pPr>
            <w:r>
              <w:rPr>
                <w:sz w:val="18"/>
              </w:rPr>
              <w:t>English</w:t>
            </w:r>
          </w:p>
        </w:tc>
        <w:sdt>
          <w:sdtPr>
            <w:rPr>
              <w:rFonts w:ascii="Times New Roman"/>
              <w:sz w:val="18"/>
            </w:rPr>
            <w:id w:val="-301234901"/>
            <w:placeholder>
              <w:docPart w:val="897BC4DC18EE4C3A888A4446527687EC"/>
            </w:placeholder>
            <w:showingPlcHdr/>
            <w:text/>
          </w:sdtPr>
          <w:sdtEndPr/>
          <w:sdtContent>
            <w:tc>
              <w:tcPr>
                <w:tcW w:w="744"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390721286"/>
            <w:placeholder>
              <w:docPart w:val="ED6FD1337DAC45C1881A879388D59422"/>
            </w:placeholder>
            <w:showingPlcHdr/>
          </w:sdtPr>
          <w:sdtEndPr/>
          <w:sdtContent>
            <w:tc>
              <w:tcPr>
                <w:tcW w:w="3781"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4"/>
        </w:trPr>
        <w:tc>
          <w:tcPr>
            <w:tcW w:w="3888" w:type="dxa"/>
          </w:tcPr>
          <w:p w:rsidR="00D2021B" w:rsidRDefault="00D2021B" w:rsidP="00BA13B9">
            <w:pPr>
              <w:pStyle w:val="TableParagraph"/>
              <w:spacing w:before="5" w:line="218" w:lineRule="exact"/>
              <w:ind w:right="625"/>
              <w:jc w:val="both"/>
              <w:rPr>
                <w:sz w:val="18"/>
              </w:rPr>
            </w:pPr>
            <w:r>
              <w:rPr>
                <w:sz w:val="18"/>
              </w:rPr>
              <w:t>Is the acknowledgement of the work of others by references and citations done properly?</w:t>
            </w:r>
          </w:p>
        </w:tc>
        <w:tc>
          <w:tcPr>
            <w:tcW w:w="1390" w:type="dxa"/>
          </w:tcPr>
          <w:p w:rsidR="00D2021B" w:rsidRDefault="00D2021B" w:rsidP="00BA13B9">
            <w:pPr>
              <w:pStyle w:val="TableParagraph"/>
              <w:rPr>
                <w:sz w:val="18"/>
              </w:rPr>
            </w:pPr>
            <w:r>
              <w:rPr>
                <w:sz w:val="18"/>
              </w:rPr>
              <w:t>Bibliography</w:t>
            </w:r>
          </w:p>
        </w:tc>
        <w:sdt>
          <w:sdtPr>
            <w:rPr>
              <w:rFonts w:ascii="Times New Roman"/>
              <w:sz w:val="18"/>
            </w:rPr>
            <w:id w:val="807513340"/>
            <w:placeholder>
              <w:docPart w:val="39D96AFEE9174673A42C0951D89451AF"/>
            </w:placeholder>
            <w:showingPlcHdr/>
            <w:text/>
          </w:sdtPr>
          <w:sdtEndPr/>
          <w:sdtContent>
            <w:tc>
              <w:tcPr>
                <w:tcW w:w="744"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1415081146"/>
            <w:placeholder>
              <w:docPart w:val="FCF640691A524038AF15721DE9C535E8"/>
            </w:placeholder>
            <w:showingPlcHdr/>
          </w:sdtPr>
          <w:sdtEndPr/>
          <w:sdtContent>
            <w:tc>
              <w:tcPr>
                <w:tcW w:w="3781"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4"/>
        </w:trPr>
        <w:tc>
          <w:tcPr>
            <w:tcW w:w="3888" w:type="dxa"/>
          </w:tcPr>
          <w:p w:rsidR="00D2021B" w:rsidRDefault="00D2021B" w:rsidP="00BA13B9">
            <w:pPr>
              <w:pStyle w:val="TableParagraph"/>
              <w:rPr>
                <w:sz w:val="18"/>
              </w:rPr>
            </w:pPr>
            <w:r>
              <w:rPr>
                <w:sz w:val="18"/>
              </w:rPr>
              <w:t>Are the figures and tables all necessary and acceptable? Are all figures and tables</w:t>
            </w:r>
          </w:p>
          <w:p w:rsidR="00D2021B" w:rsidRDefault="00D2021B" w:rsidP="00BA13B9">
            <w:pPr>
              <w:pStyle w:val="TableParagraph"/>
              <w:spacing w:line="210" w:lineRule="atLeast"/>
              <w:ind w:right="218"/>
              <w:rPr>
                <w:sz w:val="18"/>
              </w:rPr>
            </w:pPr>
            <w:r>
              <w:rPr>
                <w:sz w:val="18"/>
              </w:rPr>
              <w:t>readable independently of the body text and referred to in the body text?</w:t>
            </w:r>
          </w:p>
        </w:tc>
        <w:tc>
          <w:tcPr>
            <w:tcW w:w="1390" w:type="dxa"/>
          </w:tcPr>
          <w:p w:rsidR="00D2021B" w:rsidRDefault="00D2021B" w:rsidP="00BA13B9">
            <w:pPr>
              <w:pStyle w:val="TableParagraph"/>
              <w:ind w:right="146"/>
              <w:rPr>
                <w:sz w:val="18"/>
              </w:rPr>
            </w:pPr>
            <w:r>
              <w:rPr>
                <w:sz w:val="18"/>
              </w:rPr>
              <w:t>Illustrations &amp; Tables</w:t>
            </w:r>
          </w:p>
        </w:tc>
        <w:sdt>
          <w:sdtPr>
            <w:rPr>
              <w:rFonts w:ascii="Times New Roman"/>
              <w:sz w:val="18"/>
            </w:rPr>
            <w:id w:val="-245116426"/>
            <w:placeholder>
              <w:docPart w:val="27461851B69B450D99DC4E6C3C52F823"/>
            </w:placeholder>
            <w:showingPlcHdr/>
            <w:text/>
          </w:sdtPr>
          <w:sdtEndPr/>
          <w:sdtContent>
            <w:tc>
              <w:tcPr>
                <w:tcW w:w="744" w:type="dxa"/>
              </w:tcPr>
              <w:p w:rsidR="00D2021B" w:rsidRDefault="00D2021B" w:rsidP="00BA13B9">
                <w:pPr>
                  <w:pStyle w:val="TableParagraph"/>
                  <w:ind w:left="0"/>
                  <w:rPr>
                    <w:rFonts w:ascii="Times New Roman"/>
                    <w:sz w:val="18"/>
                  </w:rPr>
                </w:pPr>
                <w:r>
                  <w:rPr>
                    <w:rStyle w:val="PlaceholderText"/>
                  </w:rPr>
                  <w:t>Grade</w:t>
                </w:r>
              </w:p>
            </w:tc>
          </w:sdtContent>
        </w:sdt>
        <w:sdt>
          <w:sdtPr>
            <w:rPr>
              <w:rFonts w:ascii="Times New Roman"/>
              <w:sz w:val="18"/>
            </w:rPr>
            <w:id w:val="669300061"/>
            <w:placeholder>
              <w:docPart w:val="CD18D74D45FF4521B717FEE76E70AFA4"/>
            </w:placeholder>
            <w:showingPlcHdr/>
          </w:sdtPr>
          <w:sdtEndPr/>
          <w:sdtContent>
            <w:tc>
              <w:tcPr>
                <w:tcW w:w="3781" w:type="dxa"/>
              </w:tcPr>
              <w:p w:rsidR="00D2021B" w:rsidRDefault="00D2021B" w:rsidP="00BA13B9">
                <w:pPr>
                  <w:pStyle w:val="TableParagraph"/>
                  <w:ind w:left="0"/>
                  <w:rPr>
                    <w:rFonts w:ascii="Times New Roman"/>
                    <w:sz w:val="18"/>
                  </w:rPr>
                </w:pPr>
                <w:r w:rsidRPr="003A5A79">
                  <w:rPr>
                    <w:rStyle w:val="PlaceholderText"/>
                  </w:rPr>
                  <w:t>Click or tap here to enter text.</w:t>
                </w:r>
              </w:p>
            </w:tc>
          </w:sdtContent>
        </w:sdt>
      </w:tr>
      <w:tr w:rsidR="00D2021B" w:rsidTr="00BA13B9">
        <w:trPr>
          <w:trHeight w:val="434"/>
        </w:trPr>
        <w:tc>
          <w:tcPr>
            <w:tcW w:w="3888" w:type="dxa"/>
          </w:tcPr>
          <w:p w:rsidR="00D2021B" w:rsidRDefault="00D2021B" w:rsidP="00BA13B9">
            <w:pPr>
              <w:pStyle w:val="TableParagraph"/>
              <w:ind w:right="126"/>
              <w:rPr>
                <w:sz w:val="18"/>
              </w:rPr>
            </w:pPr>
            <w:r>
              <w:rPr>
                <w:sz w:val="18"/>
              </w:rPr>
              <w:t>Are all equations clear and symbols explicitly described? Is the notation consistent with the</w:t>
            </w:r>
          </w:p>
          <w:p w:rsidR="00D2021B" w:rsidRDefault="00D2021B" w:rsidP="00BA13B9">
            <w:pPr>
              <w:pStyle w:val="TableParagraph"/>
              <w:spacing w:line="198" w:lineRule="exact"/>
              <w:rPr>
                <w:sz w:val="18"/>
              </w:rPr>
            </w:pPr>
            <w:r>
              <w:rPr>
                <w:sz w:val="18"/>
              </w:rPr>
              <w:t>common literature?</w:t>
            </w:r>
          </w:p>
        </w:tc>
        <w:tc>
          <w:tcPr>
            <w:tcW w:w="1390" w:type="dxa"/>
          </w:tcPr>
          <w:p w:rsidR="00D2021B" w:rsidRDefault="00D2021B" w:rsidP="00BA13B9">
            <w:pPr>
              <w:pStyle w:val="TableParagraph"/>
              <w:ind w:right="149"/>
              <w:rPr>
                <w:sz w:val="18"/>
              </w:rPr>
            </w:pPr>
            <w:r>
              <w:rPr>
                <w:sz w:val="18"/>
              </w:rPr>
              <w:t>Equations &amp; Nomenclature</w:t>
            </w:r>
          </w:p>
        </w:tc>
        <w:tc>
          <w:tcPr>
            <w:tcW w:w="744" w:type="dxa"/>
          </w:tcPr>
          <w:p w:rsidR="00D2021B" w:rsidRDefault="00D2021B" w:rsidP="00BA13B9">
            <w:pPr>
              <w:pStyle w:val="TableParagraph"/>
              <w:ind w:left="0"/>
              <w:rPr>
                <w:rFonts w:ascii="Times New Roman"/>
                <w:sz w:val="18"/>
              </w:rPr>
            </w:pPr>
          </w:p>
        </w:tc>
        <w:tc>
          <w:tcPr>
            <w:tcW w:w="3781" w:type="dxa"/>
          </w:tcPr>
          <w:p w:rsidR="00D2021B" w:rsidRDefault="00D2021B" w:rsidP="00BA13B9">
            <w:pPr>
              <w:pStyle w:val="TableParagraph"/>
              <w:ind w:left="0"/>
              <w:rPr>
                <w:rFonts w:ascii="Times New Roman"/>
                <w:sz w:val="18"/>
              </w:rPr>
            </w:pPr>
          </w:p>
        </w:tc>
      </w:tr>
    </w:tbl>
    <w:p w:rsidR="00D2021B" w:rsidRDefault="00D2021B" w:rsidP="00D2021B">
      <w:pPr>
        <w:pStyle w:val="BodyText"/>
        <w:spacing w:before="8"/>
        <w:rPr>
          <w:b/>
          <w:sz w:val="15"/>
        </w:rPr>
      </w:pPr>
    </w:p>
    <w:p w:rsidR="00D2021B" w:rsidRDefault="00D2021B" w:rsidP="00D2021B">
      <w:pPr>
        <w:spacing w:before="100"/>
        <w:ind w:left="218"/>
        <w:rPr>
          <w:b/>
          <w:sz w:val="24"/>
        </w:rPr>
      </w:pPr>
      <w:r>
        <w:rPr>
          <w:b/>
          <w:sz w:val="24"/>
        </w:rPr>
        <w:t>Internship Process</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12"/>
        <w:gridCol w:w="1453"/>
        <w:gridCol w:w="744"/>
        <w:gridCol w:w="3794"/>
      </w:tblGrid>
      <w:tr w:rsidR="00D2021B" w:rsidTr="00BA13B9">
        <w:trPr>
          <w:trHeight w:val="241"/>
        </w:trPr>
        <w:tc>
          <w:tcPr>
            <w:tcW w:w="3812" w:type="dxa"/>
            <w:shd w:val="clear" w:color="auto" w:fill="B3B3B3"/>
          </w:tcPr>
          <w:p w:rsidR="00D2021B" w:rsidRDefault="00D2021B" w:rsidP="00BA13B9">
            <w:pPr>
              <w:pStyle w:val="TableParagraph"/>
              <w:spacing w:line="222" w:lineRule="exact"/>
              <w:rPr>
                <w:sz w:val="20"/>
              </w:rPr>
            </w:pPr>
            <w:r>
              <w:rPr>
                <w:sz w:val="20"/>
              </w:rPr>
              <w:t>Description</w:t>
            </w:r>
          </w:p>
        </w:tc>
        <w:tc>
          <w:tcPr>
            <w:tcW w:w="1453" w:type="dxa"/>
            <w:shd w:val="clear" w:color="auto" w:fill="B3B3B3"/>
          </w:tcPr>
          <w:p w:rsidR="00D2021B" w:rsidRDefault="00D2021B" w:rsidP="00BA13B9">
            <w:pPr>
              <w:pStyle w:val="TableParagraph"/>
              <w:spacing w:line="222" w:lineRule="exact"/>
              <w:ind w:left="108"/>
              <w:rPr>
                <w:sz w:val="20"/>
              </w:rPr>
            </w:pPr>
            <w:r>
              <w:rPr>
                <w:sz w:val="20"/>
              </w:rPr>
              <w:t>Aspect</w:t>
            </w:r>
          </w:p>
        </w:tc>
        <w:tc>
          <w:tcPr>
            <w:tcW w:w="744" w:type="dxa"/>
            <w:shd w:val="clear" w:color="auto" w:fill="B3B3B3"/>
          </w:tcPr>
          <w:p w:rsidR="00D2021B" w:rsidRDefault="00D2021B" w:rsidP="00BA13B9">
            <w:pPr>
              <w:pStyle w:val="TableParagraph"/>
              <w:spacing w:line="222" w:lineRule="exact"/>
              <w:ind w:left="108"/>
              <w:rPr>
                <w:sz w:val="20"/>
              </w:rPr>
            </w:pPr>
            <w:r>
              <w:rPr>
                <w:sz w:val="20"/>
              </w:rPr>
              <w:t>Grade</w:t>
            </w:r>
          </w:p>
        </w:tc>
        <w:tc>
          <w:tcPr>
            <w:tcW w:w="3794" w:type="dxa"/>
            <w:shd w:val="clear" w:color="auto" w:fill="B3B3B3"/>
          </w:tcPr>
          <w:p w:rsidR="00D2021B" w:rsidRDefault="00D2021B" w:rsidP="00BA13B9">
            <w:pPr>
              <w:pStyle w:val="TableParagraph"/>
              <w:spacing w:line="222" w:lineRule="exact"/>
              <w:ind w:left="108"/>
              <w:rPr>
                <w:sz w:val="20"/>
              </w:rPr>
            </w:pPr>
            <w:r>
              <w:rPr>
                <w:sz w:val="20"/>
              </w:rPr>
              <w:t>Comments</w:t>
            </w:r>
          </w:p>
        </w:tc>
      </w:tr>
      <w:tr w:rsidR="00D2021B" w:rsidTr="00BA13B9">
        <w:trPr>
          <w:trHeight w:val="433"/>
        </w:trPr>
        <w:tc>
          <w:tcPr>
            <w:tcW w:w="3812" w:type="dxa"/>
          </w:tcPr>
          <w:p w:rsidR="00D2021B" w:rsidRDefault="00D2021B" w:rsidP="00BA13B9">
            <w:pPr>
              <w:pStyle w:val="TableParagraph"/>
              <w:spacing w:before="5" w:line="218" w:lineRule="exact"/>
              <w:ind w:right="403"/>
              <w:rPr>
                <w:sz w:val="18"/>
              </w:rPr>
            </w:pPr>
            <w:r>
              <w:rPr>
                <w:sz w:val="18"/>
              </w:rPr>
              <w:t>Was the student able to deal with the responsibilities associated with the work?</w:t>
            </w:r>
          </w:p>
        </w:tc>
        <w:tc>
          <w:tcPr>
            <w:tcW w:w="1453" w:type="dxa"/>
          </w:tcPr>
          <w:p w:rsidR="00D2021B" w:rsidRDefault="00D2021B" w:rsidP="00BA13B9">
            <w:pPr>
              <w:pStyle w:val="TableParagraph"/>
              <w:spacing w:line="217" w:lineRule="exact"/>
              <w:ind w:left="108"/>
              <w:rPr>
                <w:sz w:val="18"/>
              </w:rPr>
            </w:pPr>
            <w:r>
              <w:rPr>
                <w:sz w:val="18"/>
              </w:rPr>
              <w:t>Reliability</w:t>
            </w:r>
          </w:p>
        </w:tc>
        <w:sdt>
          <w:sdtPr>
            <w:rPr>
              <w:rFonts w:ascii="Times New Roman"/>
              <w:sz w:val="18"/>
            </w:rPr>
            <w:id w:val="-1898658148"/>
            <w:placeholder>
              <w:docPart w:val="739C7CB3A9FC4EE6B9E38446A71A41EA"/>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941767828"/>
            <w:placeholder>
              <w:docPart w:val="A76950FE0EC740BB9BBBBFDC6EABE853"/>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511"/>
        </w:trPr>
        <w:tc>
          <w:tcPr>
            <w:tcW w:w="3812" w:type="dxa"/>
          </w:tcPr>
          <w:p w:rsidR="00D2021B" w:rsidRDefault="00D2021B" w:rsidP="00BA13B9">
            <w:pPr>
              <w:pStyle w:val="TableParagraph"/>
              <w:spacing w:line="210" w:lineRule="exact"/>
              <w:rPr>
                <w:sz w:val="18"/>
              </w:rPr>
            </w:pPr>
            <w:r>
              <w:rPr>
                <w:sz w:val="18"/>
              </w:rPr>
              <w:t>Did the student show his/her motivation</w:t>
            </w:r>
          </w:p>
          <w:p w:rsidR="00D2021B" w:rsidRDefault="00D2021B" w:rsidP="00BA13B9">
            <w:pPr>
              <w:pStyle w:val="TableParagraph"/>
              <w:rPr>
                <w:sz w:val="18"/>
              </w:rPr>
            </w:pPr>
            <w:r>
              <w:rPr>
                <w:sz w:val="18"/>
              </w:rPr>
              <w:t>/interest/ enthusiasm?</w:t>
            </w:r>
          </w:p>
        </w:tc>
        <w:tc>
          <w:tcPr>
            <w:tcW w:w="1453" w:type="dxa"/>
          </w:tcPr>
          <w:p w:rsidR="00D2021B" w:rsidRDefault="00D2021B" w:rsidP="00BA13B9">
            <w:pPr>
              <w:pStyle w:val="TableParagraph"/>
              <w:spacing w:line="210" w:lineRule="exact"/>
              <w:ind w:left="108"/>
              <w:rPr>
                <w:sz w:val="18"/>
              </w:rPr>
            </w:pPr>
            <w:r>
              <w:rPr>
                <w:sz w:val="18"/>
              </w:rPr>
              <w:t>Motivation</w:t>
            </w:r>
          </w:p>
        </w:tc>
        <w:sdt>
          <w:sdtPr>
            <w:rPr>
              <w:rFonts w:ascii="Times New Roman"/>
              <w:sz w:val="18"/>
            </w:rPr>
            <w:id w:val="806055355"/>
            <w:placeholder>
              <w:docPart w:val="3CBF9E99244C4B6EBAC8F9346B49A42C"/>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824004051"/>
            <w:placeholder>
              <w:docPart w:val="CC8BF915CDC24684ABDD5D61DC503118"/>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433"/>
        </w:trPr>
        <w:tc>
          <w:tcPr>
            <w:tcW w:w="3812" w:type="dxa"/>
          </w:tcPr>
          <w:p w:rsidR="00D2021B" w:rsidRDefault="00D2021B" w:rsidP="00BA13B9">
            <w:pPr>
              <w:pStyle w:val="TableParagraph"/>
              <w:spacing w:before="5" w:line="218" w:lineRule="exact"/>
              <w:ind w:right="673"/>
              <w:rPr>
                <w:sz w:val="18"/>
              </w:rPr>
            </w:pPr>
            <w:r>
              <w:rPr>
                <w:sz w:val="18"/>
              </w:rPr>
              <w:t>Degree of supervision required by the student</w:t>
            </w:r>
          </w:p>
        </w:tc>
        <w:tc>
          <w:tcPr>
            <w:tcW w:w="1453" w:type="dxa"/>
          </w:tcPr>
          <w:p w:rsidR="00D2021B" w:rsidRDefault="00D2021B" w:rsidP="00BA13B9">
            <w:pPr>
              <w:pStyle w:val="TableParagraph"/>
              <w:spacing w:line="217" w:lineRule="exact"/>
              <w:ind w:left="108"/>
              <w:rPr>
                <w:sz w:val="18"/>
              </w:rPr>
            </w:pPr>
            <w:r>
              <w:rPr>
                <w:sz w:val="18"/>
              </w:rPr>
              <w:t>Initiative</w:t>
            </w:r>
          </w:p>
        </w:tc>
        <w:sdt>
          <w:sdtPr>
            <w:rPr>
              <w:rFonts w:ascii="Times New Roman"/>
              <w:sz w:val="18"/>
            </w:rPr>
            <w:id w:val="-1093551365"/>
            <w:placeholder>
              <w:docPart w:val="6E7F3DE392754BD1853D95DF354CADBC"/>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928854055"/>
            <w:placeholder>
              <w:docPart w:val="601D870BA95D451793B53A69D2B96ED6"/>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426"/>
        </w:trPr>
        <w:tc>
          <w:tcPr>
            <w:tcW w:w="3812" w:type="dxa"/>
          </w:tcPr>
          <w:p w:rsidR="00D2021B" w:rsidRDefault="00D2021B" w:rsidP="00BA13B9">
            <w:pPr>
              <w:pStyle w:val="TableParagraph"/>
              <w:spacing w:line="210" w:lineRule="exact"/>
              <w:rPr>
                <w:sz w:val="18"/>
              </w:rPr>
            </w:pPr>
            <w:r>
              <w:rPr>
                <w:sz w:val="18"/>
              </w:rPr>
              <w:t>Was the student productive? Did he/she</w:t>
            </w:r>
          </w:p>
          <w:p w:rsidR="00D2021B" w:rsidRDefault="00D2021B" w:rsidP="00BA13B9">
            <w:pPr>
              <w:pStyle w:val="TableParagraph"/>
              <w:spacing w:line="197" w:lineRule="exact"/>
              <w:rPr>
                <w:sz w:val="18"/>
              </w:rPr>
            </w:pPr>
            <w:r>
              <w:rPr>
                <w:sz w:val="18"/>
              </w:rPr>
              <w:t>work in an accurate and structured way?</w:t>
            </w:r>
          </w:p>
        </w:tc>
        <w:tc>
          <w:tcPr>
            <w:tcW w:w="1453" w:type="dxa"/>
          </w:tcPr>
          <w:p w:rsidR="00D2021B" w:rsidRDefault="00D2021B" w:rsidP="00BA13B9">
            <w:pPr>
              <w:pStyle w:val="TableParagraph"/>
              <w:spacing w:line="210" w:lineRule="exact"/>
              <w:ind w:left="108"/>
              <w:rPr>
                <w:sz w:val="18"/>
              </w:rPr>
            </w:pPr>
            <w:r>
              <w:rPr>
                <w:sz w:val="18"/>
              </w:rPr>
              <w:t>Time</w:t>
            </w:r>
          </w:p>
          <w:p w:rsidR="00D2021B" w:rsidRDefault="00D2021B" w:rsidP="00BA13B9">
            <w:pPr>
              <w:pStyle w:val="TableParagraph"/>
              <w:spacing w:line="197" w:lineRule="exact"/>
              <w:ind w:left="108"/>
              <w:rPr>
                <w:sz w:val="18"/>
              </w:rPr>
            </w:pPr>
            <w:r>
              <w:rPr>
                <w:sz w:val="18"/>
              </w:rPr>
              <w:t>management</w:t>
            </w:r>
          </w:p>
        </w:tc>
        <w:sdt>
          <w:sdtPr>
            <w:rPr>
              <w:rFonts w:ascii="Times New Roman"/>
              <w:sz w:val="18"/>
            </w:rPr>
            <w:id w:val="-1693529240"/>
            <w:placeholder>
              <w:docPart w:val="FAC461531B3447AA8B0996C2B557F6CA"/>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661687641"/>
            <w:placeholder>
              <w:docPart w:val="366FAFF29A164A7C86B6DEB48D06FB69"/>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435"/>
        </w:trPr>
        <w:tc>
          <w:tcPr>
            <w:tcW w:w="3812" w:type="dxa"/>
          </w:tcPr>
          <w:p w:rsidR="00D2021B" w:rsidRDefault="00D2021B" w:rsidP="00BA13B9">
            <w:pPr>
              <w:pStyle w:val="TableParagraph"/>
              <w:spacing w:before="5" w:line="218" w:lineRule="exact"/>
              <w:ind w:right="542"/>
              <w:rPr>
                <w:sz w:val="18"/>
              </w:rPr>
            </w:pPr>
            <w:r>
              <w:rPr>
                <w:sz w:val="18"/>
              </w:rPr>
              <w:t>Did the student show good engineering skills? (experimental, computational)</w:t>
            </w:r>
          </w:p>
        </w:tc>
        <w:tc>
          <w:tcPr>
            <w:tcW w:w="1453" w:type="dxa"/>
          </w:tcPr>
          <w:p w:rsidR="00D2021B" w:rsidRDefault="00D2021B" w:rsidP="00BA13B9">
            <w:pPr>
              <w:pStyle w:val="TableParagraph"/>
              <w:spacing w:before="5" w:line="218" w:lineRule="exact"/>
              <w:ind w:left="108" w:right="377"/>
              <w:rPr>
                <w:sz w:val="18"/>
              </w:rPr>
            </w:pPr>
            <w:r>
              <w:rPr>
                <w:sz w:val="18"/>
              </w:rPr>
              <w:t>Engineering skills</w:t>
            </w:r>
          </w:p>
        </w:tc>
        <w:sdt>
          <w:sdtPr>
            <w:rPr>
              <w:rFonts w:ascii="Times New Roman"/>
              <w:sz w:val="18"/>
            </w:rPr>
            <w:id w:val="1104694959"/>
            <w:placeholder>
              <w:docPart w:val="27C5E559DF434479BD6AD0BA02E50994"/>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866173153"/>
            <w:placeholder>
              <w:docPart w:val="A8B5E587C5454C4BB948F7AB19C62594"/>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385"/>
        </w:trPr>
        <w:tc>
          <w:tcPr>
            <w:tcW w:w="3812" w:type="dxa"/>
          </w:tcPr>
          <w:p w:rsidR="00D2021B" w:rsidRDefault="00D2021B" w:rsidP="00BA13B9">
            <w:pPr>
              <w:pStyle w:val="TableParagraph"/>
              <w:spacing w:line="211" w:lineRule="exact"/>
              <w:rPr>
                <w:sz w:val="18"/>
              </w:rPr>
            </w:pPr>
            <w:r>
              <w:rPr>
                <w:sz w:val="18"/>
              </w:rPr>
              <w:t>Was the student creative?</w:t>
            </w:r>
          </w:p>
        </w:tc>
        <w:tc>
          <w:tcPr>
            <w:tcW w:w="1453" w:type="dxa"/>
          </w:tcPr>
          <w:p w:rsidR="00D2021B" w:rsidRDefault="00D2021B" w:rsidP="00BA13B9">
            <w:pPr>
              <w:pStyle w:val="TableParagraph"/>
              <w:spacing w:line="211" w:lineRule="exact"/>
              <w:rPr>
                <w:sz w:val="18"/>
              </w:rPr>
            </w:pPr>
            <w:r>
              <w:rPr>
                <w:sz w:val="18"/>
              </w:rPr>
              <w:t>Creativity</w:t>
            </w:r>
          </w:p>
        </w:tc>
        <w:sdt>
          <w:sdtPr>
            <w:rPr>
              <w:rFonts w:ascii="Times New Roman"/>
              <w:sz w:val="18"/>
            </w:rPr>
            <w:id w:val="358319732"/>
            <w:placeholder>
              <w:docPart w:val="C08DFDDE4B174B93B949F689A140A59B"/>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071161076"/>
            <w:placeholder>
              <w:docPart w:val="FF0D670A341A4C7FA815FC82D5F47171"/>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433"/>
        </w:trPr>
        <w:tc>
          <w:tcPr>
            <w:tcW w:w="3812" w:type="dxa"/>
          </w:tcPr>
          <w:p w:rsidR="00D2021B" w:rsidRDefault="00D2021B" w:rsidP="00BA13B9">
            <w:pPr>
              <w:pStyle w:val="TableParagraph"/>
              <w:spacing w:before="5" w:line="218" w:lineRule="exact"/>
              <w:ind w:right="275"/>
              <w:rPr>
                <w:sz w:val="18"/>
              </w:rPr>
            </w:pPr>
            <w:r>
              <w:rPr>
                <w:sz w:val="18"/>
              </w:rPr>
              <w:t>Did the student show good critical thinking skills?</w:t>
            </w:r>
          </w:p>
        </w:tc>
        <w:tc>
          <w:tcPr>
            <w:tcW w:w="1453" w:type="dxa"/>
          </w:tcPr>
          <w:p w:rsidR="00D2021B" w:rsidRDefault="00D2021B" w:rsidP="00BA13B9">
            <w:pPr>
              <w:pStyle w:val="TableParagraph"/>
              <w:spacing w:line="217" w:lineRule="exact"/>
              <w:ind w:left="108"/>
              <w:rPr>
                <w:sz w:val="18"/>
              </w:rPr>
            </w:pPr>
            <w:r>
              <w:rPr>
                <w:sz w:val="18"/>
              </w:rPr>
              <w:t>Critical thinking</w:t>
            </w:r>
          </w:p>
        </w:tc>
        <w:sdt>
          <w:sdtPr>
            <w:rPr>
              <w:rFonts w:ascii="Times New Roman"/>
              <w:sz w:val="18"/>
            </w:rPr>
            <w:id w:val="-1842918325"/>
            <w:placeholder>
              <w:docPart w:val="19C55CE67FFE4CBBBEC175050B635F4B"/>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199440148"/>
            <w:placeholder>
              <w:docPart w:val="96175F3D82314F139D2CCBC187780A26"/>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r w:rsidR="00D2021B" w:rsidTr="00BA13B9">
        <w:trPr>
          <w:trHeight w:val="428"/>
        </w:trPr>
        <w:tc>
          <w:tcPr>
            <w:tcW w:w="3812" w:type="dxa"/>
          </w:tcPr>
          <w:p w:rsidR="00D2021B" w:rsidRDefault="00D2021B" w:rsidP="00BA13B9">
            <w:pPr>
              <w:pStyle w:val="TableParagraph"/>
              <w:spacing w:line="210" w:lineRule="exact"/>
              <w:rPr>
                <w:sz w:val="18"/>
              </w:rPr>
            </w:pPr>
            <w:r>
              <w:rPr>
                <w:sz w:val="18"/>
              </w:rPr>
              <w:t>Was the student competent in working in a</w:t>
            </w:r>
          </w:p>
          <w:p w:rsidR="00D2021B" w:rsidRDefault="00D2021B" w:rsidP="00BA13B9">
            <w:pPr>
              <w:pStyle w:val="TableParagraph"/>
              <w:spacing w:line="198" w:lineRule="exact"/>
              <w:rPr>
                <w:sz w:val="18"/>
              </w:rPr>
            </w:pPr>
            <w:r>
              <w:rPr>
                <w:sz w:val="18"/>
              </w:rPr>
              <w:t>multidisciplinary environment?</w:t>
            </w:r>
          </w:p>
        </w:tc>
        <w:tc>
          <w:tcPr>
            <w:tcW w:w="1453" w:type="dxa"/>
          </w:tcPr>
          <w:p w:rsidR="00D2021B" w:rsidRDefault="00D2021B" w:rsidP="00BA13B9">
            <w:pPr>
              <w:pStyle w:val="TableParagraph"/>
              <w:spacing w:line="210" w:lineRule="exact"/>
              <w:ind w:left="108"/>
              <w:rPr>
                <w:sz w:val="18"/>
              </w:rPr>
            </w:pPr>
            <w:r>
              <w:rPr>
                <w:sz w:val="18"/>
              </w:rPr>
              <w:t>Team work &amp;</w:t>
            </w:r>
          </w:p>
          <w:p w:rsidR="00D2021B" w:rsidRDefault="00D2021B" w:rsidP="00BA13B9">
            <w:pPr>
              <w:pStyle w:val="TableParagraph"/>
              <w:spacing w:line="198" w:lineRule="exact"/>
              <w:ind w:left="108"/>
              <w:rPr>
                <w:sz w:val="18"/>
              </w:rPr>
            </w:pPr>
            <w:r>
              <w:rPr>
                <w:sz w:val="18"/>
              </w:rPr>
              <w:t>communication</w:t>
            </w:r>
          </w:p>
        </w:tc>
        <w:sdt>
          <w:sdtPr>
            <w:rPr>
              <w:rFonts w:ascii="Times New Roman"/>
              <w:sz w:val="18"/>
            </w:rPr>
            <w:id w:val="1496845532"/>
            <w:placeholder>
              <w:docPart w:val="EB423B58C75344E2A6EDE69FEFC0798C"/>
            </w:placeholder>
            <w:showingPlcHdr/>
            <w:text/>
          </w:sdtPr>
          <w:sdtEndPr/>
          <w:sdtContent>
            <w:tc>
              <w:tcPr>
                <w:tcW w:w="744" w:type="dxa"/>
              </w:tcPr>
              <w:p w:rsidR="00D2021B" w:rsidRDefault="00D2021B" w:rsidP="00BA13B9">
                <w:pPr>
                  <w:pStyle w:val="TableParagraph"/>
                  <w:ind w:left="0"/>
                  <w:rPr>
                    <w:rFonts w:ascii="Times New Roman"/>
                    <w:sz w:val="16"/>
                  </w:rPr>
                </w:pPr>
                <w:r>
                  <w:rPr>
                    <w:rStyle w:val="PlaceholderText"/>
                  </w:rPr>
                  <w:t>Grade</w:t>
                </w:r>
              </w:p>
            </w:tc>
          </w:sdtContent>
        </w:sdt>
        <w:sdt>
          <w:sdtPr>
            <w:rPr>
              <w:rFonts w:ascii="Times New Roman"/>
              <w:sz w:val="16"/>
            </w:rPr>
            <w:id w:val="-1356108806"/>
            <w:placeholder>
              <w:docPart w:val="DB23293126B54F00BB27B1D6C23A9273"/>
            </w:placeholder>
            <w:showingPlcHdr/>
          </w:sdtPr>
          <w:sdtEndPr/>
          <w:sdtContent>
            <w:tc>
              <w:tcPr>
                <w:tcW w:w="3794"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tr>
    </w:tbl>
    <w:p w:rsidR="00D2021B" w:rsidRDefault="00D2021B" w:rsidP="00D2021B">
      <w:pPr>
        <w:pStyle w:val="BodyText"/>
        <w:spacing w:before="11"/>
        <w:rPr>
          <w:b/>
          <w:sz w:val="19"/>
        </w:rPr>
      </w:pPr>
    </w:p>
    <w:p w:rsidR="00D2021B" w:rsidRDefault="00D2021B" w:rsidP="00D2021B">
      <w:pPr>
        <w:pStyle w:val="BodyText"/>
        <w:spacing w:before="11"/>
        <w:rPr>
          <w:b/>
          <w:sz w:val="19"/>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8"/>
        <w:gridCol w:w="3215"/>
        <w:gridCol w:w="2400"/>
      </w:tblGrid>
      <w:tr w:rsidR="00D2021B" w:rsidTr="00BA13B9">
        <w:trPr>
          <w:trHeight w:val="242"/>
        </w:trPr>
        <w:tc>
          <w:tcPr>
            <w:tcW w:w="4188" w:type="dxa"/>
            <w:shd w:val="clear" w:color="auto" w:fill="B3B3B3"/>
          </w:tcPr>
          <w:p w:rsidR="00D2021B" w:rsidRDefault="00D2021B" w:rsidP="00BA13B9">
            <w:pPr>
              <w:pStyle w:val="TableParagraph"/>
              <w:spacing w:line="222" w:lineRule="exact"/>
              <w:rPr>
                <w:sz w:val="20"/>
              </w:rPr>
            </w:pPr>
            <w:r>
              <w:rPr>
                <w:sz w:val="20"/>
              </w:rPr>
              <w:t>Name</w:t>
            </w:r>
            <w:r w:rsidR="00DF5360">
              <w:rPr>
                <w:sz w:val="20"/>
              </w:rPr>
              <w:t xml:space="preserve"> and signature</w:t>
            </w:r>
            <w:r>
              <w:rPr>
                <w:sz w:val="20"/>
              </w:rPr>
              <w:t xml:space="preserve"> of reviewer</w:t>
            </w:r>
          </w:p>
        </w:tc>
        <w:tc>
          <w:tcPr>
            <w:tcW w:w="3215" w:type="dxa"/>
            <w:shd w:val="clear" w:color="auto" w:fill="B3B3B3"/>
          </w:tcPr>
          <w:p w:rsidR="00D2021B" w:rsidRDefault="00D2021B" w:rsidP="00BA13B9">
            <w:pPr>
              <w:pStyle w:val="TableParagraph"/>
              <w:spacing w:line="222" w:lineRule="exact"/>
              <w:rPr>
                <w:sz w:val="20"/>
              </w:rPr>
            </w:pPr>
            <w:r>
              <w:rPr>
                <w:sz w:val="20"/>
              </w:rPr>
              <w:t>Grade of reviewer</w:t>
            </w:r>
          </w:p>
        </w:tc>
        <w:tc>
          <w:tcPr>
            <w:tcW w:w="2400" w:type="dxa"/>
            <w:shd w:val="clear" w:color="auto" w:fill="B3B3B3"/>
          </w:tcPr>
          <w:p w:rsidR="00D2021B" w:rsidRDefault="00D2021B" w:rsidP="00BA13B9">
            <w:pPr>
              <w:pStyle w:val="TableParagraph"/>
              <w:spacing w:line="222" w:lineRule="exact"/>
              <w:rPr>
                <w:sz w:val="20"/>
              </w:rPr>
            </w:pPr>
            <w:r>
              <w:rPr>
                <w:sz w:val="20"/>
              </w:rPr>
              <w:t>Final Grade</w:t>
            </w:r>
          </w:p>
        </w:tc>
      </w:tr>
      <w:tr w:rsidR="00D2021B" w:rsidTr="00BA13B9">
        <w:trPr>
          <w:trHeight w:val="486"/>
        </w:trPr>
        <w:sdt>
          <w:sdtPr>
            <w:rPr>
              <w:rFonts w:ascii="Times New Roman"/>
              <w:sz w:val="16"/>
            </w:rPr>
            <w:id w:val="-2138867510"/>
            <w:placeholder>
              <w:docPart w:val="CC2DDA806A0C4B02B0D013A51784A250"/>
            </w:placeholder>
            <w:showingPlcHdr/>
          </w:sdtPr>
          <w:sdtEndPr/>
          <w:sdtContent>
            <w:tc>
              <w:tcPr>
                <w:tcW w:w="4188" w:type="dxa"/>
              </w:tcPr>
              <w:p w:rsidR="00D2021B" w:rsidRDefault="00D2021B" w:rsidP="00BA13B9">
                <w:pPr>
                  <w:pStyle w:val="TableParagraph"/>
                  <w:ind w:left="0"/>
                  <w:rPr>
                    <w:rFonts w:ascii="Times New Roman"/>
                    <w:sz w:val="16"/>
                  </w:rPr>
                </w:pPr>
                <w:r w:rsidRPr="003A5A79">
                  <w:rPr>
                    <w:rStyle w:val="PlaceholderText"/>
                  </w:rPr>
                  <w:t>Click or tap here to enter text.</w:t>
                </w:r>
              </w:p>
            </w:tc>
          </w:sdtContent>
        </w:sdt>
        <w:sdt>
          <w:sdtPr>
            <w:rPr>
              <w:rFonts w:ascii="Times New Roman"/>
              <w:sz w:val="18"/>
            </w:rPr>
            <w:id w:val="517975742"/>
            <w:placeholder>
              <w:docPart w:val="24B2F09A816848D38623D491BC26ECE3"/>
            </w:placeholder>
            <w:showingPlcHdr/>
            <w:text/>
          </w:sdtPr>
          <w:sdtEndPr/>
          <w:sdtContent>
            <w:tc>
              <w:tcPr>
                <w:tcW w:w="3215" w:type="dxa"/>
              </w:tcPr>
              <w:p w:rsidR="00D2021B" w:rsidRDefault="00D2021B" w:rsidP="00BA13B9">
                <w:pPr>
                  <w:pStyle w:val="TableParagraph"/>
                  <w:ind w:left="0"/>
                  <w:rPr>
                    <w:rFonts w:ascii="Times New Roman"/>
                    <w:sz w:val="16"/>
                  </w:rPr>
                </w:pPr>
                <w:r>
                  <w:rPr>
                    <w:rStyle w:val="PlaceholderText"/>
                  </w:rPr>
                  <w:t>Grade</w:t>
                </w:r>
              </w:p>
            </w:tc>
          </w:sdtContent>
        </w:sdt>
        <w:tc>
          <w:tcPr>
            <w:tcW w:w="2400" w:type="dxa"/>
          </w:tcPr>
          <w:p w:rsidR="00D2021B" w:rsidRPr="002048CC" w:rsidRDefault="00D2021B" w:rsidP="00BA13B9">
            <w:pPr>
              <w:pStyle w:val="TableParagraph"/>
              <w:ind w:left="0"/>
              <w:rPr>
                <w:sz w:val="24"/>
              </w:rPr>
            </w:pPr>
            <w:r w:rsidRPr="002048CC">
              <w:rPr>
                <w:sz w:val="24"/>
              </w:rPr>
              <w:fldChar w:fldCharType="begin">
                <w:ffData>
                  <w:name w:val="Check1"/>
                  <w:enabled/>
                  <w:calcOnExit w:val="0"/>
                  <w:checkBox>
                    <w:sizeAuto/>
                    <w:default w:val="0"/>
                  </w:checkBox>
                </w:ffData>
              </w:fldChar>
            </w:r>
            <w:bookmarkStart w:id="1" w:name="Check1"/>
            <w:r w:rsidRPr="002048CC">
              <w:rPr>
                <w:sz w:val="24"/>
              </w:rPr>
              <w:instrText xml:space="preserve"> FORMCHECKBOX </w:instrText>
            </w:r>
            <w:r w:rsidR="002A0221">
              <w:rPr>
                <w:sz w:val="24"/>
              </w:rPr>
            </w:r>
            <w:r w:rsidR="002A0221">
              <w:rPr>
                <w:sz w:val="24"/>
              </w:rPr>
              <w:fldChar w:fldCharType="separate"/>
            </w:r>
            <w:r w:rsidRPr="002048CC">
              <w:rPr>
                <w:sz w:val="24"/>
              </w:rPr>
              <w:fldChar w:fldCharType="end"/>
            </w:r>
            <w:bookmarkEnd w:id="1"/>
            <w:r w:rsidRPr="002048CC">
              <w:rPr>
                <w:sz w:val="24"/>
              </w:rPr>
              <w:t>PASS</w:t>
            </w:r>
          </w:p>
          <w:p w:rsidR="00D2021B" w:rsidRPr="002048CC" w:rsidRDefault="00D2021B" w:rsidP="00BA13B9">
            <w:pPr>
              <w:pStyle w:val="TableParagraph"/>
              <w:ind w:left="0"/>
              <w:rPr>
                <w:sz w:val="24"/>
              </w:rPr>
            </w:pPr>
            <w:r w:rsidRPr="002048CC">
              <w:rPr>
                <w:sz w:val="24"/>
              </w:rPr>
              <w:fldChar w:fldCharType="begin">
                <w:ffData>
                  <w:name w:val="Check1"/>
                  <w:enabled/>
                  <w:calcOnExit w:val="0"/>
                  <w:checkBox>
                    <w:sizeAuto/>
                    <w:default w:val="0"/>
                  </w:checkBox>
                </w:ffData>
              </w:fldChar>
            </w:r>
            <w:r w:rsidRPr="002048CC">
              <w:rPr>
                <w:sz w:val="24"/>
              </w:rPr>
              <w:instrText xml:space="preserve"> FORMCHECKBOX </w:instrText>
            </w:r>
            <w:r w:rsidR="002A0221">
              <w:rPr>
                <w:sz w:val="24"/>
              </w:rPr>
            </w:r>
            <w:r w:rsidR="002A0221">
              <w:rPr>
                <w:sz w:val="24"/>
              </w:rPr>
              <w:fldChar w:fldCharType="separate"/>
            </w:r>
            <w:r w:rsidRPr="002048CC">
              <w:rPr>
                <w:sz w:val="24"/>
              </w:rPr>
              <w:fldChar w:fldCharType="end"/>
            </w:r>
            <w:r w:rsidRPr="002048CC">
              <w:rPr>
                <w:sz w:val="24"/>
              </w:rPr>
              <w:t>FAIL</w:t>
            </w:r>
          </w:p>
        </w:tc>
      </w:tr>
    </w:tbl>
    <w:p w:rsidR="00D2021B" w:rsidRDefault="00D2021B" w:rsidP="00D2021B">
      <w:pPr>
        <w:pStyle w:val="BodyText"/>
        <w:ind w:left="218"/>
      </w:pPr>
      <w:r>
        <w:rPr>
          <w:color w:val="000000"/>
        </w:rPr>
        <w:t>Notice that grades for each aspect are given in the scale from 1.0 to 10.0. Where 1.0 is very poor, 6.0 is satisfactory and 10.0 is excellent. The final grade will be converted to Pass or Fail.</w:t>
      </w:r>
    </w:p>
    <w:p w:rsidR="00D2021B" w:rsidRDefault="00D2021B" w:rsidP="00D2021B"/>
    <w:p w:rsidR="00E06F0E" w:rsidRPr="00D2021B" w:rsidRDefault="00E06F0E" w:rsidP="00D2021B"/>
    <w:sectPr w:rsidR="00E06F0E" w:rsidRPr="00D2021B" w:rsidSect="00D2021B">
      <w:headerReference w:type="even" r:id="rId6"/>
      <w:headerReference w:type="default" r:id="rId7"/>
      <w:footerReference w:type="even" r:id="rId8"/>
      <w:footerReference w:type="default" r:id="rId9"/>
      <w:headerReference w:type="first" r:id="rId10"/>
      <w:footerReference w:type="first" r:id="rId11"/>
      <w:pgSz w:w="12240" w:h="15840"/>
      <w:pgMar w:top="1420" w:right="900" w:bottom="900" w:left="1200" w:header="584" w:footer="9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0221" w:rsidRDefault="002A0221">
      <w:r>
        <w:separator/>
      </w:r>
    </w:p>
  </w:endnote>
  <w:endnote w:type="continuationSeparator" w:id="0">
    <w:p w:rsidR="002A0221" w:rsidRDefault="002A0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E51" w:rsidRDefault="00791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5856430"/>
      <w:docPartObj>
        <w:docPartGallery w:val="Page Numbers (Bottom of Page)"/>
        <w:docPartUnique/>
      </w:docPartObj>
    </w:sdtPr>
    <w:sdtEndPr>
      <w:rPr>
        <w:noProof/>
      </w:rPr>
    </w:sdtEndPr>
    <w:sdtContent>
      <w:p w:rsidR="00D2021B" w:rsidRDefault="00D2021B">
        <w:pPr>
          <w:pStyle w:val="Footer"/>
          <w:jc w:val="right"/>
        </w:pPr>
        <w:r>
          <w:fldChar w:fldCharType="begin"/>
        </w:r>
        <w:r>
          <w:instrText xml:space="preserve"> PAGE   \* MERGEFORMAT </w:instrText>
        </w:r>
        <w:r>
          <w:fldChar w:fldCharType="separate"/>
        </w:r>
        <w:r w:rsidR="002A0221">
          <w:rPr>
            <w:noProof/>
          </w:rPr>
          <w:t>1</w:t>
        </w:r>
        <w:r>
          <w:rPr>
            <w:noProof/>
          </w:rPr>
          <w:fldChar w:fldCharType="end"/>
        </w:r>
      </w:p>
    </w:sdtContent>
  </w:sdt>
  <w:p w:rsidR="00E06F0E" w:rsidRPr="00D2021B" w:rsidRDefault="00D2021B" w:rsidP="00D2021B">
    <w:pPr>
      <w:pStyle w:val="Footer"/>
    </w:pPr>
    <w:r>
      <w:t>Version 2019-08.0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E51" w:rsidRDefault="00791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0221" w:rsidRDefault="002A0221">
      <w:r>
        <w:separator/>
      </w:r>
    </w:p>
  </w:footnote>
  <w:footnote w:type="continuationSeparator" w:id="0">
    <w:p w:rsidR="002A0221" w:rsidRDefault="002A0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E51" w:rsidRDefault="00791E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021B" w:rsidRDefault="00D2021B">
    <w:pPr>
      <w:pStyle w:val="BodyText"/>
      <w:spacing w:line="14" w:lineRule="auto"/>
      <w:rPr>
        <w:sz w:val="20"/>
      </w:rPr>
    </w:pPr>
  </w:p>
  <w:p w:rsidR="00D2021B" w:rsidRDefault="00791E51">
    <w:pPr>
      <w:pStyle w:val="BodyText"/>
      <w:spacing w:line="14" w:lineRule="auto"/>
      <w:rPr>
        <w:sz w:val="20"/>
      </w:rPr>
    </w:pPr>
    <w:r>
      <w:rPr>
        <w:noProof/>
        <w:lang w:val="en-GB" w:eastAsia="en-GB"/>
      </w:rPr>
      <w:drawing>
        <wp:anchor distT="0" distB="0" distL="114300" distR="114300" simplePos="0" relativeHeight="251657216" behindDoc="1" locked="0" layoutInCell="1" allowOverlap="1" wp14:anchorId="1AA256A9" wp14:editId="60E3598C">
          <wp:simplePos x="0" y="0"/>
          <wp:positionH relativeFrom="page">
            <wp:posOffset>762000</wp:posOffset>
          </wp:positionH>
          <wp:positionV relativeFrom="page">
            <wp:posOffset>387927</wp:posOffset>
          </wp:positionV>
          <wp:extent cx="1197621" cy="512618"/>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587" cy="528868"/>
                  </a:xfrm>
                  <a:prstGeom prst="rect">
                    <a:avLst/>
                  </a:prstGeom>
                  <a:noFill/>
                </pic:spPr>
              </pic:pic>
            </a:graphicData>
          </a:graphic>
          <wp14:sizeRelH relativeFrom="page">
            <wp14:pctWidth>0</wp14:pctWidth>
          </wp14:sizeRelH>
          <wp14:sizeRelV relativeFrom="page">
            <wp14:pctHeight>0</wp14:pctHeight>
          </wp14:sizeRelV>
        </wp:anchor>
      </w:drawing>
    </w:r>
  </w:p>
  <w:p w:rsidR="00E06F0E" w:rsidRDefault="002A0221">
    <w:pPr>
      <w:pStyle w:val="BodyText"/>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158.75pt;margin-top:47.15pt;width:408.6pt;height:23.5pt;z-index:-251658240;mso-position-horizontal-relative:page;mso-position-vertical-relative:page" filled="f" stroked="f">
          <v:textbox style="mso-next-textbox:#_x0000_s2053" inset="0,0,0,0">
            <w:txbxContent>
              <w:p w:rsidR="00D2021B" w:rsidRDefault="00D2021B" w:rsidP="00D2021B">
                <w:pPr>
                  <w:spacing w:before="19"/>
                  <w:ind w:left="20"/>
                  <w:rPr>
                    <w:sz w:val="16"/>
                  </w:rPr>
                </w:pPr>
                <w:r>
                  <w:rPr>
                    <w:sz w:val="16"/>
                  </w:rPr>
                  <w:t>Faculty of Mechanical, Maritime and Materials Engineering (3mE)</w:t>
                </w:r>
                <w:r w:rsidR="00113844">
                  <w:rPr>
                    <w:sz w:val="16"/>
                  </w:rPr>
                  <w:t xml:space="preserve"> – All </w:t>
                </w:r>
                <w:r>
                  <w:rPr>
                    <w:sz w:val="16"/>
                  </w:rPr>
                  <w:t>Master</w:t>
                </w:r>
                <w:r w:rsidR="00113844">
                  <w:rPr>
                    <w:sz w:val="16"/>
                  </w:rPr>
                  <w:t>’s</w:t>
                </w:r>
                <w:r>
                  <w:rPr>
                    <w:sz w:val="16"/>
                  </w:rPr>
                  <w:t xml:space="preserve"> programmes</w:t>
                </w:r>
              </w:p>
              <w:p w:rsidR="00113844" w:rsidRDefault="00113844" w:rsidP="00D2021B">
                <w:pPr>
                  <w:spacing w:before="19"/>
                  <w:ind w:left="20"/>
                  <w:rPr>
                    <w:sz w:val="16"/>
                  </w:rPr>
                </w:pPr>
                <w:r>
                  <w:rPr>
                    <w:sz w:val="16"/>
                  </w:rPr>
                  <w:t xml:space="preserve">Joint degree Master’s programme Technical Medicine </w:t>
                </w:r>
                <w:r w:rsidRPr="00113844">
                  <w:rPr>
                    <w:sz w:val="14"/>
                    <w:szCs w:val="14"/>
                  </w:rPr>
                  <w:t>(Leiden Universit</w:t>
                </w:r>
                <w:r>
                  <w:rPr>
                    <w:sz w:val="14"/>
                    <w:szCs w:val="14"/>
                  </w:rPr>
                  <w:t xml:space="preserve">y, TU Delft, Erasmus University </w:t>
                </w:r>
                <w:r w:rsidRPr="00113844">
                  <w:rPr>
                    <w:sz w:val="14"/>
                    <w:szCs w:val="14"/>
                  </w:rPr>
                  <w:t>Rotterdam)</w:t>
                </w:r>
              </w:p>
              <w:p w:rsidR="00E06F0E" w:rsidRDefault="00E06F0E" w:rsidP="00D2021B">
                <w:pPr>
                  <w:ind w:left="20"/>
                  <w:rPr>
                    <w:sz w:val="16"/>
                  </w:rPr>
                </w:pP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1E51" w:rsidRDefault="00791E5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1" w:cryptProviderType="rsaAES" w:cryptAlgorithmClass="hash" w:cryptAlgorithmType="typeAny" w:cryptAlgorithmSid="14" w:cryptSpinCount="100000" w:hash="suWCDzok0TJ9TGySAbT+FoBEFChc1wSZLseLmVaw1pvioEXk/3yX7XyBF/lT5AeX7NDHnZHlfISaK6PVnDeZLg==" w:salt="VBPG7Q3N77ish3CJ70h+UA=="/>
  <w:defaultTabStop w:val="720"/>
  <w:drawingGridHorizontalSpacing w:val="110"/>
  <w:displayHorizontalDrawingGridEvery w:val="2"/>
  <w:characterSpacingControl w:val="doNotCompress"/>
  <w:savePreviewPicture/>
  <w:hdrShapeDefaults>
    <o:shapedefaults v:ext="edit" spidmax="205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sLQwMjUzs7Q0NzI1sDBX0lEKTi0uzszPAykwqwUANWHdIywAAAA="/>
  </w:docVars>
  <w:rsids>
    <w:rsidRoot w:val="00E06F0E"/>
    <w:rsid w:val="00113844"/>
    <w:rsid w:val="00151602"/>
    <w:rsid w:val="002048CC"/>
    <w:rsid w:val="002A0221"/>
    <w:rsid w:val="0070651C"/>
    <w:rsid w:val="0075409F"/>
    <w:rsid w:val="00791E51"/>
    <w:rsid w:val="007F2F3B"/>
    <w:rsid w:val="008C0F6B"/>
    <w:rsid w:val="00931073"/>
    <w:rsid w:val="00C00D25"/>
    <w:rsid w:val="00D2021B"/>
    <w:rsid w:val="00DF5360"/>
    <w:rsid w:val="00E06F0E"/>
    <w:rsid w:val="00EC21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5:docId w15:val="{CF5F1058-F84F-4E41-B735-941B675F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ahoma" w:eastAsia="Tahoma" w:hAnsi="Tahoma" w:cs="Tahoma"/>
    </w:rPr>
  </w:style>
  <w:style w:type="paragraph" w:styleId="Heading1">
    <w:name w:val="heading 1"/>
    <w:basedOn w:val="Normal"/>
    <w:link w:val="Heading1Char"/>
    <w:uiPriority w:val="1"/>
    <w:qFormat/>
    <w:pPr>
      <w:ind w:left="21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character" w:styleId="PlaceholderText">
    <w:name w:val="Placeholder Text"/>
    <w:basedOn w:val="DefaultParagraphFont"/>
    <w:uiPriority w:val="99"/>
    <w:semiHidden/>
    <w:rsid w:val="002048CC"/>
    <w:rPr>
      <w:color w:val="808080"/>
    </w:rPr>
  </w:style>
  <w:style w:type="paragraph" w:styleId="Header">
    <w:name w:val="header"/>
    <w:basedOn w:val="Normal"/>
    <w:link w:val="HeaderChar"/>
    <w:uiPriority w:val="99"/>
    <w:unhideWhenUsed/>
    <w:rsid w:val="002048CC"/>
    <w:pPr>
      <w:tabs>
        <w:tab w:val="center" w:pos="4536"/>
        <w:tab w:val="right" w:pos="9072"/>
      </w:tabs>
    </w:pPr>
  </w:style>
  <w:style w:type="character" w:customStyle="1" w:styleId="HeaderChar">
    <w:name w:val="Header Char"/>
    <w:basedOn w:val="DefaultParagraphFont"/>
    <w:link w:val="Header"/>
    <w:uiPriority w:val="99"/>
    <w:rsid w:val="002048CC"/>
    <w:rPr>
      <w:rFonts w:ascii="Tahoma" w:eastAsia="Tahoma" w:hAnsi="Tahoma" w:cs="Tahoma"/>
    </w:rPr>
  </w:style>
  <w:style w:type="paragraph" w:styleId="Footer">
    <w:name w:val="footer"/>
    <w:basedOn w:val="Normal"/>
    <w:link w:val="FooterChar"/>
    <w:uiPriority w:val="99"/>
    <w:unhideWhenUsed/>
    <w:rsid w:val="002048CC"/>
    <w:pPr>
      <w:tabs>
        <w:tab w:val="center" w:pos="4536"/>
        <w:tab w:val="right" w:pos="9072"/>
      </w:tabs>
    </w:pPr>
  </w:style>
  <w:style w:type="character" w:customStyle="1" w:styleId="FooterChar">
    <w:name w:val="Footer Char"/>
    <w:basedOn w:val="DefaultParagraphFont"/>
    <w:link w:val="Footer"/>
    <w:uiPriority w:val="99"/>
    <w:rsid w:val="002048CC"/>
    <w:rPr>
      <w:rFonts w:ascii="Tahoma" w:eastAsia="Tahoma" w:hAnsi="Tahoma" w:cs="Tahoma"/>
    </w:rPr>
  </w:style>
  <w:style w:type="character" w:customStyle="1" w:styleId="Heading1Char">
    <w:name w:val="Heading 1 Char"/>
    <w:basedOn w:val="DefaultParagraphFont"/>
    <w:link w:val="Heading1"/>
    <w:uiPriority w:val="1"/>
    <w:rsid w:val="00D2021B"/>
    <w:rPr>
      <w:rFonts w:ascii="Tahoma" w:eastAsia="Tahoma" w:hAnsi="Tahoma" w:cs="Tahoma"/>
      <w:b/>
      <w:bCs/>
      <w:sz w:val="24"/>
      <w:szCs w:val="24"/>
    </w:rPr>
  </w:style>
  <w:style w:type="character" w:customStyle="1" w:styleId="BodyTextChar">
    <w:name w:val="Body Text Char"/>
    <w:basedOn w:val="DefaultParagraphFont"/>
    <w:link w:val="BodyText"/>
    <w:uiPriority w:val="1"/>
    <w:rsid w:val="00D2021B"/>
    <w:rPr>
      <w:rFonts w:ascii="Tahoma" w:eastAsia="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506017">
      <w:bodyDiv w:val="1"/>
      <w:marLeft w:val="0"/>
      <w:marRight w:val="0"/>
      <w:marTop w:val="0"/>
      <w:marBottom w:val="0"/>
      <w:divBdr>
        <w:top w:val="none" w:sz="0" w:space="0" w:color="auto"/>
        <w:left w:val="none" w:sz="0" w:space="0" w:color="auto"/>
        <w:bottom w:val="none" w:sz="0" w:space="0" w:color="auto"/>
        <w:right w:val="none" w:sz="0" w:space="0" w:color="auto"/>
      </w:divBdr>
    </w:div>
    <w:div w:id="1522666706">
      <w:bodyDiv w:val="1"/>
      <w:marLeft w:val="0"/>
      <w:marRight w:val="0"/>
      <w:marTop w:val="0"/>
      <w:marBottom w:val="0"/>
      <w:divBdr>
        <w:top w:val="none" w:sz="0" w:space="0" w:color="auto"/>
        <w:left w:val="none" w:sz="0" w:space="0" w:color="auto"/>
        <w:bottom w:val="none" w:sz="0" w:space="0" w:color="auto"/>
        <w:right w:val="none" w:sz="0" w:space="0" w:color="auto"/>
      </w:divBdr>
    </w:div>
    <w:div w:id="1675960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19C7FD03AFC4348A1C6C46A6F1BA85D"/>
        <w:category>
          <w:name w:val="General"/>
          <w:gallery w:val="placeholder"/>
        </w:category>
        <w:types>
          <w:type w:val="bbPlcHdr"/>
        </w:types>
        <w:behaviors>
          <w:behavior w:val="content"/>
        </w:behaviors>
        <w:guid w:val="{4FC1743C-BEF1-4A0F-BF37-7C85648F6692}"/>
      </w:docPartPr>
      <w:docPartBody>
        <w:p w:rsidR="008A62C5" w:rsidRDefault="00363FCB" w:rsidP="00363FCB">
          <w:pPr>
            <w:pStyle w:val="619C7FD03AFC4348A1C6C46A6F1BA85D"/>
          </w:pPr>
          <w:r w:rsidRPr="003A5A79">
            <w:rPr>
              <w:rStyle w:val="PlaceholderText"/>
            </w:rPr>
            <w:t>text</w:t>
          </w:r>
        </w:p>
      </w:docPartBody>
    </w:docPart>
    <w:docPart>
      <w:docPartPr>
        <w:name w:val="EC18BCA6AA0C4A87BB702D957B21ACF7"/>
        <w:category>
          <w:name w:val="General"/>
          <w:gallery w:val="placeholder"/>
        </w:category>
        <w:types>
          <w:type w:val="bbPlcHdr"/>
        </w:types>
        <w:behaviors>
          <w:behavior w:val="content"/>
        </w:behaviors>
        <w:guid w:val="{F6A209D2-F2B2-4488-AA66-F62BAAA8F625}"/>
      </w:docPartPr>
      <w:docPartBody>
        <w:p w:rsidR="008A62C5" w:rsidRDefault="00363FCB" w:rsidP="00363FCB">
          <w:pPr>
            <w:pStyle w:val="EC18BCA6AA0C4A87BB702D957B21ACF7"/>
          </w:pPr>
          <w:r w:rsidRPr="003A5A79">
            <w:rPr>
              <w:rStyle w:val="PlaceholderText"/>
            </w:rPr>
            <w:t>text</w:t>
          </w:r>
        </w:p>
      </w:docPartBody>
    </w:docPart>
    <w:docPart>
      <w:docPartPr>
        <w:name w:val="9415C94AD91F407498E04232A230070C"/>
        <w:category>
          <w:name w:val="General"/>
          <w:gallery w:val="placeholder"/>
        </w:category>
        <w:types>
          <w:type w:val="bbPlcHdr"/>
        </w:types>
        <w:behaviors>
          <w:behavior w:val="content"/>
        </w:behaviors>
        <w:guid w:val="{F3D9BE56-CFB4-4200-9EE2-3370C5F7607F}"/>
      </w:docPartPr>
      <w:docPartBody>
        <w:p w:rsidR="008A62C5" w:rsidRDefault="00363FCB" w:rsidP="00363FCB">
          <w:pPr>
            <w:pStyle w:val="9415C94AD91F407498E04232A230070C"/>
          </w:pPr>
          <w:r w:rsidRPr="003A5A79">
            <w:rPr>
              <w:rStyle w:val="PlaceholderText"/>
            </w:rPr>
            <w:t>text</w:t>
          </w:r>
        </w:p>
      </w:docPartBody>
    </w:docPart>
    <w:docPart>
      <w:docPartPr>
        <w:name w:val="D66087776E7D4FA28C723C8F70F793FE"/>
        <w:category>
          <w:name w:val="General"/>
          <w:gallery w:val="placeholder"/>
        </w:category>
        <w:types>
          <w:type w:val="bbPlcHdr"/>
        </w:types>
        <w:behaviors>
          <w:behavior w:val="content"/>
        </w:behaviors>
        <w:guid w:val="{63E29A13-55BA-42C0-B00C-D3E8BBD6ABAB}"/>
      </w:docPartPr>
      <w:docPartBody>
        <w:p w:rsidR="008A62C5" w:rsidRDefault="00363FCB" w:rsidP="00363FCB">
          <w:pPr>
            <w:pStyle w:val="D66087776E7D4FA28C723C8F70F793FE"/>
          </w:pPr>
          <w:r w:rsidRPr="003A5A79">
            <w:rPr>
              <w:rStyle w:val="PlaceholderText"/>
            </w:rPr>
            <w:t>text</w:t>
          </w:r>
        </w:p>
      </w:docPartBody>
    </w:docPart>
    <w:docPart>
      <w:docPartPr>
        <w:name w:val="1A9D5B1FC38A4E7DB65178E9A9128B36"/>
        <w:category>
          <w:name w:val="General"/>
          <w:gallery w:val="placeholder"/>
        </w:category>
        <w:types>
          <w:type w:val="bbPlcHdr"/>
        </w:types>
        <w:behaviors>
          <w:behavior w:val="content"/>
        </w:behaviors>
        <w:guid w:val="{0658007F-3C6D-4ECF-8F0C-BAD191B4476B}"/>
      </w:docPartPr>
      <w:docPartBody>
        <w:p w:rsidR="008A62C5" w:rsidRDefault="00363FCB" w:rsidP="00363FCB">
          <w:pPr>
            <w:pStyle w:val="1A9D5B1FC38A4E7DB65178E9A9128B36"/>
          </w:pPr>
          <w:r w:rsidRPr="003A5A79">
            <w:rPr>
              <w:rStyle w:val="PlaceholderText"/>
            </w:rPr>
            <w:t>text</w:t>
          </w:r>
        </w:p>
      </w:docPartBody>
    </w:docPart>
    <w:docPart>
      <w:docPartPr>
        <w:name w:val="B6E8189432384799A0DCFD60E0071A79"/>
        <w:category>
          <w:name w:val="General"/>
          <w:gallery w:val="placeholder"/>
        </w:category>
        <w:types>
          <w:type w:val="bbPlcHdr"/>
        </w:types>
        <w:behaviors>
          <w:behavior w:val="content"/>
        </w:behaviors>
        <w:guid w:val="{0D4C6F75-287F-4DD4-B9B3-73A3B09CADDA}"/>
      </w:docPartPr>
      <w:docPartBody>
        <w:p w:rsidR="008A62C5" w:rsidRDefault="00363FCB" w:rsidP="00363FCB">
          <w:pPr>
            <w:pStyle w:val="B6E8189432384799A0DCFD60E0071A79"/>
          </w:pPr>
          <w:r w:rsidRPr="003A5A79">
            <w:rPr>
              <w:rStyle w:val="PlaceholderText"/>
            </w:rPr>
            <w:t>Click or tap here to enter text.</w:t>
          </w:r>
        </w:p>
      </w:docPartBody>
    </w:docPart>
    <w:docPart>
      <w:docPartPr>
        <w:name w:val="9722B323C34D491E81FC40A3FFBCDCA6"/>
        <w:category>
          <w:name w:val="General"/>
          <w:gallery w:val="placeholder"/>
        </w:category>
        <w:types>
          <w:type w:val="bbPlcHdr"/>
        </w:types>
        <w:behaviors>
          <w:behavior w:val="content"/>
        </w:behaviors>
        <w:guid w:val="{83F1C30E-024A-49FE-99E2-F8BC2CCF8249}"/>
      </w:docPartPr>
      <w:docPartBody>
        <w:p w:rsidR="008A62C5" w:rsidRDefault="00363FCB" w:rsidP="00363FCB">
          <w:pPr>
            <w:pStyle w:val="9722B323C34D491E81FC40A3FFBCDCA6"/>
          </w:pPr>
          <w:r w:rsidRPr="003A5A79">
            <w:rPr>
              <w:rStyle w:val="PlaceholderText"/>
            </w:rPr>
            <w:t>Click or tap here to enter text.</w:t>
          </w:r>
        </w:p>
      </w:docPartBody>
    </w:docPart>
    <w:docPart>
      <w:docPartPr>
        <w:name w:val="D29F71AE761346E68492C13EB5B44014"/>
        <w:category>
          <w:name w:val="General"/>
          <w:gallery w:val="placeholder"/>
        </w:category>
        <w:types>
          <w:type w:val="bbPlcHdr"/>
        </w:types>
        <w:behaviors>
          <w:behavior w:val="content"/>
        </w:behaviors>
        <w:guid w:val="{AA5633C1-0F8E-4994-A5C9-FBDCF16B2894}"/>
      </w:docPartPr>
      <w:docPartBody>
        <w:p w:rsidR="008A62C5" w:rsidRDefault="00363FCB" w:rsidP="00363FCB">
          <w:pPr>
            <w:pStyle w:val="D29F71AE761346E68492C13EB5B44014"/>
          </w:pPr>
          <w:r w:rsidRPr="003A5A79">
            <w:rPr>
              <w:rStyle w:val="PlaceholderText"/>
            </w:rPr>
            <w:t>Click or tap here to enter text.</w:t>
          </w:r>
        </w:p>
      </w:docPartBody>
    </w:docPart>
    <w:docPart>
      <w:docPartPr>
        <w:name w:val="F3D2091F54F64B898FAC2DEDB9710AF2"/>
        <w:category>
          <w:name w:val="General"/>
          <w:gallery w:val="placeholder"/>
        </w:category>
        <w:types>
          <w:type w:val="bbPlcHdr"/>
        </w:types>
        <w:behaviors>
          <w:behavior w:val="content"/>
        </w:behaviors>
        <w:guid w:val="{D70D228D-69A9-469A-820D-140BDA8F5A25}"/>
      </w:docPartPr>
      <w:docPartBody>
        <w:p w:rsidR="008A62C5" w:rsidRDefault="00363FCB" w:rsidP="00363FCB">
          <w:pPr>
            <w:pStyle w:val="F3D2091F54F64B898FAC2DEDB9710AF2"/>
          </w:pPr>
          <w:r>
            <w:rPr>
              <w:rStyle w:val="PlaceholderText"/>
            </w:rPr>
            <w:t>Grade</w:t>
          </w:r>
        </w:p>
      </w:docPartBody>
    </w:docPart>
    <w:docPart>
      <w:docPartPr>
        <w:name w:val="60706EE52F7745FBB4CCC74BCB3C7989"/>
        <w:category>
          <w:name w:val="General"/>
          <w:gallery w:val="placeholder"/>
        </w:category>
        <w:types>
          <w:type w:val="bbPlcHdr"/>
        </w:types>
        <w:behaviors>
          <w:behavior w:val="content"/>
        </w:behaviors>
        <w:guid w:val="{8FAC7A1D-E09E-4FCC-8FA5-5645CEFF16BB}"/>
      </w:docPartPr>
      <w:docPartBody>
        <w:p w:rsidR="008A62C5" w:rsidRDefault="00363FCB" w:rsidP="00363FCB">
          <w:pPr>
            <w:pStyle w:val="60706EE52F7745FBB4CCC74BCB3C7989"/>
          </w:pPr>
          <w:r w:rsidRPr="003A5A79">
            <w:rPr>
              <w:rStyle w:val="PlaceholderText"/>
            </w:rPr>
            <w:t>Click or tap here to enter text.</w:t>
          </w:r>
        </w:p>
      </w:docPartBody>
    </w:docPart>
    <w:docPart>
      <w:docPartPr>
        <w:name w:val="28D17F2C8306405C83FAD1C591F8B6E2"/>
        <w:category>
          <w:name w:val="General"/>
          <w:gallery w:val="placeholder"/>
        </w:category>
        <w:types>
          <w:type w:val="bbPlcHdr"/>
        </w:types>
        <w:behaviors>
          <w:behavior w:val="content"/>
        </w:behaviors>
        <w:guid w:val="{44F25AAE-1357-47A1-9B20-D008AFB22102}"/>
      </w:docPartPr>
      <w:docPartBody>
        <w:p w:rsidR="008A62C5" w:rsidRDefault="00363FCB" w:rsidP="00363FCB">
          <w:pPr>
            <w:pStyle w:val="28D17F2C8306405C83FAD1C591F8B6E2"/>
          </w:pPr>
          <w:r>
            <w:rPr>
              <w:rStyle w:val="PlaceholderText"/>
            </w:rPr>
            <w:t>Grade</w:t>
          </w:r>
        </w:p>
      </w:docPartBody>
    </w:docPart>
    <w:docPart>
      <w:docPartPr>
        <w:name w:val="462085E783A74A43AB74F509B12BD4C6"/>
        <w:category>
          <w:name w:val="General"/>
          <w:gallery w:val="placeholder"/>
        </w:category>
        <w:types>
          <w:type w:val="bbPlcHdr"/>
        </w:types>
        <w:behaviors>
          <w:behavior w:val="content"/>
        </w:behaviors>
        <w:guid w:val="{EABA77EB-3737-4EB4-B7F7-A16CB0B070F6}"/>
      </w:docPartPr>
      <w:docPartBody>
        <w:p w:rsidR="008A62C5" w:rsidRDefault="00363FCB" w:rsidP="00363FCB">
          <w:pPr>
            <w:pStyle w:val="462085E783A74A43AB74F509B12BD4C6"/>
          </w:pPr>
          <w:r w:rsidRPr="003A5A79">
            <w:rPr>
              <w:rStyle w:val="PlaceholderText"/>
            </w:rPr>
            <w:t>Click or tap here to enter text.</w:t>
          </w:r>
        </w:p>
      </w:docPartBody>
    </w:docPart>
    <w:docPart>
      <w:docPartPr>
        <w:name w:val="90430538335046E6A331820232273D9C"/>
        <w:category>
          <w:name w:val="General"/>
          <w:gallery w:val="placeholder"/>
        </w:category>
        <w:types>
          <w:type w:val="bbPlcHdr"/>
        </w:types>
        <w:behaviors>
          <w:behavior w:val="content"/>
        </w:behaviors>
        <w:guid w:val="{8FF856D8-4509-4F47-8EAC-47DFA1311512}"/>
      </w:docPartPr>
      <w:docPartBody>
        <w:p w:rsidR="008A62C5" w:rsidRDefault="00363FCB" w:rsidP="00363FCB">
          <w:pPr>
            <w:pStyle w:val="90430538335046E6A331820232273D9C"/>
          </w:pPr>
          <w:r>
            <w:rPr>
              <w:rStyle w:val="PlaceholderText"/>
            </w:rPr>
            <w:t>Grade</w:t>
          </w:r>
        </w:p>
      </w:docPartBody>
    </w:docPart>
    <w:docPart>
      <w:docPartPr>
        <w:name w:val="DE2E82095CB64DB28713F08CF3B11243"/>
        <w:category>
          <w:name w:val="General"/>
          <w:gallery w:val="placeholder"/>
        </w:category>
        <w:types>
          <w:type w:val="bbPlcHdr"/>
        </w:types>
        <w:behaviors>
          <w:behavior w:val="content"/>
        </w:behaviors>
        <w:guid w:val="{C9CEFD47-82F7-4638-A9D0-4E4C862388F4}"/>
      </w:docPartPr>
      <w:docPartBody>
        <w:p w:rsidR="008A62C5" w:rsidRDefault="00363FCB" w:rsidP="00363FCB">
          <w:pPr>
            <w:pStyle w:val="DE2E82095CB64DB28713F08CF3B11243"/>
          </w:pPr>
          <w:r w:rsidRPr="003A5A79">
            <w:rPr>
              <w:rStyle w:val="PlaceholderText"/>
            </w:rPr>
            <w:t>Click or tap here to enter text.</w:t>
          </w:r>
        </w:p>
      </w:docPartBody>
    </w:docPart>
    <w:docPart>
      <w:docPartPr>
        <w:name w:val="9A65C962D22647159CC577FFF767EAC5"/>
        <w:category>
          <w:name w:val="General"/>
          <w:gallery w:val="placeholder"/>
        </w:category>
        <w:types>
          <w:type w:val="bbPlcHdr"/>
        </w:types>
        <w:behaviors>
          <w:behavior w:val="content"/>
        </w:behaviors>
        <w:guid w:val="{6FA505E4-FC0C-45D7-8390-CB8BEF36BCB4}"/>
      </w:docPartPr>
      <w:docPartBody>
        <w:p w:rsidR="008A62C5" w:rsidRDefault="00363FCB" w:rsidP="00363FCB">
          <w:pPr>
            <w:pStyle w:val="9A65C962D22647159CC577FFF767EAC5"/>
          </w:pPr>
          <w:r>
            <w:rPr>
              <w:rStyle w:val="PlaceholderText"/>
            </w:rPr>
            <w:t>Grade</w:t>
          </w:r>
        </w:p>
      </w:docPartBody>
    </w:docPart>
    <w:docPart>
      <w:docPartPr>
        <w:name w:val="76B86047BC0342608859103A0ACE563D"/>
        <w:category>
          <w:name w:val="General"/>
          <w:gallery w:val="placeholder"/>
        </w:category>
        <w:types>
          <w:type w:val="bbPlcHdr"/>
        </w:types>
        <w:behaviors>
          <w:behavior w:val="content"/>
        </w:behaviors>
        <w:guid w:val="{753A4F24-8B17-4851-BA0E-5CA10FFA7920}"/>
      </w:docPartPr>
      <w:docPartBody>
        <w:p w:rsidR="008A62C5" w:rsidRDefault="00363FCB" w:rsidP="00363FCB">
          <w:pPr>
            <w:pStyle w:val="76B86047BC0342608859103A0ACE563D"/>
          </w:pPr>
          <w:r w:rsidRPr="003A5A79">
            <w:rPr>
              <w:rStyle w:val="PlaceholderText"/>
            </w:rPr>
            <w:t>Click or tap here to enter text.</w:t>
          </w:r>
        </w:p>
      </w:docPartBody>
    </w:docPart>
    <w:docPart>
      <w:docPartPr>
        <w:name w:val="94EBC4E703AC4CECBF92935735E4D7EF"/>
        <w:category>
          <w:name w:val="General"/>
          <w:gallery w:val="placeholder"/>
        </w:category>
        <w:types>
          <w:type w:val="bbPlcHdr"/>
        </w:types>
        <w:behaviors>
          <w:behavior w:val="content"/>
        </w:behaviors>
        <w:guid w:val="{0FFDF6F6-9FEC-4656-B210-03CCBF2472C2}"/>
      </w:docPartPr>
      <w:docPartBody>
        <w:p w:rsidR="008A62C5" w:rsidRDefault="00363FCB" w:rsidP="00363FCB">
          <w:pPr>
            <w:pStyle w:val="94EBC4E703AC4CECBF92935735E4D7EF"/>
          </w:pPr>
          <w:r>
            <w:rPr>
              <w:rStyle w:val="PlaceholderText"/>
            </w:rPr>
            <w:t>Grade</w:t>
          </w:r>
        </w:p>
      </w:docPartBody>
    </w:docPart>
    <w:docPart>
      <w:docPartPr>
        <w:name w:val="E93C14EB631342EB922F686EB49DF4AC"/>
        <w:category>
          <w:name w:val="General"/>
          <w:gallery w:val="placeholder"/>
        </w:category>
        <w:types>
          <w:type w:val="bbPlcHdr"/>
        </w:types>
        <w:behaviors>
          <w:behavior w:val="content"/>
        </w:behaviors>
        <w:guid w:val="{3A69A506-D6CE-498F-A935-22C1B7BFE1F7}"/>
      </w:docPartPr>
      <w:docPartBody>
        <w:p w:rsidR="008A62C5" w:rsidRDefault="00363FCB" w:rsidP="00363FCB">
          <w:pPr>
            <w:pStyle w:val="E93C14EB631342EB922F686EB49DF4AC"/>
          </w:pPr>
          <w:r w:rsidRPr="003A5A79">
            <w:rPr>
              <w:rStyle w:val="PlaceholderText"/>
            </w:rPr>
            <w:t>Click or tap here to enter text.</w:t>
          </w:r>
        </w:p>
      </w:docPartBody>
    </w:docPart>
    <w:docPart>
      <w:docPartPr>
        <w:name w:val="209068373CF04EBABBC16E2E394D6376"/>
        <w:category>
          <w:name w:val="General"/>
          <w:gallery w:val="placeholder"/>
        </w:category>
        <w:types>
          <w:type w:val="bbPlcHdr"/>
        </w:types>
        <w:behaviors>
          <w:behavior w:val="content"/>
        </w:behaviors>
        <w:guid w:val="{E8EE1209-9FF4-4DF5-99E2-93C12FBCA5CD}"/>
      </w:docPartPr>
      <w:docPartBody>
        <w:p w:rsidR="008A62C5" w:rsidRDefault="00363FCB" w:rsidP="00363FCB">
          <w:pPr>
            <w:pStyle w:val="209068373CF04EBABBC16E2E394D6376"/>
          </w:pPr>
          <w:r>
            <w:rPr>
              <w:rStyle w:val="PlaceholderText"/>
            </w:rPr>
            <w:t>Grade</w:t>
          </w:r>
        </w:p>
      </w:docPartBody>
    </w:docPart>
    <w:docPart>
      <w:docPartPr>
        <w:name w:val="77D75B5EE6644D1587D9716084A36CA5"/>
        <w:category>
          <w:name w:val="General"/>
          <w:gallery w:val="placeholder"/>
        </w:category>
        <w:types>
          <w:type w:val="bbPlcHdr"/>
        </w:types>
        <w:behaviors>
          <w:behavior w:val="content"/>
        </w:behaviors>
        <w:guid w:val="{3E509DFC-0685-4714-AE6D-F61ED7214D4E}"/>
      </w:docPartPr>
      <w:docPartBody>
        <w:p w:rsidR="008A62C5" w:rsidRDefault="00363FCB" w:rsidP="00363FCB">
          <w:pPr>
            <w:pStyle w:val="77D75B5EE6644D1587D9716084A36CA5"/>
          </w:pPr>
          <w:r w:rsidRPr="003A5A79">
            <w:rPr>
              <w:rStyle w:val="PlaceholderText"/>
            </w:rPr>
            <w:t>Click or tap here to enter text.</w:t>
          </w:r>
        </w:p>
      </w:docPartBody>
    </w:docPart>
    <w:docPart>
      <w:docPartPr>
        <w:name w:val="E88566375381492594E3FBB820D849D8"/>
        <w:category>
          <w:name w:val="General"/>
          <w:gallery w:val="placeholder"/>
        </w:category>
        <w:types>
          <w:type w:val="bbPlcHdr"/>
        </w:types>
        <w:behaviors>
          <w:behavior w:val="content"/>
        </w:behaviors>
        <w:guid w:val="{C6A69B20-C443-42FF-9926-7B42D364784B}"/>
      </w:docPartPr>
      <w:docPartBody>
        <w:p w:rsidR="008A62C5" w:rsidRDefault="00363FCB" w:rsidP="00363FCB">
          <w:pPr>
            <w:pStyle w:val="E88566375381492594E3FBB820D849D8"/>
          </w:pPr>
          <w:r>
            <w:rPr>
              <w:rStyle w:val="PlaceholderText"/>
            </w:rPr>
            <w:t>Grade</w:t>
          </w:r>
        </w:p>
      </w:docPartBody>
    </w:docPart>
    <w:docPart>
      <w:docPartPr>
        <w:name w:val="8CFD3191540543AABEBE76B83BEA701A"/>
        <w:category>
          <w:name w:val="General"/>
          <w:gallery w:val="placeholder"/>
        </w:category>
        <w:types>
          <w:type w:val="bbPlcHdr"/>
        </w:types>
        <w:behaviors>
          <w:behavior w:val="content"/>
        </w:behaviors>
        <w:guid w:val="{4DE174E1-7335-4680-AC41-D3172C0D76D6}"/>
      </w:docPartPr>
      <w:docPartBody>
        <w:p w:rsidR="008A62C5" w:rsidRDefault="00363FCB" w:rsidP="00363FCB">
          <w:pPr>
            <w:pStyle w:val="8CFD3191540543AABEBE76B83BEA701A"/>
          </w:pPr>
          <w:r w:rsidRPr="003A5A79">
            <w:rPr>
              <w:rStyle w:val="PlaceholderText"/>
            </w:rPr>
            <w:t>Click or tap here to enter text.</w:t>
          </w:r>
        </w:p>
      </w:docPartBody>
    </w:docPart>
    <w:docPart>
      <w:docPartPr>
        <w:name w:val="01D4D17A114C48EDBDCB07B652625A57"/>
        <w:category>
          <w:name w:val="General"/>
          <w:gallery w:val="placeholder"/>
        </w:category>
        <w:types>
          <w:type w:val="bbPlcHdr"/>
        </w:types>
        <w:behaviors>
          <w:behavior w:val="content"/>
        </w:behaviors>
        <w:guid w:val="{32E5BCB1-2E04-4743-BD2B-549E508B5D7A}"/>
      </w:docPartPr>
      <w:docPartBody>
        <w:p w:rsidR="008A62C5" w:rsidRDefault="00363FCB" w:rsidP="00363FCB">
          <w:pPr>
            <w:pStyle w:val="01D4D17A114C48EDBDCB07B652625A57"/>
          </w:pPr>
          <w:r>
            <w:rPr>
              <w:rStyle w:val="PlaceholderText"/>
            </w:rPr>
            <w:t>Grade</w:t>
          </w:r>
        </w:p>
      </w:docPartBody>
    </w:docPart>
    <w:docPart>
      <w:docPartPr>
        <w:name w:val="354F0E7450EB4E459AB47D56E0FFD683"/>
        <w:category>
          <w:name w:val="General"/>
          <w:gallery w:val="placeholder"/>
        </w:category>
        <w:types>
          <w:type w:val="bbPlcHdr"/>
        </w:types>
        <w:behaviors>
          <w:behavior w:val="content"/>
        </w:behaviors>
        <w:guid w:val="{176A12CA-E271-4656-854E-CAB1EB5F460B}"/>
      </w:docPartPr>
      <w:docPartBody>
        <w:p w:rsidR="008A62C5" w:rsidRDefault="00363FCB" w:rsidP="00363FCB">
          <w:pPr>
            <w:pStyle w:val="354F0E7450EB4E459AB47D56E0FFD683"/>
          </w:pPr>
          <w:r w:rsidRPr="003A5A79">
            <w:rPr>
              <w:rStyle w:val="PlaceholderText"/>
            </w:rPr>
            <w:t>Click or tap here to enter text.</w:t>
          </w:r>
        </w:p>
      </w:docPartBody>
    </w:docPart>
    <w:docPart>
      <w:docPartPr>
        <w:name w:val="1223CE6977374C38A9D9CC67A120236D"/>
        <w:category>
          <w:name w:val="General"/>
          <w:gallery w:val="placeholder"/>
        </w:category>
        <w:types>
          <w:type w:val="bbPlcHdr"/>
        </w:types>
        <w:behaviors>
          <w:behavior w:val="content"/>
        </w:behaviors>
        <w:guid w:val="{42989732-7881-41A3-A7B6-EF371C565986}"/>
      </w:docPartPr>
      <w:docPartBody>
        <w:p w:rsidR="008A62C5" w:rsidRDefault="00363FCB" w:rsidP="00363FCB">
          <w:pPr>
            <w:pStyle w:val="1223CE6977374C38A9D9CC67A120236D"/>
          </w:pPr>
          <w:r>
            <w:rPr>
              <w:rStyle w:val="PlaceholderText"/>
            </w:rPr>
            <w:t>Grade</w:t>
          </w:r>
        </w:p>
      </w:docPartBody>
    </w:docPart>
    <w:docPart>
      <w:docPartPr>
        <w:name w:val="CA14498FCAE344C09C8F1FAF62420115"/>
        <w:category>
          <w:name w:val="General"/>
          <w:gallery w:val="placeholder"/>
        </w:category>
        <w:types>
          <w:type w:val="bbPlcHdr"/>
        </w:types>
        <w:behaviors>
          <w:behavior w:val="content"/>
        </w:behaviors>
        <w:guid w:val="{BAD1F3E6-3422-4686-AC18-EE5737C9DAA4}"/>
      </w:docPartPr>
      <w:docPartBody>
        <w:p w:rsidR="008A62C5" w:rsidRDefault="00363FCB" w:rsidP="00363FCB">
          <w:pPr>
            <w:pStyle w:val="CA14498FCAE344C09C8F1FAF62420115"/>
          </w:pPr>
          <w:r w:rsidRPr="003A5A79">
            <w:rPr>
              <w:rStyle w:val="PlaceholderText"/>
            </w:rPr>
            <w:t>Click or tap here to enter text.</w:t>
          </w:r>
        </w:p>
      </w:docPartBody>
    </w:docPart>
    <w:docPart>
      <w:docPartPr>
        <w:name w:val="2EB2FE40BB504921A62B157F4EA81921"/>
        <w:category>
          <w:name w:val="General"/>
          <w:gallery w:val="placeholder"/>
        </w:category>
        <w:types>
          <w:type w:val="bbPlcHdr"/>
        </w:types>
        <w:behaviors>
          <w:behavior w:val="content"/>
        </w:behaviors>
        <w:guid w:val="{261F3D61-6336-4965-A80F-FAB291D06946}"/>
      </w:docPartPr>
      <w:docPartBody>
        <w:p w:rsidR="008A62C5" w:rsidRDefault="00363FCB" w:rsidP="00363FCB">
          <w:pPr>
            <w:pStyle w:val="2EB2FE40BB504921A62B157F4EA81921"/>
          </w:pPr>
          <w:r>
            <w:rPr>
              <w:rStyle w:val="PlaceholderText"/>
            </w:rPr>
            <w:t>Grade</w:t>
          </w:r>
        </w:p>
      </w:docPartBody>
    </w:docPart>
    <w:docPart>
      <w:docPartPr>
        <w:name w:val="E72DBDEDE8484D619B82E2069EDCBB78"/>
        <w:category>
          <w:name w:val="General"/>
          <w:gallery w:val="placeholder"/>
        </w:category>
        <w:types>
          <w:type w:val="bbPlcHdr"/>
        </w:types>
        <w:behaviors>
          <w:behavior w:val="content"/>
        </w:behaviors>
        <w:guid w:val="{2541D19B-2F53-4FE2-B06A-82E39B522646}"/>
      </w:docPartPr>
      <w:docPartBody>
        <w:p w:rsidR="008A62C5" w:rsidRDefault="00363FCB" w:rsidP="00363FCB">
          <w:pPr>
            <w:pStyle w:val="E72DBDEDE8484D619B82E2069EDCBB78"/>
          </w:pPr>
          <w:r w:rsidRPr="003A5A79">
            <w:rPr>
              <w:rStyle w:val="PlaceholderText"/>
            </w:rPr>
            <w:t>Click or tap here to enter text.</w:t>
          </w:r>
        </w:p>
      </w:docPartBody>
    </w:docPart>
    <w:docPart>
      <w:docPartPr>
        <w:name w:val="76A1CDD3E29845898B675FDB89942617"/>
        <w:category>
          <w:name w:val="General"/>
          <w:gallery w:val="placeholder"/>
        </w:category>
        <w:types>
          <w:type w:val="bbPlcHdr"/>
        </w:types>
        <w:behaviors>
          <w:behavior w:val="content"/>
        </w:behaviors>
        <w:guid w:val="{ACEC4117-AE46-492D-8B56-C3A0C11CEAB6}"/>
      </w:docPartPr>
      <w:docPartBody>
        <w:p w:rsidR="008A62C5" w:rsidRDefault="00363FCB" w:rsidP="00363FCB">
          <w:pPr>
            <w:pStyle w:val="76A1CDD3E29845898B675FDB89942617"/>
          </w:pPr>
          <w:r>
            <w:rPr>
              <w:rStyle w:val="PlaceholderText"/>
            </w:rPr>
            <w:t>Grade</w:t>
          </w:r>
        </w:p>
      </w:docPartBody>
    </w:docPart>
    <w:docPart>
      <w:docPartPr>
        <w:name w:val="9FF97469B2444F47AD419B2EAAC6ACE2"/>
        <w:category>
          <w:name w:val="General"/>
          <w:gallery w:val="placeholder"/>
        </w:category>
        <w:types>
          <w:type w:val="bbPlcHdr"/>
        </w:types>
        <w:behaviors>
          <w:behavior w:val="content"/>
        </w:behaviors>
        <w:guid w:val="{A216A1AF-654E-4C37-BFB6-AE30A3E2EA27}"/>
      </w:docPartPr>
      <w:docPartBody>
        <w:p w:rsidR="008A62C5" w:rsidRDefault="00363FCB" w:rsidP="00363FCB">
          <w:pPr>
            <w:pStyle w:val="9FF97469B2444F47AD419B2EAAC6ACE2"/>
          </w:pPr>
          <w:r w:rsidRPr="003A5A79">
            <w:rPr>
              <w:rStyle w:val="PlaceholderText"/>
            </w:rPr>
            <w:t>Click or tap here to enter text.</w:t>
          </w:r>
        </w:p>
      </w:docPartBody>
    </w:docPart>
    <w:docPart>
      <w:docPartPr>
        <w:name w:val="D1EDCC1AA478440FBB271AC132F00BB5"/>
        <w:category>
          <w:name w:val="General"/>
          <w:gallery w:val="placeholder"/>
        </w:category>
        <w:types>
          <w:type w:val="bbPlcHdr"/>
        </w:types>
        <w:behaviors>
          <w:behavior w:val="content"/>
        </w:behaviors>
        <w:guid w:val="{8566126D-B62F-46FB-BD78-F47D8BAB1025}"/>
      </w:docPartPr>
      <w:docPartBody>
        <w:p w:rsidR="008A62C5" w:rsidRDefault="00363FCB" w:rsidP="00363FCB">
          <w:pPr>
            <w:pStyle w:val="D1EDCC1AA478440FBB271AC132F00BB5"/>
          </w:pPr>
          <w:r>
            <w:rPr>
              <w:rStyle w:val="PlaceholderText"/>
            </w:rPr>
            <w:t>Grade</w:t>
          </w:r>
        </w:p>
      </w:docPartBody>
    </w:docPart>
    <w:docPart>
      <w:docPartPr>
        <w:name w:val="34C6D03D942542A0B6B8EC3B051D2E6E"/>
        <w:category>
          <w:name w:val="General"/>
          <w:gallery w:val="placeholder"/>
        </w:category>
        <w:types>
          <w:type w:val="bbPlcHdr"/>
        </w:types>
        <w:behaviors>
          <w:behavior w:val="content"/>
        </w:behaviors>
        <w:guid w:val="{FBAA05A5-D516-4ED8-A435-64C343E42D49}"/>
      </w:docPartPr>
      <w:docPartBody>
        <w:p w:rsidR="008A62C5" w:rsidRDefault="00363FCB" w:rsidP="00363FCB">
          <w:pPr>
            <w:pStyle w:val="34C6D03D942542A0B6B8EC3B051D2E6E"/>
          </w:pPr>
          <w:r w:rsidRPr="003A5A79">
            <w:rPr>
              <w:rStyle w:val="PlaceholderText"/>
            </w:rPr>
            <w:t>Click or tap here to enter text.</w:t>
          </w:r>
        </w:p>
      </w:docPartBody>
    </w:docPart>
    <w:docPart>
      <w:docPartPr>
        <w:name w:val="8B882E4D4D374F5C96FA4DE2645EF093"/>
        <w:category>
          <w:name w:val="General"/>
          <w:gallery w:val="placeholder"/>
        </w:category>
        <w:types>
          <w:type w:val="bbPlcHdr"/>
        </w:types>
        <w:behaviors>
          <w:behavior w:val="content"/>
        </w:behaviors>
        <w:guid w:val="{513EBC39-EB37-4B04-AAB0-87877F5CFE39}"/>
      </w:docPartPr>
      <w:docPartBody>
        <w:p w:rsidR="008A62C5" w:rsidRDefault="00363FCB" w:rsidP="00363FCB">
          <w:pPr>
            <w:pStyle w:val="8B882E4D4D374F5C96FA4DE2645EF093"/>
          </w:pPr>
          <w:r>
            <w:rPr>
              <w:rStyle w:val="PlaceholderText"/>
            </w:rPr>
            <w:t>Grade</w:t>
          </w:r>
        </w:p>
      </w:docPartBody>
    </w:docPart>
    <w:docPart>
      <w:docPartPr>
        <w:name w:val="139F0F6CF4524E2D81F10E9259C67CD0"/>
        <w:category>
          <w:name w:val="General"/>
          <w:gallery w:val="placeholder"/>
        </w:category>
        <w:types>
          <w:type w:val="bbPlcHdr"/>
        </w:types>
        <w:behaviors>
          <w:behavior w:val="content"/>
        </w:behaviors>
        <w:guid w:val="{50204370-7A53-4A1A-B6E7-693CB1E433C9}"/>
      </w:docPartPr>
      <w:docPartBody>
        <w:p w:rsidR="008A62C5" w:rsidRDefault="00363FCB" w:rsidP="00363FCB">
          <w:pPr>
            <w:pStyle w:val="139F0F6CF4524E2D81F10E9259C67CD0"/>
          </w:pPr>
          <w:r w:rsidRPr="003A5A79">
            <w:rPr>
              <w:rStyle w:val="PlaceholderText"/>
            </w:rPr>
            <w:t>Click or tap here to enter text.</w:t>
          </w:r>
        </w:p>
      </w:docPartBody>
    </w:docPart>
    <w:docPart>
      <w:docPartPr>
        <w:name w:val="6D8C5B6E09D74F168738D149DB772761"/>
        <w:category>
          <w:name w:val="General"/>
          <w:gallery w:val="placeholder"/>
        </w:category>
        <w:types>
          <w:type w:val="bbPlcHdr"/>
        </w:types>
        <w:behaviors>
          <w:behavior w:val="content"/>
        </w:behaviors>
        <w:guid w:val="{79E2C083-134B-48D8-91F4-FCD263E73B59}"/>
      </w:docPartPr>
      <w:docPartBody>
        <w:p w:rsidR="008A62C5" w:rsidRDefault="00363FCB" w:rsidP="00363FCB">
          <w:pPr>
            <w:pStyle w:val="6D8C5B6E09D74F168738D149DB772761"/>
          </w:pPr>
          <w:r>
            <w:rPr>
              <w:rStyle w:val="PlaceholderText"/>
            </w:rPr>
            <w:t>Grade</w:t>
          </w:r>
        </w:p>
      </w:docPartBody>
    </w:docPart>
    <w:docPart>
      <w:docPartPr>
        <w:name w:val="14101D1AAD8B46F8A49247B3A89EF0B2"/>
        <w:category>
          <w:name w:val="General"/>
          <w:gallery w:val="placeholder"/>
        </w:category>
        <w:types>
          <w:type w:val="bbPlcHdr"/>
        </w:types>
        <w:behaviors>
          <w:behavior w:val="content"/>
        </w:behaviors>
        <w:guid w:val="{D95E6345-0EF5-44DE-9024-D29D91A8B18F}"/>
      </w:docPartPr>
      <w:docPartBody>
        <w:p w:rsidR="008A62C5" w:rsidRDefault="00363FCB" w:rsidP="00363FCB">
          <w:pPr>
            <w:pStyle w:val="14101D1AAD8B46F8A49247B3A89EF0B2"/>
          </w:pPr>
          <w:r w:rsidRPr="003A5A79">
            <w:rPr>
              <w:rStyle w:val="PlaceholderText"/>
            </w:rPr>
            <w:t>Click or tap here to enter text.</w:t>
          </w:r>
        </w:p>
      </w:docPartBody>
    </w:docPart>
    <w:docPart>
      <w:docPartPr>
        <w:name w:val="897BC4DC18EE4C3A888A4446527687EC"/>
        <w:category>
          <w:name w:val="General"/>
          <w:gallery w:val="placeholder"/>
        </w:category>
        <w:types>
          <w:type w:val="bbPlcHdr"/>
        </w:types>
        <w:behaviors>
          <w:behavior w:val="content"/>
        </w:behaviors>
        <w:guid w:val="{FE0DF66B-366C-47A8-8921-3FFE1BFC3F01}"/>
      </w:docPartPr>
      <w:docPartBody>
        <w:p w:rsidR="008A62C5" w:rsidRDefault="00363FCB" w:rsidP="00363FCB">
          <w:pPr>
            <w:pStyle w:val="897BC4DC18EE4C3A888A4446527687EC"/>
          </w:pPr>
          <w:r>
            <w:rPr>
              <w:rStyle w:val="PlaceholderText"/>
            </w:rPr>
            <w:t>Grade</w:t>
          </w:r>
        </w:p>
      </w:docPartBody>
    </w:docPart>
    <w:docPart>
      <w:docPartPr>
        <w:name w:val="ED6FD1337DAC45C1881A879388D59422"/>
        <w:category>
          <w:name w:val="General"/>
          <w:gallery w:val="placeholder"/>
        </w:category>
        <w:types>
          <w:type w:val="bbPlcHdr"/>
        </w:types>
        <w:behaviors>
          <w:behavior w:val="content"/>
        </w:behaviors>
        <w:guid w:val="{818B0050-3D5A-49AC-9506-22FBB9FD769C}"/>
      </w:docPartPr>
      <w:docPartBody>
        <w:p w:rsidR="008A62C5" w:rsidRDefault="00363FCB" w:rsidP="00363FCB">
          <w:pPr>
            <w:pStyle w:val="ED6FD1337DAC45C1881A879388D59422"/>
          </w:pPr>
          <w:r w:rsidRPr="003A5A79">
            <w:rPr>
              <w:rStyle w:val="PlaceholderText"/>
            </w:rPr>
            <w:t>Click or tap here to enter text.</w:t>
          </w:r>
        </w:p>
      </w:docPartBody>
    </w:docPart>
    <w:docPart>
      <w:docPartPr>
        <w:name w:val="39D96AFEE9174673A42C0951D89451AF"/>
        <w:category>
          <w:name w:val="General"/>
          <w:gallery w:val="placeholder"/>
        </w:category>
        <w:types>
          <w:type w:val="bbPlcHdr"/>
        </w:types>
        <w:behaviors>
          <w:behavior w:val="content"/>
        </w:behaviors>
        <w:guid w:val="{8DC03C45-3D70-44A8-B271-95E6B35690B9}"/>
      </w:docPartPr>
      <w:docPartBody>
        <w:p w:rsidR="008A62C5" w:rsidRDefault="00363FCB" w:rsidP="00363FCB">
          <w:pPr>
            <w:pStyle w:val="39D96AFEE9174673A42C0951D89451AF"/>
          </w:pPr>
          <w:r>
            <w:rPr>
              <w:rStyle w:val="PlaceholderText"/>
            </w:rPr>
            <w:t>Grade</w:t>
          </w:r>
        </w:p>
      </w:docPartBody>
    </w:docPart>
    <w:docPart>
      <w:docPartPr>
        <w:name w:val="FCF640691A524038AF15721DE9C535E8"/>
        <w:category>
          <w:name w:val="General"/>
          <w:gallery w:val="placeholder"/>
        </w:category>
        <w:types>
          <w:type w:val="bbPlcHdr"/>
        </w:types>
        <w:behaviors>
          <w:behavior w:val="content"/>
        </w:behaviors>
        <w:guid w:val="{59F8F2F5-572F-4DC6-81F1-8A680B49718C}"/>
      </w:docPartPr>
      <w:docPartBody>
        <w:p w:rsidR="008A62C5" w:rsidRDefault="00363FCB" w:rsidP="00363FCB">
          <w:pPr>
            <w:pStyle w:val="FCF640691A524038AF15721DE9C535E8"/>
          </w:pPr>
          <w:r w:rsidRPr="003A5A79">
            <w:rPr>
              <w:rStyle w:val="PlaceholderText"/>
            </w:rPr>
            <w:t>Click or tap here to enter text.</w:t>
          </w:r>
        </w:p>
      </w:docPartBody>
    </w:docPart>
    <w:docPart>
      <w:docPartPr>
        <w:name w:val="27461851B69B450D99DC4E6C3C52F823"/>
        <w:category>
          <w:name w:val="General"/>
          <w:gallery w:val="placeholder"/>
        </w:category>
        <w:types>
          <w:type w:val="bbPlcHdr"/>
        </w:types>
        <w:behaviors>
          <w:behavior w:val="content"/>
        </w:behaviors>
        <w:guid w:val="{CAD6D636-6A72-41C2-B406-311A6BAADD0A}"/>
      </w:docPartPr>
      <w:docPartBody>
        <w:p w:rsidR="008A62C5" w:rsidRDefault="00363FCB" w:rsidP="00363FCB">
          <w:pPr>
            <w:pStyle w:val="27461851B69B450D99DC4E6C3C52F823"/>
          </w:pPr>
          <w:r>
            <w:rPr>
              <w:rStyle w:val="PlaceholderText"/>
            </w:rPr>
            <w:t>Grade</w:t>
          </w:r>
        </w:p>
      </w:docPartBody>
    </w:docPart>
    <w:docPart>
      <w:docPartPr>
        <w:name w:val="CD18D74D45FF4521B717FEE76E70AFA4"/>
        <w:category>
          <w:name w:val="General"/>
          <w:gallery w:val="placeholder"/>
        </w:category>
        <w:types>
          <w:type w:val="bbPlcHdr"/>
        </w:types>
        <w:behaviors>
          <w:behavior w:val="content"/>
        </w:behaviors>
        <w:guid w:val="{D2A3C216-E36C-42E4-A70B-A1D16CFB44D3}"/>
      </w:docPartPr>
      <w:docPartBody>
        <w:p w:rsidR="008A62C5" w:rsidRDefault="00363FCB" w:rsidP="00363FCB">
          <w:pPr>
            <w:pStyle w:val="CD18D74D45FF4521B717FEE76E70AFA4"/>
          </w:pPr>
          <w:r w:rsidRPr="003A5A79">
            <w:rPr>
              <w:rStyle w:val="PlaceholderText"/>
            </w:rPr>
            <w:t>Click or tap here to enter text.</w:t>
          </w:r>
        </w:p>
      </w:docPartBody>
    </w:docPart>
    <w:docPart>
      <w:docPartPr>
        <w:name w:val="739C7CB3A9FC4EE6B9E38446A71A41EA"/>
        <w:category>
          <w:name w:val="General"/>
          <w:gallery w:val="placeholder"/>
        </w:category>
        <w:types>
          <w:type w:val="bbPlcHdr"/>
        </w:types>
        <w:behaviors>
          <w:behavior w:val="content"/>
        </w:behaviors>
        <w:guid w:val="{D3957485-5051-44CD-9358-91F3659FDAB2}"/>
      </w:docPartPr>
      <w:docPartBody>
        <w:p w:rsidR="008A62C5" w:rsidRDefault="00363FCB" w:rsidP="00363FCB">
          <w:pPr>
            <w:pStyle w:val="739C7CB3A9FC4EE6B9E38446A71A41EA"/>
          </w:pPr>
          <w:r>
            <w:rPr>
              <w:rStyle w:val="PlaceholderText"/>
            </w:rPr>
            <w:t>Grade</w:t>
          </w:r>
        </w:p>
      </w:docPartBody>
    </w:docPart>
    <w:docPart>
      <w:docPartPr>
        <w:name w:val="A76950FE0EC740BB9BBBBFDC6EABE853"/>
        <w:category>
          <w:name w:val="General"/>
          <w:gallery w:val="placeholder"/>
        </w:category>
        <w:types>
          <w:type w:val="bbPlcHdr"/>
        </w:types>
        <w:behaviors>
          <w:behavior w:val="content"/>
        </w:behaviors>
        <w:guid w:val="{27ECB5B9-85EF-4EDF-A652-F25C89186AFF}"/>
      </w:docPartPr>
      <w:docPartBody>
        <w:p w:rsidR="008A62C5" w:rsidRDefault="00363FCB" w:rsidP="00363FCB">
          <w:pPr>
            <w:pStyle w:val="A76950FE0EC740BB9BBBBFDC6EABE853"/>
          </w:pPr>
          <w:r w:rsidRPr="003A5A79">
            <w:rPr>
              <w:rStyle w:val="PlaceholderText"/>
            </w:rPr>
            <w:t>Click or tap here to enter text.</w:t>
          </w:r>
        </w:p>
      </w:docPartBody>
    </w:docPart>
    <w:docPart>
      <w:docPartPr>
        <w:name w:val="3CBF9E99244C4B6EBAC8F9346B49A42C"/>
        <w:category>
          <w:name w:val="General"/>
          <w:gallery w:val="placeholder"/>
        </w:category>
        <w:types>
          <w:type w:val="bbPlcHdr"/>
        </w:types>
        <w:behaviors>
          <w:behavior w:val="content"/>
        </w:behaviors>
        <w:guid w:val="{0CB0D071-A2F9-4895-9327-951CF69BAF12}"/>
      </w:docPartPr>
      <w:docPartBody>
        <w:p w:rsidR="008A62C5" w:rsidRDefault="00363FCB" w:rsidP="00363FCB">
          <w:pPr>
            <w:pStyle w:val="3CBF9E99244C4B6EBAC8F9346B49A42C"/>
          </w:pPr>
          <w:r>
            <w:rPr>
              <w:rStyle w:val="PlaceholderText"/>
            </w:rPr>
            <w:t>Grade</w:t>
          </w:r>
        </w:p>
      </w:docPartBody>
    </w:docPart>
    <w:docPart>
      <w:docPartPr>
        <w:name w:val="CC8BF915CDC24684ABDD5D61DC503118"/>
        <w:category>
          <w:name w:val="General"/>
          <w:gallery w:val="placeholder"/>
        </w:category>
        <w:types>
          <w:type w:val="bbPlcHdr"/>
        </w:types>
        <w:behaviors>
          <w:behavior w:val="content"/>
        </w:behaviors>
        <w:guid w:val="{4C5035F6-4269-4ACF-862D-D0E74F98221B}"/>
      </w:docPartPr>
      <w:docPartBody>
        <w:p w:rsidR="008A62C5" w:rsidRDefault="00363FCB" w:rsidP="00363FCB">
          <w:pPr>
            <w:pStyle w:val="CC8BF915CDC24684ABDD5D61DC503118"/>
          </w:pPr>
          <w:r w:rsidRPr="003A5A79">
            <w:rPr>
              <w:rStyle w:val="PlaceholderText"/>
            </w:rPr>
            <w:t>Click or tap here to enter text.</w:t>
          </w:r>
        </w:p>
      </w:docPartBody>
    </w:docPart>
    <w:docPart>
      <w:docPartPr>
        <w:name w:val="6E7F3DE392754BD1853D95DF354CADBC"/>
        <w:category>
          <w:name w:val="General"/>
          <w:gallery w:val="placeholder"/>
        </w:category>
        <w:types>
          <w:type w:val="bbPlcHdr"/>
        </w:types>
        <w:behaviors>
          <w:behavior w:val="content"/>
        </w:behaviors>
        <w:guid w:val="{42CD1BAC-17E5-43B9-992E-EBE9AB1CC4CC}"/>
      </w:docPartPr>
      <w:docPartBody>
        <w:p w:rsidR="008A62C5" w:rsidRDefault="00363FCB" w:rsidP="00363FCB">
          <w:pPr>
            <w:pStyle w:val="6E7F3DE392754BD1853D95DF354CADBC"/>
          </w:pPr>
          <w:r>
            <w:rPr>
              <w:rStyle w:val="PlaceholderText"/>
            </w:rPr>
            <w:t>Grade</w:t>
          </w:r>
        </w:p>
      </w:docPartBody>
    </w:docPart>
    <w:docPart>
      <w:docPartPr>
        <w:name w:val="601D870BA95D451793B53A69D2B96ED6"/>
        <w:category>
          <w:name w:val="General"/>
          <w:gallery w:val="placeholder"/>
        </w:category>
        <w:types>
          <w:type w:val="bbPlcHdr"/>
        </w:types>
        <w:behaviors>
          <w:behavior w:val="content"/>
        </w:behaviors>
        <w:guid w:val="{AAA45A13-A3F0-4935-BFB6-F9D043088929}"/>
      </w:docPartPr>
      <w:docPartBody>
        <w:p w:rsidR="008A62C5" w:rsidRDefault="00363FCB" w:rsidP="00363FCB">
          <w:pPr>
            <w:pStyle w:val="601D870BA95D451793B53A69D2B96ED6"/>
          </w:pPr>
          <w:r w:rsidRPr="003A5A79">
            <w:rPr>
              <w:rStyle w:val="PlaceholderText"/>
            </w:rPr>
            <w:t>Click or tap here to enter text.</w:t>
          </w:r>
        </w:p>
      </w:docPartBody>
    </w:docPart>
    <w:docPart>
      <w:docPartPr>
        <w:name w:val="FAC461531B3447AA8B0996C2B557F6CA"/>
        <w:category>
          <w:name w:val="General"/>
          <w:gallery w:val="placeholder"/>
        </w:category>
        <w:types>
          <w:type w:val="bbPlcHdr"/>
        </w:types>
        <w:behaviors>
          <w:behavior w:val="content"/>
        </w:behaviors>
        <w:guid w:val="{A3A4AF4E-6F65-408E-B560-D2CD94BFBF3E}"/>
      </w:docPartPr>
      <w:docPartBody>
        <w:p w:rsidR="008A62C5" w:rsidRDefault="00363FCB" w:rsidP="00363FCB">
          <w:pPr>
            <w:pStyle w:val="FAC461531B3447AA8B0996C2B557F6CA"/>
          </w:pPr>
          <w:r>
            <w:rPr>
              <w:rStyle w:val="PlaceholderText"/>
            </w:rPr>
            <w:t>Grade</w:t>
          </w:r>
        </w:p>
      </w:docPartBody>
    </w:docPart>
    <w:docPart>
      <w:docPartPr>
        <w:name w:val="366FAFF29A164A7C86B6DEB48D06FB69"/>
        <w:category>
          <w:name w:val="General"/>
          <w:gallery w:val="placeholder"/>
        </w:category>
        <w:types>
          <w:type w:val="bbPlcHdr"/>
        </w:types>
        <w:behaviors>
          <w:behavior w:val="content"/>
        </w:behaviors>
        <w:guid w:val="{E9F734B6-8359-42DE-A1F3-BBA922AC2FF0}"/>
      </w:docPartPr>
      <w:docPartBody>
        <w:p w:rsidR="008A62C5" w:rsidRDefault="00363FCB" w:rsidP="00363FCB">
          <w:pPr>
            <w:pStyle w:val="366FAFF29A164A7C86B6DEB48D06FB69"/>
          </w:pPr>
          <w:r w:rsidRPr="003A5A79">
            <w:rPr>
              <w:rStyle w:val="PlaceholderText"/>
            </w:rPr>
            <w:t>Click or tap here to enter text.</w:t>
          </w:r>
        </w:p>
      </w:docPartBody>
    </w:docPart>
    <w:docPart>
      <w:docPartPr>
        <w:name w:val="27C5E559DF434479BD6AD0BA02E50994"/>
        <w:category>
          <w:name w:val="General"/>
          <w:gallery w:val="placeholder"/>
        </w:category>
        <w:types>
          <w:type w:val="bbPlcHdr"/>
        </w:types>
        <w:behaviors>
          <w:behavior w:val="content"/>
        </w:behaviors>
        <w:guid w:val="{23995315-0216-4BEC-8E03-7458972AE67C}"/>
      </w:docPartPr>
      <w:docPartBody>
        <w:p w:rsidR="008A62C5" w:rsidRDefault="00363FCB" w:rsidP="00363FCB">
          <w:pPr>
            <w:pStyle w:val="27C5E559DF434479BD6AD0BA02E50994"/>
          </w:pPr>
          <w:r>
            <w:rPr>
              <w:rStyle w:val="PlaceholderText"/>
            </w:rPr>
            <w:t>Grade</w:t>
          </w:r>
        </w:p>
      </w:docPartBody>
    </w:docPart>
    <w:docPart>
      <w:docPartPr>
        <w:name w:val="A8B5E587C5454C4BB948F7AB19C62594"/>
        <w:category>
          <w:name w:val="General"/>
          <w:gallery w:val="placeholder"/>
        </w:category>
        <w:types>
          <w:type w:val="bbPlcHdr"/>
        </w:types>
        <w:behaviors>
          <w:behavior w:val="content"/>
        </w:behaviors>
        <w:guid w:val="{19C018B9-2DBF-44C0-9463-A0BEA51322CC}"/>
      </w:docPartPr>
      <w:docPartBody>
        <w:p w:rsidR="008A62C5" w:rsidRDefault="00363FCB" w:rsidP="00363FCB">
          <w:pPr>
            <w:pStyle w:val="A8B5E587C5454C4BB948F7AB19C62594"/>
          </w:pPr>
          <w:r w:rsidRPr="003A5A79">
            <w:rPr>
              <w:rStyle w:val="PlaceholderText"/>
            </w:rPr>
            <w:t>Click or tap here to enter text.</w:t>
          </w:r>
        </w:p>
      </w:docPartBody>
    </w:docPart>
    <w:docPart>
      <w:docPartPr>
        <w:name w:val="C08DFDDE4B174B93B949F689A140A59B"/>
        <w:category>
          <w:name w:val="General"/>
          <w:gallery w:val="placeholder"/>
        </w:category>
        <w:types>
          <w:type w:val="bbPlcHdr"/>
        </w:types>
        <w:behaviors>
          <w:behavior w:val="content"/>
        </w:behaviors>
        <w:guid w:val="{2AFD6120-1763-438E-9331-533A1D691363}"/>
      </w:docPartPr>
      <w:docPartBody>
        <w:p w:rsidR="008A62C5" w:rsidRDefault="00363FCB" w:rsidP="00363FCB">
          <w:pPr>
            <w:pStyle w:val="C08DFDDE4B174B93B949F689A140A59B"/>
          </w:pPr>
          <w:r>
            <w:rPr>
              <w:rStyle w:val="PlaceholderText"/>
            </w:rPr>
            <w:t>Grade</w:t>
          </w:r>
        </w:p>
      </w:docPartBody>
    </w:docPart>
    <w:docPart>
      <w:docPartPr>
        <w:name w:val="FF0D670A341A4C7FA815FC82D5F47171"/>
        <w:category>
          <w:name w:val="General"/>
          <w:gallery w:val="placeholder"/>
        </w:category>
        <w:types>
          <w:type w:val="bbPlcHdr"/>
        </w:types>
        <w:behaviors>
          <w:behavior w:val="content"/>
        </w:behaviors>
        <w:guid w:val="{889B1AD2-DA8F-43F1-B7F6-BF4AF720122A}"/>
      </w:docPartPr>
      <w:docPartBody>
        <w:p w:rsidR="008A62C5" w:rsidRDefault="00363FCB" w:rsidP="00363FCB">
          <w:pPr>
            <w:pStyle w:val="FF0D670A341A4C7FA815FC82D5F47171"/>
          </w:pPr>
          <w:r w:rsidRPr="003A5A79">
            <w:rPr>
              <w:rStyle w:val="PlaceholderText"/>
            </w:rPr>
            <w:t>Click or tap here to enter text.</w:t>
          </w:r>
        </w:p>
      </w:docPartBody>
    </w:docPart>
    <w:docPart>
      <w:docPartPr>
        <w:name w:val="19C55CE67FFE4CBBBEC175050B635F4B"/>
        <w:category>
          <w:name w:val="General"/>
          <w:gallery w:val="placeholder"/>
        </w:category>
        <w:types>
          <w:type w:val="bbPlcHdr"/>
        </w:types>
        <w:behaviors>
          <w:behavior w:val="content"/>
        </w:behaviors>
        <w:guid w:val="{25E09555-9362-4A6E-9050-8211DF93867A}"/>
      </w:docPartPr>
      <w:docPartBody>
        <w:p w:rsidR="008A62C5" w:rsidRDefault="00363FCB" w:rsidP="00363FCB">
          <w:pPr>
            <w:pStyle w:val="19C55CE67FFE4CBBBEC175050B635F4B"/>
          </w:pPr>
          <w:r>
            <w:rPr>
              <w:rStyle w:val="PlaceholderText"/>
            </w:rPr>
            <w:t>Grade</w:t>
          </w:r>
        </w:p>
      </w:docPartBody>
    </w:docPart>
    <w:docPart>
      <w:docPartPr>
        <w:name w:val="96175F3D82314F139D2CCBC187780A26"/>
        <w:category>
          <w:name w:val="General"/>
          <w:gallery w:val="placeholder"/>
        </w:category>
        <w:types>
          <w:type w:val="bbPlcHdr"/>
        </w:types>
        <w:behaviors>
          <w:behavior w:val="content"/>
        </w:behaviors>
        <w:guid w:val="{D9BA193C-0141-4485-B775-232BF92F945F}"/>
      </w:docPartPr>
      <w:docPartBody>
        <w:p w:rsidR="008A62C5" w:rsidRDefault="00363FCB" w:rsidP="00363FCB">
          <w:pPr>
            <w:pStyle w:val="96175F3D82314F139D2CCBC187780A26"/>
          </w:pPr>
          <w:r w:rsidRPr="003A5A79">
            <w:rPr>
              <w:rStyle w:val="PlaceholderText"/>
            </w:rPr>
            <w:t>Click or tap here to enter text.</w:t>
          </w:r>
        </w:p>
      </w:docPartBody>
    </w:docPart>
    <w:docPart>
      <w:docPartPr>
        <w:name w:val="EB423B58C75344E2A6EDE69FEFC0798C"/>
        <w:category>
          <w:name w:val="General"/>
          <w:gallery w:val="placeholder"/>
        </w:category>
        <w:types>
          <w:type w:val="bbPlcHdr"/>
        </w:types>
        <w:behaviors>
          <w:behavior w:val="content"/>
        </w:behaviors>
        <w:guid w:val="{A383BD5E-EE04-4D3B-894C-B3DEE0773C80}"/>
      </w:docPartPr>
      <w:docPartBody>
        <w:p w:rsidR="008A62C5" w:rsidRDefault="00363FCB" w:rsidP="00363FCB">
          <w:pPr>
            <w:pStyle w:val="EB423B58C75344E2A6EDE69FEFC0798C"/>
          </w:pPr>
          <w:r>
            <w:rPr>
              <w:rStyle w:val="PlaceholderText"/>
            </w:rPr>
            <w:t>Grade</w:t>
          </w:r>
        </w:p>
      </w:docPartBody>
    </w:docPart>
    <w:docPart>
      <w:docPartPr>
        <w:name w:val="DB23293126B54F00BB27B1D6C23A9273"/>
        <w:category>
          <w:name w:val="General"/>
          <w:gallery w:val="placeholder"/>
        </w:category>
        <w:types>
          <w:type w:val="bbPlcHdr"/>
        </w:types>
        <w:behaviors>
          <w:behavior w:val="content"/>
        </w:behaviors>
        <w:guid w:val="{86F196CD-60FB-4EB0-A14F-9BD6A73050B0}"/>
      </w:docPartPr>
      <w:docPartBody>
        <w:p w:rsidR="008A62C5" w:rsidRDefault="00363FCB" w:rsidP="00363FCB">
          <w:pPr>
            <w:pStyle w:val="DB23293126B54F00BB27B1D6C23A9273"/>
          </w:pPr>
          <w:r w:rsidRPr="003A5A79">
            <w:rPr>
              <w:rStyle w:val="PlaceholderText"/>
            </w:rPr>
            <w:t>Click or tap here to enter text.</w:t>
          </w:r>
        </w:p>
      </w:docPartBody>
    </w:docPart>
    <w:docPart>
      <w:docPartPr>
        <w:name w:val="CC2DDA806A0C4B02B0D013A51784A250"/>
        <w:category>
          <w:name w:val="General"/>
          <w:gallery w:val="placeholder"/>
        </w:category>
        <w:types>
          <w:type w:val="bbPlcHdr"/>
        </w:types>
        <w:behaviors>
          <w:behavior w:val="content"/>
        </w:behaviors>
        <w:guid w:val="{B710B789-2246-41A9-8BC1-4E4E55055147}"/>
      </w:docPartPr>
      <w:docPartBody>
        <w:p w:rsidR="008A62C5" w:rsidRDefault="00363FCB" w:rsidP="00363FCB">
          <w:pPr>
            <w:pStyle w:val="CC2DDA806A0C4B02B0D013A51784A250"/>
          </w:pPr>
          <w:r w:rsidRPr="003A5A79">
            <w:rPr>
              <w:rStyle w:val="PlaceholderText"/>
            </w:rPr>
            <w:t>Click or tap here to enter text.</w:t>
          </w:r>
        </w:p>
      </w:docPartBody>
    </w:docPart>
    <w:docPart>
      <w:docPartPr>
        <w:name w:val="24B2F09A816848D38623D491BC26ECE3"/>
        <w:category>
          <w:name w:val="General"/>
          <w:gallery w:val="placeholder"/>
        </w:category>
        <w:types>
          <w:type w:val="bbPlcHdr"/>
        </w:types>
        <w:behaviors>
          <w:behavior w:val="content"/>
        </w:behaviors>
        <w:guid w:val="{5347084B-AB86-450B-930F-84614ABE0666}"/>
      </w:docPartPr>
      <w:docPartBody>
        <w:p w:rsidR="008A62C5" w:rsidRDefault="00363FCB" w:rsidP="00363FCB">
          <w:pPr>
            <w:pStyle w:val="24B2F09A816848D38623D491BC26ECE3"/>
          </w:pPr>
          <w:r>
            <w:rPr>
              <w:rStyle w:val="PlaceholderText"/>
            </w:rPr>
            <w:t>Gra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3FCB"/>
    <w:rsid w:val="00363FCB"/>
    <w:rsid w:val="005C26E7"/>
    <w:rsid w:val="006E3BF0"/>
    <w:rsid w:val="008A62C5"/>
    <w:rsid w:val="00EA48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3FCB"/>
    <w:rPr>
      <w:color w:val="808080"/>
    </w:rPr>
  </w:style>
  <w:style w:type="paragraph" w:customStyle="1" w:styleId="CE27B74C87BE48748433F10962A95AA3">
    <w:name w:val="CE27B74C87BE48748433F10962A95AA3"/>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DCFD1DEA06194E548650BDEDE365D14F">
    <w:name w:val="DCFD1DEA06194E548650BDEDE365D14F"/>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6F0B6A7ABDA4D5CBFACC9778BA48A50">
    <w:name w:val="26F0B6A7ABDA4D5CBFACC9778BA48A50"/>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D62ACF387114C38A8D03F4D70D03B1B">
    <w:name w:val="5D62ACF387114C38A8D03F4D70D03B1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CF5EFCA2EAC487383B91AE4856E68EC">
    <w:name w:val="5CF5EFCA2EAC487383B91AE4856E68EC"/>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0429ABA08464A90A5D477CE984B25EB">
    <w:name w:val="70429ABA08464A90A5D477CE984B25E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876246A74454FAEBB6789EADB757840">
    <w:name w:val="C876246A74454FAEBB6789EADB757840"/>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B5C3419A6A74209A3367134D8C9E3E8">
    <w:name w:val="2B5C3419A6A74209A3367134D8C9E3E8"/>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693258F7FF0241DBA540A77B07859E6E">
    <w:name w:val="693258F7FF0241DBA540A77B07859E6E"/>
    <w:rsid w:val="00363FCB"/>
  </w:style>
  <w:style w:type="paragraph" w:customStyle="1" w:styleId="CE27B74C87BE48748433F10962A95AA31">
    <w:name w:val="CE27B74C87BE48748433F10962A95AA3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DCFD1DEA06194E548650BDEDE365D14F1">
    <w:name w:val="DCFD1DEA06194E548650BDEDE365D14F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6F0B6A7ABDA4D5CBFACC9778BA48A501">
    <w:name w:val="26F0B6A7ABDA4D5CBFACC9778BA48A5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D62ACF387114C38A8D03F4D70D03B1B1">
    <w:name w:val="5D62ACF387114C38A8D03F4D70D03B1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CF5EFCA2EAC487383B91AE4856E68EC1">
    <w:name w:val="5CF5EFCA2EAC487383B91AE4856E68EC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0429ABA08464A90A5D477CE984B25EB1">
    <w:name w:val="70429ABA08464A90A5D477CE984B25E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876246A74454FAEBB6789EADB7578401">
    <w:name w:val="C876246A74454FAEBB6789EADB75784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B5C3419A6A74209A3367134D8C9E3E81">
    <w:name w:val="2B5C3419A6A74209A3367134D8C9E3E8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B1E44C204F64BCDBF97901D940CC273">
    <w:name w:val="9B1E44C204F64BCDBF97901D940CC273"/>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518F8447B0242EAB776B742708CC3D8">
    <w:name w:val="4518F8447B0242EAB776B742708CC3D8"/>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C1DC2D30FDA4D1B9F19F8D247A0879F">
    <w:name w:val="AC1DC2D30FDA4D1B9F19F8D247A0879F"/>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8801989FFD40421783BC355F2952604F">
    <w:name w:val="8801989FFD40421783BC355F2952604F"/>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7F167044901453599027BDEF02A5E7C">
    <w:name w:val="F7F167044901453599027BDEF02A5E7C"/>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899897A60EF4B95B0AC21AD23CCF9EB">
    <w:name w:val="4899897A60EF4B95B0AC21AD23CCF9E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4ED1E6A118D472B869153816AD1287C">
    <w:name w:val="14ED1E6A118D472B869153816AD1287C"/>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A363490CD204238966702B3165659FC">
    <w:name w:val="2A363490CD204238966702B3165659FC"/>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D6B396EB21614831BF32AD7854437D66">
    <w:name w:val="D6B396EB21614831BF32AD7854437D66"/>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6885F8EBA344965A2600DB3B3B449B2">
    <w:name w:val="16885F8EBA344965A2600DB3B3B449B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6E7B9A258224FBE96FB6D157866CF2B">
    <w:name w:val="46E7B9A258224FBE96FB6D157866CF2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E18BDC90DD2B41C9B2C570D6D729AE5C">
    <w:name w:val="E18BDC90DD2B41C9B2C570D6D729AE5C"/>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647883D6E3740679498935E77013F1B">
    <w:name w:val="C647883D6E3740679498935E77013F1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36026F39D84472AAF4B40A794959B2A">
    <w:name w:val="C36026F39D84472AAF4B40A794959B2A"/>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475BB8378934591B01D5A5BF4BB115B">
    <w:name w:val="5475BB8378934591B01D5A5BF4BB115B"/>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119180994BF47A78DEBBB7BC0181A08">
    <w:name w:val="4119180994BF47A78DEBBB7BC0181A08"/>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C824CE34E5A44D8AE218A162C68AD81">
    <w:name w:val="AC824CE34E5A44D8AE218A162C68AD8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73676FE49A94E9884544E061F165167">
    <w:name w:val="373676FE49A94E9884544E061F165167"/>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2CF88E39BB5466FA545FB7DDCE0554F">
    <w:name w:val="32CF88E39BB5466FA545FB7DDCE0554F"/>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F39D2B1F2984E7B95144BB36D8BB273">
    <w:name w:val="CF39D2B1F2984E7B95144BB36D8BB273"/>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81889B6F4934748B725AD7B80425103">
    <w:name w:val="981889B6F4934748B725AD7B80425103"/>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6D19BBDDF1ED49F7ABCD2A5C534C0920">
    <w:name w:val="6D19BBDDF1ED49F7ABCD2A5C534C0920"/>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3CA49F35C2549E19161ED834715928E">
    <w:name w:val="A3CA49F35C2549E19161ED834715928E"/>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1A235D6676F4D0A8F73D0EB96E7F06D">
    <w:name w:val="A1A235D6676F4D0A8F73D0EB96E7F06D"/>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9655C9CB72F420A881DD7A66C596C56">
    <w:name w:val="F9655C9CB72F420A881DD7A66C596C56"/>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55F2DE710F340A2864308A6D3930868">
    <w:name w:val="455F2DE710F340A2864308A6D3930868"/>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C7400D005AD42F09DCECB4C84EC80D9">
    <w:name w:val="4C7400D005AD42F09DCECB4C84EC80D9"/>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9696A85307142AD8EFC0276FA00A554">
    <w:name w:val="99696A85307142AD8EFC0276FA00A554"/>
    <w:rsid w:val="00363FCB"/>
  </w:style>
  <w:style w:type="paragraph" w:customStyle="1" w:styleId="39066C25202E4E198B2232EFD55D9F20">
    <w:name w:val="39066C25202E4E198B2232EFD55D9F20"/>
    <w:rsid w:val="00363FCB"/>
  </w:style>
  <w:style w:type="paragraph" w:customStyle="1" w:styleId="C64077F6F8F04B4A867060F96A378241">
    <w:name w:val="C64077F6F8F04B4A867060F96A378241"/>
    <w:rsid w:val="00363FCB"/>
  </w:style>
  <w:style w:type="paragraph" w:customStyle="1" w:styleId="F6CBD82C60E748FAA0EF341E5EAF9145">
    <w:name w:val="F6CBD82C60E748FAA0EF341E5EAF9145"/>
    <w:rsid w:val="00363FCB"/>
  </w:style>
  <w:style w:type="paragraph" w:customStyle="1" w:styleId="5C66175A50AB4E2C98CBF64B76448D8B">
    <w:name w:val="5C66175A50AB4E2C98CBF64B76448D8B"/>
    <w:rsid w:val="00363FCB"/>
  </w:style>
  <w:style w:type="paragraph" w:customStyle="1" w:styleId="E7EED293334F4BB5A1A9A139DB4E9615">
    <w:name w:val="E7EED293334F4BB5A1A9A139DB4E9615"/>
    <w:rsid w:val="00363FCB"/>
  </w:style>
  <w:style w:type="paragraph" w:customStyle="1" w:styleId="31ED6264AE67485682A025E95EACC694">
    <w:name w:val="31ED6264AE67485682A025E95EACC694"/>
    <w:rsid w:val="00363FCB"/>
  </w:style>
  <w:style w:type="paragraph" w:customStyle="1" w:styleId="B4405BA51A794D49B12153489899B82A">
    <w:name w:val="B4405BA51A794D49B12153489899B82A"/>
    <w:rsid w:val="00363FCB"/>
  </w:style>
  <w:style w:type="paragraph" w:customStyle="1" w:styleId="63D194DFFD2145A2B7925EA591466621">
    <w:name w:val="63D194DFFD2145A2B7925EA591466621"/>
    <w:rsid w:val="00363FCB"/>
  </w:style>
  <w:style w:type="paragraph" w:customStyle="1" w:styleId="76791F35461A403D81ABFF9F2093BB72">
    <w:name w:val="76791F35461A403D81ABFF9F2093BB72"/>
    <w:rsid w:val="00363FCB"/>
  </w:style>
  <w:style w:type="paragraph" w:customStyle="1" w:styleId="79D9E1DCFE3D42799D23BA67A89DA036">
    <w:name w:val="79D9E1DCFE3D42799D23BA67A89DA036"/>
    <w:rsid w:val="00363FCB"/>
  </w:style>
  <w:style w:type="paragraph" w:customStyle="1" w:styleId="501BA63605E5474DB6E5056BED608502">
    <w:name w:val="501BA63605E5474DB6E5056BED608502"/>
    <w:rsid w:val="00363FCB"/>
  </w:style>
  <w:style w:type="paragraph" w:customStyle="1" w:styleId="36432FA52C584662B5878A27A0B0EF25">
    <w:name w:val="36432FA52C584662B5878A27A0B0EF25"/>
    <w:rsid w:val="00363FCB"/>
  </w:style>
  <w:style w:type="paragraph" w:customStyle="1" w:styleId="0EDD0A9083B44820981592DD97F7BFD7">
    <w:name w:val="0EDD0A9083B44820981592DD97F7BFD7"/>
    <w:rsid w:val="00363FCB"/>
  </w:style>
  <w:style w:type="paragraph" w:customStyle="1" w:styleId="B631545EBDD6405B941C32FA36A5C527">
    <w:name w:val="B631545EBDD6405B941C32FA36A5C527"/>
    <w:rsid w:val="00363FCB"/>
  </w:style>
  <w:style w:type="paragraph" w:customStyle="1" w:styleId="E93BEAEE9D6E4FFAA7D68C734AD62C6A">
    <w:name w:val="E93BEAEE9D6E4FFAA7D68C734AD62C6A"/>
    <w:rsid w:val="00363FCB"/>
  </w:style>
  <w:style w:type="paragraph" w:customStyle="1" w:styleId="50B30481C3F9460EA9F12467ED3CF3DA">
    <w:name w:val="50B30481C3F9460EA9F12467ED3CF3DA"/>
    <w:rsid w:val="00363FCB"/>
  </w:style>
  <w:style w:type="paragraph" w:customStyle="1" w:styleId="13BB63819C2F49628A8E2F8F45D877B0">
    <w:name w:val="13BB63819C2F49628A8E2F8F45D877B0"/>
    <w:rsid w:val="00363FCB"/>
  </w:style>
  <w:style w:type="paragraph" w:customStyle="1" w:styleId="509F04028DCF4137BEAA0EB5D5733622">
    <w:name w:val="509F04028DCF4137BEAA0EB5D5733622"/>
    <w:rsid w:val="00363FCB"/>
  </w:style>
  <w:style w:type="paragraph" w:customStyle="1" w:styleId="B6E6CC7F731148AFBFD022C2FABF9F5B">
    <w:name w:val="B6E6CC7F731148AFBFD022C2FABF9F5B"/>
    <w:rsid w:val="00363FCB"/>
  </w:style>
  <w:style w:type="paragraph" w:customStyle="1" w:styleId="C779B05B5C814C4FA48940B9CD937E6A">
    <w:name w:val="C779B05B5C814C4FA48940B9CD937E6A"/>
    <w:rsid w:val="00363FCB"/>
  </w:style>
  <w:style w:type="paragraph" w:customStyle="1" w:styleId="1E9BD0D7F7DC4ACA924F1A5A7B41C0BA">
    <w:name w:val="1E9BD0D7F7DC4ACA924F1A5A7B41C0BA"/>
    <w:rsid w:val="00363FCB"/>
  </w:style>
  <w:style w:type="paragraph" w:customStyle="1" w:styleId="629DB557E6EA4F0FB60FED868F871CC0">
    <w:name w:val="629DB557E6EA4F0FB60FED868F871CC0"/>
    <w:rsid w:val="00363FCB"/>
  </w:style>
  <w:style w:type="paragraph" w:customStyle="1" w:styleId="35504608F7EC4203A904041FA10D8A8F">
    <w:name w:val="35504608F7EC4203A904041FA10D8A8F"/>
    <w:rsid w:val="00363FCB"/>
  </w:style>
  <w:style w:type="paragraph" w:customStyle="1" w:styleId="FBDDD4B3E7644082A406AC8B47F63E71">
    <w:name w:val="FBDDD4B3E7644082A406AC8B47F63E71"/>
    <w:rsid w:val="00363FCB"/>
  </w:style>
  <w:style w:type="paragraph" w:customStyle="1" w:styleId="94BFBCEFAF884A0A9C0F8F010BCFDBD0">
    <w:name w:val="94BFBCEFAF884A0A9C0F8F010BCFDBD0"/>
    <w:rsid w:val="00363FCB"/>
  </w:style>
  <w:style w:type="paragraph" w:customStyle="1" w:styleId="5D74DCAE79F94C84A45B5081AAD173A1">
    <w:name w:val="5D74DCAE79F94C84A45B5081AAD173A1"/>
    <w:rsid w:val="00363FCB"/>
  </w:style>
  <w:style w:type="paragraph" w:customStyle="1" w:styleId="CE27B74C87BE48748433F10962A95AA32">
    <w:name w:val="CE27B74C87BE48748433F10962A95AA3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DCFD1DEA06194E548650BDEDE365D14F2">
    <w:name w:val="DCFD1DEA06194E548650BDEDE365D14F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6F0B6A7ABDA4D5CBFACC9778BA48A502">
    <w:name w:val="26F0B6A7ABDA4D5CBFACC9778BA48A50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D62ACF387114C38A8D03F4D70D03B1B2">
    <w:name w:val="5D62ACF387114C38A8D03F4D70D03B1B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CF5EFCA2EAC487383B91AE4856E68EC2">
    <w:name w:val="5CF5EFCA2EAC487383B91AE4856E68EC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0429ABA08464A90A5D477CE984B25EB2">
    <w:name w:val="70429ABA08464A90A5D477CE984B25EB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876246A74454FAEBB6789EADB7578402">
    <w:name w:val="C876246A74454FAEBB6789EADB757840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B5C3419A6A74209A3367134D8C9E3E82">
    <w:name w:val="2B5C3419A6A74209A3367134D8C9E3E82"/>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B1E44C204F64BCDBF97901D940CC2731">
    <w:name w:val="9B1E44C204F64BCDBF97901D940CC273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518F8447B0242EAB776B742708CC3D81">
    <w:name w:val="4518F8447B0242EAB776B742708CC3D8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9696A85307142AD8EFC0276FA00A5541">
    <w:name w:val="99696A85307142AD8EFC0276FA00A554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C1DC2D30FDA4D1B9F19F8D247A0879F1">
    <w:name w:val="AC1DC2D30FDA4D1B9F19F8D247A0879F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9066C25202E4E198B2232EFD55D9F201">
    <w:name w:val="39066C25202E4E198B2232EFD55D9F2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8801989FFD40421783BC355F2952604F1">
    <w:name w:val="8801989FFD40421783BC355F2952604F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64077F6F8F04B4A867060F96A3782411">
    <w:name w:val="C64077F6F8F04B4A867060F96A378241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7F167044901453599027BDEF02A5E7C1">
    <w:name w:val="F7F167044901453599027BDEF02A5E7C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6CBD82C60E748FAA0EF341E5EAF91451">
    <w:name w:val="F6CBD82C60E748FAA0EF341E5EAF9145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899897A60EF4B95B0AC21AD23CCF9EB1">
    <w:name w:val="4899897A60EF4B95B0AC21AD23CCF9E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C66175A50AB4E2C98CBF64B76448D8B1">
    <w:name w:val="5C66175A50AB4E2C98CBF64B76448D8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4ED1E6A118D472B869153816AD1287C1">
    <w:name w:val="14ED1E6A118D472B869153816AD1287C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E7EED293334F4BB5A1A9A139DB4E96151">
    <w:name w:val="E7EED293334F4BB5A1A9A139DB4E9615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2A363490CD204238966702B3165659FC1">
    <w:name w:val="2A363490CD204238966702B3165659FC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1ED6264AE67485682A025E95EACC6941">
    <w:name w:val="31ED6264AE67485682A025E95EACC694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D6B396EB21614831BF32AD7854437D661">
    <w:name w:val="D6B396EB21614831BF32AD7854437D66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B4405BA51A794D49B12153489899B82A1">
    <w:name w:val="B4405BA51A794D49B12153489899B82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6885F8EBA344965A2600DB3B3B449B21">
    <w:name w:val="16885F8EBA344965A2600DB3B3B449B2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63D194DFFD2145A2B7925EA5914666211">
    <w:name w:val="63D194DFFD2145A2B7925EA591466621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6E7B9A258224FBE96FB6D157866CF2B1">
    <w:name w:val="46E7B9A258224FBE96FB6D157866CF2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6791F35461A403D81ABFF9F2093BB721">
    <w:name w:val="76791F35461A403D81ABFF9F2093BB72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E18BDC90DD2B41C9B2C570D6D729AE5C1">
    <w:name w:val="E18BDC90DD2B41C9B2C570D6D729AE5C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9D9E1DCFE3D42799D23BA67A89DA0361">
    <w:name w:val="79D9E1DCFE3D42799D23BA67A89DA036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647883D6E3740679498935E77013F1B1">
    <w:name w:val="C647883D6E3740679498935E77013F1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01BA63605E5474DB6E5056BED6085021">
    <w:name w:val="501BA63605E5474DB6E5056BED608502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36026F39D84472AAF4B40A794959B2A1">
    <w:name w:val="C36026F39D84472AAF4B40A794959B2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6432FA52C584662B5878A27A0B0EF251">
    <w:name w:val="36432FA52C584662B5878A27A0B0EF25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475BB8378934591B01D5A5BF4BB115B1">
    <w:name w:val="5475BB8378934591B01D5A5BF4BB115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B631545EBDD6405B941C32FA36A5C5271">
    <w:name w:val="B631545EBDD6405B941C32FA36A5C527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119180994BF47A78DEBBB7BC0181A081">
    <w:name w:val="4119180994BF47A78DEBBB7BC0181A08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E93BEAEE9D6E4FFAA7D68C734AD62C6A1">
    <w:name w:val="E93BEAEE9D6E4FFAA7D68C734AD62C6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C824CE34E5A44D8AE218A162C68AD811">
    <w:name w:val="AC824CE34E5A44D8AE218A162C68AD81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0B30481C3F9460EA9F12467ED3CF3DA1">
    <w:name w:val="50B30481C3F9460EA9F12467ED3CF3D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73676FE49A94E9884544E061F1651671">
    <w:name w:val="373676FE49A94E9884544E061F165167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3BB63819C2F49628A8E2F8F45D877B01">
    <w:name w:val="13BB63819C2F49628A8E2F8F45D877B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2CF88E39BB5466FA545FB7DDCE0554F1">
    <w:name w:val="32CF88E39BB5466FA545FB7DDCE0554F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09F04028DCF4137BEAA0EB5D57336221">
    <w:name w:val="509F04028DCF4137BEAA0EB5D5733622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F39D2B1F2984E7B95144BB36D8BB2731">
    <w:name w:val="CF39D2B1F2984E7B95144BB36D8BB273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B6E6CC7F731148AFBFD022C2FABF9F5B1">
    <w:name w:val="B6E6CC7F731148AFBFD022C2FABF9F5B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81889B6F4934748B725AD7B804251031">
    <w:name w:val="981889B6F4934748B725AD7B80425103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C779B05B5C814C4FA48940B9CD937E6A1">
    <w:name w:val="C779B05B5C814C4FA48940B9CD937E6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6D19BBDDF1ED49F7ABCD2A5C534C09201">
    <w:name w:val="6D19BBDDF1ED49F7ABCD2A5C534C092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1E9BD0D7F7DC4ACA924F1A5A7B41C0BA1">
    <w:name w:val="1E9BD0D7F7DC4ACA924F1A5A7B41C0BA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3CA49F35C2549E19161ED834715928E1">
    <w:name w:val="A3CA49F35C2549E19161ED834715928E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629DB557E6EA4F0FB60FED868F871CC01">
    <w:name w:val="629DB557E6EA4F0FB60FED868F871CC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1A235D6676F4D0A8F73D0EB96E7F06D1">
    <w:name w:val="A1A235D6676F4D0A8F73D0EB96E7F06D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35504608F7EC4203A904041FA10D8A8F1">
    <w:name w:val="35504608F7EC4203A904041FA10D8A8F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9655C9CB72F420A881DD7A66C596C561">
    <w:name w:val="F9655C9CB72F420A881DD7A66C596C56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FBDDD4B3E7644082A406AC8B47F63E711">
    <w:name w:val="FBDDD4B3E7644082A406AC8B47F63E71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55F2DE710F340A2864308A6D39308681">
    <w:name w:val="455F2DE710F340A2864308A6D3930868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94BFBCEFAF884A0A9C0F8F010BCFDBD01">
    <w:name w:val="94BFBCEFAF884A0A9C0F8F010BCFDBD0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4C7400D005AD42F09DCECB4C84EC80D91">
    <w:name w:val="4C7400D005AD42F09DCECB4C84EC80D9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A75BE69196A84B8FA803DBC26DE0CC16">
    <w:name w:val="A75BE69196A84B8FA803DBC26DE0CC16"/>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5D74DCAE79F94C84A45B5081AAD173A11">
    <w:name w:val="5D74DCAE79F94C84A45B5081AAD173A11"/>
    <w:rsid w:val="00363FCB"/>
    <w:pPr>
      <w:widowControl w:val="0"/>
      <w:autoSpaceDE w:val="0"/>
      <w:autoSpaceDN w:val="0"/>
      <w:spacing w:after="0" w:line="240" w:lineRule="auto"/>
      <w:ind w:left="107"/>
    </w:pPr>
    <w:rPr>
      <w:rFonts w:ascii="Tahoma" w:eastAsia="Tahoma" w:hAnsi="Tahoma" w:cs="Tahoma"/>
      <w:lang w:val="en-US" w:eastAsia="en-US"/>
    </w:rPr>
  </w:style>
  <w:style w:type="paragraph" w:customStyle="1" w:styleId="7798C11FFB84464DAE9EEBD4817A5C69">
    <w:name w:val="7798C11FFB84464DAE9EEBD4817A5C69"/>
    <w:rsid w:val="00363FCB"/>
  </w:style>
  <w:style w:type="paragraph" w:customStyle="1" w:styleId="AA5DEE2969774A34865B5EF18C574E1C">
    <w:name w:val="AA5DEE2969774A34865B5EF18C574E1C"/>
    <w:rsid w:val="00363FCB"/>
  </w:style>
  <w:style w:type="paragraph" w:customStyle="1" w:styleId="F4B912D55668430C978EE24EC0D62142">
    <w:name w:val="F4B912D55668430C978EE24EC0D62142"/>
    <w:rsid w:val="00363FCB"/>
  </w:style>
  <w:style w:type="paragraph" w:customStyle="1" w:styleId="3872145787444731A02D156EB70A26CE">
    <w:name w:val="3872145787444731A02D156EB70A26CE"/>
    <w:rsid w:val="00363FCB"/>
  </w:style>
  <w:style w:type="paragraph" w:customStyle="1" w:styleId="C8F45167F10C404489861D3A013E2A99">
    <w:name w:val="C8F45167F10C404489861D3A013E2A99"/>
    <w:rsid w:val="00363FCB"/>
  </w:style>
  <w:style w:type="paragraph" w:customStyle="1" w:styleId="A88022B46C484E8AB74BFA640A761344">
    <w:name w:val="A88022B46C484E8AB74BFA640A761344"/>
    <w:rsid w:val="00363FCB"/>
  </w:style>
  <w:style w:type="paragraph" w:customStyle="1" w:styleId="3D2B73DC543842299410758551B8D0BD">
    <w:name w:val="3D2B73DC543842299410758551B8D0BD"/>
    <w:rsid w:val="00363FCB"/>
  </w:style>
  <w:style w:type="paragraph" w:customStyle="1" w:styleId="2EFFE02A336F40C7A475B19EE7CE284C">
    <w:name w:val="2EFFE02A336F40C7A475B19EE7CE284C"/>
    <w:rsid w:val="00363FCB"/>
  </w:style>
  <w:style w:type="paragraph" w:customStyle="1" w:styleId="A2B4DE0657BF4CE7B785E06D7881FC8A">
    <w:name w:val="A2B4DE0657BF4CE7B785E06D7881FC8A"/>
    <w:rsid w:val="00363FCB"/>
  </w:style>
  <w:style w:type="paragraph" w:customStyle="1" w:styleId="9FF565C494D542EC99D4468A73B5538F">
    <w:name w:val="9FF565C494D542EC99D4468A73B5538F"/>
    <w:rsid w:val="00363FCB"/>
  </w:style>
  <w:style w:type="paragraph" w:customStyle="1" w:styleId="FCF347DE34B3475DB946F8734CEEE7F8">
    <w:name w:val="FCF347DE34B3475DB946F8734CEEE7F8"/>
    <w:rsid w:val="00363FCB"/>
  </w:style>
  <w:style w:type="paragraph" w:customStyle="1" w:styleId="619C7FD03AFC4348A1C6C46A6F1BA85D">
    <w:name w:val="619C7FD03AFC4348A1C6C46A6F1BA85D"/>
    <w:rsid w:val="00363FCB"/>
  </w:style>
  <w:style w:type="paragraph" w:customStyle="1" w:styleId="EC18BCA6AA0C4A87BB702D957B21ACF7">
    <w:name w:val="EC18BCA6AA0C4A87BB702D957B21ACF7"/>
    <w:rsid w:val="00363FCB"/>
  </w:style>
  <w:style w:type="paragraph" w:customStyle="1" w:styleId="9415C94AD91F407498E04232A230070C">
    <w:name w:val="9415C94AD91F407498E04232A230070C"/>
    <w:rsid w:val="00363FCB"/>
  </w:style>
  <w:style w:type="paragraph" w:customStyle="1" w:styleId="D66087776E7D4FA28C723C8F70F793FE">
    <w:name w:val="D66087776E7D4FA28C723C8F70F793FE"/>
    <w:rsid w:val="00363FCB"/>
  </w:style>
  <w:style w:type="paragraph" w:customStyle="1" w:styleId="1A9D5B1FC38A4E7DB65178E9A9128B36">
    <w:name w:val="1A9D5B1FC38A4E7DB65178E9A9128B36"/>
    <w:rsid w:val="00363FCB"/>
  </w:style>
  <w:style w:type="paragraph" w:customStyle="1" w:styleId="B6E8189432384799A0DCFD60E0071A79">
    <w:name w:val="B6E8189432384799A0DCFD60E0071A79"/>
    <w:rsid w:val="00363FCB"/>
  </w:style>
  <w:style w:type="paragraph" w:customStyle="1" w:styleId="9722B323C34D491E81FC40A3FFBCDCA6">
    <w:name w:val="9722B323C34D491E81FC40A3FFBCDCA6"/>
    <w:rsid w:val="00363FCB"/>
  </w:style>
  <w:style w:type="paragraph" w:customStyle="1" w:styleId="D29F71AE761346E68492C13EB5B44014">
    <w:name w:val="D29F71AE761346E68492C13EB5B44014"/>
    <w:rsid w:val="00363FCB"/>
  </w:style>
  <w:style w:type="paragraph" w:customStyle="1" w:styleId="F3D2091F54F64B898FAC2DEDB9710AF2">
    <w:name w:val="F3D2091F54F64B898FAC2DEDB9710AF2"/>
    <w:rsid w:val="00363FCB"/>
  </w:style>
  <w:style w:type="paragraph" w:customStyle="1" w:styleId="60706EE52F7745FBB4CCC74BCB3C7989">
    <w:name w:val="60706EE52F7745FBB4CCC74BCB3C7989"/>
    <w:rsid w:val="00363FCB"/>
  </w:style>
  <w:style w:type="paragraph" w:customStyle="1" w:styleId="28D17F2C8306405C83FAD1C591F8B6E2">
    <w:name w:val="28D17F2C8306405C83FAD1C591F8B6E2"/>
    <w:rsid w:val="00363FCB"/>
  </w:style>
  <w:style w:type="paragraph" w:customStyle="1" w:styleId="462085E783A74A43AB74F509B12BD4C6">
    <w:name w:val="462085E783A74A43AB74F509B12BD4C6"/>
    <w:rsid w:val="00363FCB"/>
  </w:style>
  <w:style w:type="paragraph" w:customStyle="1" w:styleId="90430538335046E6A331820232273D9C">
    <w:name w:val="90430538335046E6A331820232273D9C"/>
    <w:rsid w:val="00363FCB"/>
  </w:style>
  <w:style w:type="paragraph" w:customStyle="1" w:styleId="DE2E82095CB64DB28713F08CF3B11243">
    <w:name w:val="DE2E82095CB64DB28713F08CF3B11243"/>
    <w:rsid w:val="00363FCB"/>
  </w:style>
  <w:style w:type="paragraph" w:customStyle="1" w:styleId="9A65C962D22647159CC577FFF767EAC5">
    <w:name w:val="9A65C962D22647159CC577FFF767EAC5"/>
    <w:rsid w:val="00363FCB"/>
  </w:style>
  <w:style w:type="paragraph" w:customStyle="1" w:styleId="76B86047BC0342608859103A0ACE563D">
    <w:name w:val="76B86047BC0342608859103A0ACE563D"/>
    <w:rsid w:val="00363FCB"/>
  </w:style>
  <w:style w:type="paragraph" w:customStyle="1" w:styleId="94EBC4E703AC4CECBF92935735E4D7EF">
    <w:name w:val="94EBC4E703AC4CECBF92935735E4D7EF"/>
    <w:rsid w:val="00363FCB"/>
  </w:style>
  <w:style w:type="paragraph" w:customStyle="1" w:styleId="E93C14EB631342EB922F686EB49DF4AC">
    <w:name w:val="E93C14EB631342EB922F686EB49DF4AC"/>
    <w:rsid w:val="00363FCB"/>
  </w:style>
  <w:style w:type="paragraph" w:customStyle="1" w:styleId="209068373CF04EBABBC16E2E394D6376">
    <w:name w:val="209068373CF04EBABBC16E2E394D6376"/>
    <w:rsid w:val="00363FCB"/>
  </w:style>
  <w:style w:type="paragraph" w:customStyle="1" w:styleId="77D75B5EE6644D1587D9716084A36CA5">
    <w:name w:val="77D75B5EE6644D1587D9716084A36CA5"/>
    <w:rsid w:val="00363FCB"/>
  </w:style>
  <w:style w:type="paragraph" w:customStyle="1" w:styleId="E88566375381492594E3FBB820D849D8">
    <w:name w:val="E88566375381492594E3FBB820D849D8"/>
    <w:rsid w:val="00363FCB"/>
  </w:style>
  <w:style w:type="paragraph" w:customStyle="1" w:styleId="8CFD3191540543AABEBE76B83BEA701A">
    <w:name w:val="8CFD3191540543AABEBE76B83BEA701A"/>
    <w:rsid w:val="00363FCB"/>
  </w:style>
  <w:style w:type="paragraph" w:customStyle="1" w:styleId="01D4D17A114C48EDBDCB07B652625A57">
    <w:name w:val="01D4D17A114C48EDBDCB07B652625A57"/>
    <w:rsid w:val="00363FCB"/>
  </w:style>
  <w:style w:type="paragraph" w:customStyle="1" w:styleId="354F0E7450EB4E459AB47D56E0FFD683">
    <w:name w:val="354F0E7450EB4E459AB47D56E0FFD683"/>
    <w:rsid w:val="00363FCB"/>
  </w:style>
  <w:style w:type="paragraph" w:customStyle="1" w:styleId="1223CE6977374C38A9D9CC67A120236D">
    <w:name w:val="1223CE6977374C38A9D9CC67A120236D"/>
    <w:rsid w:val="00363FCB"/>
  </w:style>
  <w:style w:type="paragraph" w:customStyle="1" w:styleId="CA14498FCAE344C09C8F1FAF62420115">
    <w:name w:val="CA14498FCAE344C09C8F1FAF62420115"/>
    <w:rsid w:val="00363FCB"/>
  </w:style>
  <w:style w:type="paragraph" w:customStyle="1" w:styleId="2EB2FE40BB504921A62B157F4EA81921">
    <w:name w:val="2EB2FE40BB504921A62B157F4EA81921"/>
    <w:rsid w:val="00363FCB"/>
  </w:style>
  <w:style w:type="paragraph" w:customStyle="1" w:styleId="E72DBDEDE8484D619B82E2069EDCBB78">
    <w:name w:val="E72DBDEDE8484D619B82E2069EDCBB78"/>
    <w:rsid w:val="00363FCB"/>
  </w:style>
  <w:style w:type="paragraph" w:customStyle="1" w:styleId="76A1CDD3E29845898B675FDB89942617">
    <w:name w:val="76A1CDD3E29845898B675FDB89942617"/>
    <w:rsid w:val="00363FCB"/>
  </w:style>
  <w:style w:type="paragraph" w:customStyle="1" w:styleId="9FF97469B2444F47AD419B2EAAC6ACE2">
    <w:name w:val="9FF97469B2444F47AD419B2EAAC6ACE2"/>
    <w:rsid w:val="00363FCB"/>
  </w:style>
  <w:style w:type="paragraph" w:customStyle="1" w:styleId="D1EDCC1AA478440FBB271AC132F00BB5">
    <w:name w:val="D1EDCC1AA478440FBB271AC132F00BB5"/>
    <w:rsid w:val="00363FCB"/>
  </w:style>
  <w:style w:type="paragraph" w:customStyle="1" w:styleId="34C6D03D942542A0B6B8EC3B051D2E6E">
    <w:name w:val="34C6D03D942542A0B6B8EC3B051D2E6E"/>
    <w:rsid w:val="00363FCB"/>
  </w:style>
  <w:style w:type="paragraph" w:customStyle="1" w:styleId="8B882E4D4D374F5C96FA4DE2645EF093">
    <w:name w:val="8B882E4D4D374F5C96FA4DE2645EF093"/>
    <w:rsid w:val="00363FCB"/>
  </w:style>
  <w:style w:type="paragraph" w:customStyle="1" w:styleId="139F0F6CF4524E2D81F10E9259C67CD0">
    <w:name w:val="139F0F6CF4524E2D81F10E9259C67CD0"/>
    <w:rsid w:val="00363FCB"/>
  </w:style>
  <w:style w:type="paragraph" w:customStyle="1" w:styleId="6D8C5B6E09D74F168738D149DB772761">
    <w:name w:val="6D8C5B6E09D74F168738D149DB772761"/>
    <w:rsid w:val="00363FCB"/>
  </w:style>
  <w:style w:type="paragraph" w:customStyle="1" w:styleId="14101D1AAD8B46F8A49247B3A89EF0B2">
    <w:name w:val="14101D1AAD8B46F8A49247B3A89EF0B2"/>
    <w:rsid w:val="00363FCB"/>
  </w:style>
  <w:style w:type="paragraph" w:customStyle="1" w:styleId="897BC4DC18EE4C3A888A4446527687EC">
    <w:name w:val="897BC4DC18EE4C3A888A4446527687EC"/>
    <w:rsid w:val="00363FCB"/>
  </w:style>
  <w:style w:type="paragraph" w:customStyle="1" w:styleId="ED6FD1337DAC45C1881A879388D59422">
    <w:name w:val="ED6FD1337DAC45C1881A879388D59422"/>
    <w:rsid w:val="00363FCB"/>
  </w:style>
  <w:style w:type="paragraph" w:customStyle="1" w:styleId="39D96AFEE9174673A42C0951D89451AF">
    <w:name w:val="39D96AFEE9174673A42C0951D89451AF"/>
    <w:rsid w:val="00363FCB"/>
  </w:style>
  <w:style w:type="paragraph" w:customStyle="1" w:styleId="FCF640691A524038AF15721DE9C535E8">
    <w:name w:val="FCF640691A524038AF15721DE9C535E8"/>
    <w:rsid w:val="00363FCB"/>
  </w:style>
  <w:style w:type="paragraph" w:customStyle="1" w:styleId="27461851B69B450D99DC4E6C3C52F823">
    <w:name w:val="27461851B69B450D99DC4E6C3C52F823"/>
    <w:rsid w:val="00363FCB"/>
  </w:style>
  <w:style w:type="paragraph" w:customStyle="1" w:styleId="CD18D74D45FF4521B717FEE76E70AFA4">
    <w:name w:val="CD18D74D45FF4521B717FEE76E70AFA4"/>
    <w:rsid w:val="00363FCB"/>
  </w:style>
  <w:style w:type="paragraph" w:customStyle="1" w:styleId="739C7CB3A9FC4EE6B9E38446A71A41EA">
    <w:name w:val="739C7CB3A9FC4EE6B9E38446A71A41EA"/>
    <w:rsid w:val="00363FCB"/>
  </w:style>
  <w:style w:type="paragraph" w:customStyle="1" w:styleId="A76950FE0EC740BB9BBBBFDC6EABE853">
    <w:name w:val="A76950FE0EC740BB9BBBBFDC6EABE853"/>
    <w:rsid w:val="00363FCB"/>
  </w:style>
  <w:style w:type="paragraph" w:customStyle="1" w:styleId="3CBF9E99244C4B6EBAC8F9346B49A42C">
    <w:name w:val="3CBF9E99244C4B6EBAC8F9346B49A42C"/>
    <w:rsid w:val="00363FCB"/>
  </w:style>
  <w:style w:type="paragraph" w:customStyle="1" w:styleId="CC8BF915CDC24684ABDD5D61DC503118">
    <w:name w:val="CC8BF915CDC24684ABDD5D61DC503118"/>
    <w:rsid w:val="00363FCB"/>
  </w:style>
  <w:style w:type="paragraph" w:customStyle="1" w:styleId="6E7F3DE392754BD1853D95DF354CADBC">
    <w:name w:val="6E7F3DE392754BD1853D95DF354CADBC"/>
    <w:rsid w:val="00363FCB"/>
  </w:style>
  <w:style w:type="paragraph" w:customStyle="1" w:styleId="601D870BA95D451793B53A69D2B96ED6">
    <w:name w:val="601D870BA95D451793B53A69D2B96ED6"/>
    <w:rsid w:val="00363FCB"/>
  </w:style>
  <w:style w:type="paragraph" w:customStyle="1" w:styleId="FAC461531B3447AA8B0996C2B557F6CA">
    <w:name w:val="FAC461531B3447AA8B0996C2B557F6CA"/>
    <w:rsid w:val="00363FCB"/>
  </w:style>
  <w:style w:type="paragraph" w:customStyle="1" w:styleId="366FAFF29A164A7C86B6DEB48D06FB69">
    <w:name w:val="366FAFF29A164A7C86B6DEB48D06FB69"/>
    <w:rsid w:val="00363FCB"/>
  </w:style>
  <w:style w:type="paragraph" w:customStyle="1" w:styleId="27C5E559DF434479BD6AD0BA02E50994">
    <w:name w:val="27C5E559DF434479BD6AD0BA02E50994"/>
    <w:rsid w:val="00363FCB"/>
  </w:style>
  <w:style w:type="paragraph" w:customStyle="1" w:styleId="A8B5E587C5454C4BB948F7AB19C62594">
    <w:name w:val="A8B5E587C5454C4BB948F7AB19C62594"/>
    <w:rsid w:val="00363FCB"/>
  </w:style>
  <w:style w:type="paragraph" w:customStyle="1" w:styleId="C08DFDDE4B174B93B949F689A140A59B">
    <w:name w:val="C08DFDDE4B174B93B949F689A140A59B"/>
    <w:rsid w:val="00363FCB"/>
  </w:style>
  <w:style w:type="paragraph" w:customStyle="1" w:styleId="FF0D670A341A4C7FA815FC82D5F47171">
    <w:name w:val="FF0D670A341A4C7FA815FC82D5F47171"/>
    <w:rsid w:val="00363FCB"/>
  </w:style>
  <w:style w:type="paragraph" w:customStyle="1" w:styleId="19C55CE67FFE4CBBBEC175050B635F4B">
    <w:name w:val="19C55CE67FFE4CBBBEC175050B635F4B"/>
    <w:rsid w:val="00363FCB"/>
  </w:style>
  <w:style w:type="paragraph" w:customStyle="1" w:styleId="96175F3D82314F139D2CCBC187780A26">
    <w:name w:val="96175F3D82314F139D2CCBC187780A26"/>
    <w:rsid w:val="00363FCB"/>
  </w:style>
  <w:style w:type="paragraph" w:customStyle="1" w:styleId="EB423B58C75344E2A6EDE69FEFC0798C">
    <w:name w:val="EB423B58C75344E2A6EDE69FEFC0798C"/>
    <w:rsid w:val="00363FCB"/>
  </w:style>
  <w:style w:type="paragraph" w:customStyle="1" w:styleId="DB23293126B54F00BB27B1D6C23A9273">
    <w:name w:val="DB23293126B54F00BB27B1D6C23A9273"/>
    <w:rsid w:val="00363FCB"/>
  </w:style>
  <w:style w:type="paragraph" w:customStyle="1" w:styleId="CC2DDA806A0C4B02B0D013A51784A250">
    <w:name w:val="CC2DDA806A0C4B02B0D013A51784A250"/>
    <w:rsid w:val="00363FCB"/>
  </w:style>
  <w:style w:type="paragraph" w:customStyle="1" w:styleId="24B2F09A816848D38623D491BC26ECE3">
    <w:name w:val="24B2F09A816848D38623D491BC26ECE3"/>
    <w:rsid w:val="00363F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672</Words>
  <Characters>3832</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Review Internship Report</vt:lpstr>
      <vt:lpstr>Internship Review</vt:lpstr>
    </vt:vector>
  </TitlesOfParts>
  <Company>TU Delft</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Internship Report</dc:title>
  <dc:creator>3mE</dc:creator>
  <cp:lastModifiedBy>Pelle Alons</cp:lastModifiedBy>
  <cp:revision>10</cp:revision>
  <dcterms:created xsi:type="dcterms:W3CDTF">2019-08-09T12:01:00Z</dcterms:created>
  <dcterms:modified xsi:type="dcterms:W3CDTF">2019-08-1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1-24T00:00:00Z</vt:filetime>
  </property>
  <property fmtid="{D5CDD505-2E9C-101B-9397-08002B2CF9AE}" pid="3" name="Creator">
    <vt:lpwstr>Acrobat PDFMaker 8.0 for Word</vt:lpwstr>
  </property>
  <property fmtid="{D5CDD505-2E9C-101B-9397-08002B2CF9AE}" pid="4" name="LastSaved">
    <vt:filetime>2019-08-09T00:00:00Z</vt:filetime>
  </property>
</Properties>
</file>